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DD868" w14:textId="26F1DD0E" w:rsidR="0080631A" w:rsidRPr="004E608D" w:rsidRDefault="0080631A" w:rsidP="00494FB1">
      <w:pPr>
        <w:spacing w:line="480" w:lineRule="auto"/>
        <w:jc w:val="left"/>
        <w:rPr>
          <w:rFonts w:ascii="Times New Roman" w:hAnsi="Times New Roman"/>
          <w:b/>
          <w:lang w:val="en-US"/>
        </w:rPr>
      </w:pPr>
      <w:r w:rsidRPr="004E608D">
        <w:rPr>
          <w:rFonts w:ascii="Times New Roman" w:hAnsi="Times New Roman"/>
          <w:b/>
          <w:lang w:val="en-US"/>
        </w:rPr>
        <w:t>Figure legends</w:t>
      </w:r>
    </w:p>
    <w:p w14:paraId="18C03EE2" w14:textId="77777777" w:rsidR="0080631A" w:rsidRPr="004E608D" w:rsidRDefault="0080631A" w:rsidP="00494FB1">
      <w:pPr>
        <w:spacing w:line="480" w:lineRule="auto"/>
        <w:jc w:val="left"/>
        <w:rPr>
          <w:rFonts w:ascii="Times New Roman" w:hAnsi="Times New Roman"/>
          <w:b/>
          <w:lang w:val="en-US"/>
        </w:rPr>
      </w:pPr>
    </w:p>
    <w:p w14:paraId="2C5D1B8A" w14:textId="72E6BBD1" w:rsidR="00D549D6" w:rsidRPr="004E608D" w:rsidRDefault="00D549D6" w:rsidP="00494FB1">
      <w:pPr>
        <w:spacing w:line="480" w:lineRule="auto"/>
        <w:jc w:val="left"/>
        <w:rPr>
          <w:rFonts w:ascii="Times New Roman" w:hAnsi="Times New Roman"/>
          <w:lang w:val="en-US"/>
        </w:rPr>
      </w:pPr>
      <w:r w:rsidRPr="004E608D">
        <w:rPr>
          <w:rFonts w:ascii="Times New Roman" w:hAnsi="Times New Roman"/>
          <w:b/>
          <w:lang w:val="en-US"/>
        </w:rPr>
        <w:t>Figure 1. Optimal medications after index procedures</w:t>
      </w:r>
      <w:r w:rsidRPr="004E608D">
        <w:rPr>
          <w:rFonts w:ascii="Times New Roman" w:hAnsi="Times New Roman" w:cs="Times New Roman"/>
          <w:b/>
          <w:bCs/>
          <w:iCs/>
          <w:lang w:val="en-US"/>
        </w:rPr>
        <w:t>.</w:t>
      </w:r>
    </w:p>
    <w:p w14:paraId="2573B727" w14:textId="54B51626" w:rsidR="00D549D6" w:rsidRPr="004E608D" w:rsidRDefault="00494FB1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R</w:t>
      </w:r>
      <w:r w:rsidR="00D549D6" w:rsidRPr="004E608D">
        <w:rPr>
          <w:rFonts w:ascii="Times New Roman" w:hAnsi="Times New Roman"/>
          <w:bCs/>
          <w:lang w:val="en-US"/>
        </w:rPr>
        <w:t>ates and documented changes in OMT over the five years follow</w:t>
      </w:r>
      <w:r w:rsidR="0024412C" w:rsidRPr="004E608D">
        <w:rPr>
          <w:rFonts w:ascii="Times New Roman" w:hAnsi="Times New Roman"/>
          <w:bCs/>
          <w:lang w:val="en-US"/>
        </w:rPr>
        <w:t>-</w:t>
      </w:r>
      <w:r w:rsidR="00D549D6" w:rsidRPr="004E608D">
        <w:rPr>
          <w:rFonts w:ascii="Times New Roman" w:hAnsi="Times New Roman"/>
          <w:bCs/>
          <w:lang w:val="en-US"/>
        </w:rPr>
        <w:t>up of the SYNTAX trial</w:t>
      </w:r>
      <w:r w:rsidR="00F96A0F" w:rsidRPr="004E608D">
        <w:rPr>
          <w:rFonts w:ascii="Times New Roman" w:hAnsi="Times New Roman"/>
          <w:bCs/>
          <w:lang w:val="en-US"/>
        </w:rPr>
        <w:t>. P values show the co</w:t>
      </w:r>
      <w:r w:rsidR="0024412C" w:rsidRPr="004E608D">
        <w:rPr>
          <w:rFonts w:ascii="Times New Roman" w:hAnsi="Times New Roman"/>
          <w:bCs/>
          <w:lang w:val="en-US"/>
        </w:rPr>
        <w:t>m</w:t>
      </w:r>
      <w:r w:rsidR="00F96A0F" w:rsidRPr="004E608D">
        <w:rPr>
          <w:rFonts w:ascii="Times New Roman" w:hAnsi="Times New Roman"/>
          <w:bCs/>
          <w:lang w:val="en-US"/>
        </w:rPr>
        <w:t>parison of the rate of OMT at the discharge and 5 years in each region.</w:t>
      </w:r>
    </w:p>
    <w:p w14:paraId="043A0D79" w14:textId="07156EE3" w:rsidR="00C30FDB" w:rsidRPr="004E608D" w:rsidRDefault="00D549D6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  <w:r w:rsidRPr="004E608D">
        <w:rPr>
          <w:rFonts w:ascii="Times New Roman" w:hAnsi="Times New Roman"/>
          <w:bCs/>
          <w:lang w:val="en-US"/>
        </w:rPr>
        <w:t>Abbreviations: N-A, North America, E-E, Eastern Europe; N-E, Northern Europe; S-E, Southern Europe; W-E, Western Europe</w:t>
      </w:r>
      <w:r w:rsidRPr="004E608D">
        <w:rPr>
          <w:rFonts w:ascii="Times New Roman" w:hAnsi="Times New Roman"/>
          <w:lang w:val="en-US"/>
        </w:rPr>
        <w:t>; OMT: optimal medical therapy</w:t>
      </w:r>
      <w:r w:rsidR="00F96A0F" w:rsidRPr="004E608D">
        <w:rPr>
          <w:rFonts w:ascii="Times New Roman" w:hAnsi="Times New Roman"/>
          <w:lang w:val="en-US"/>
        </w:rPr>
        <w:t>; NS, not significant.</w:t>
      </w:r>
    </w:p>
    <w:p w14:paraId="6796A24E" w14:textId="7B20229C" w:rsidR="00D549D6" w:rsidRPr="004E608D" w:rsidRDefault="00D549D6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1ADCB75B" w14:textId="427FD5A8" w:rsidR="00EF01E4" w:rsidRPr="004E608D" w:rsidRDefault="00EF01E4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79D298D0" w14:textId="5C9A2B99" w:rsidR="00BB07DD" w:rsidRPr="004E608D" w:rsidRDefault="00BB07DD" w:rsidP="00494FB1">
      <w:pPr>
        <w:spacing w:line="480" w:lineRule="auto"/>
        <w:rPr>
          <w:rFonts w:ascii="Times New Roman" w:hAnsi="Times New Roman"/>
          <w:b/>
          <w:lang w:val="en-US"/>
        </w:rPr>
      </w:pPr>
      <w:r w:rsidRPr="004E608D">
        <w:rPr>
          <w:rFonts w:ascii="Times New Roman" w:hAnsi="Times New Roman"/>
          <w:b/>
          <w:lang w:val="en-US"/>
        </w:rPr>
        <w:t xml:space="preserve">Figure </w:t>
      </w:r>
      <w:r w:rsidR="00D549D6" w:rsidRPr="004E608D">
        <w:rPr>
          <w:rFonts w:ascii="Times New Roman" w:hAnsi="Times New Roman"/>
          <w:b/>
          <w:lang w:val="en-US"/>
        </w:rPr>
        <w:t>2</w:t>
      </w:r>
      <w:r w:rsidRPr="004E608D">
        <w:rPr>
          <w:rFonts w:ascii="Times New Roman" w:hAnsi="Times New Roman"/>
          <w:b/>
          <w:lang w:val="en-US"/>
        </w:rPr>
        <w:t>. non-adjusted and adjusted survival curve of 5 regions in SYNTAXES trial.</w:t>
      </w:r>
    </w:p>
    <w:p w14:paraId="07EB36C3" w14:textId="19161CB6" w:rsidR="00772BAA" w:rsidRPr="004E608D" w:rsidRDefault="00772BAA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Figure </w:t>
      </w:r>
      <w:r w:rsidR="00D549D6" w:rsidRPr="004E608D">
        <w:rPr>
          <w:rFonts w:ascii="Times New Roman" w:hAnsi="Times New Roman"/>
          <w:bCs/>
          <w:lang w:val="en-US"/>
        </w:rPr>
        <w:t>2</w:t>
      </w:r>
      <w:r w:rsidRPr="004E608D">
        <w:rPr>
          <w:rFonts w:ascii="Times New Roman" w:hAnsi="Times New Roman"/>
          <w:bCs/>
          <w:lang w:val="en-US"/>
        </w:rPr>
        <w:t xml:space="preserve">A (upper) showed cumulative incidence of mortality (non-adjusted). Figure </w:t>
      </w:r>
      <w:r w:rsidR="00D549D6" w:rsidRPr="004E608D">
        <w:rPr>
          <w:rFonts w:ascii="Times New Roman" w:hAnsi="Times New Roman"/>
          <w:bCs/>
          <w:lang w:val="en-US"/>
        </w:rPr>
        <w:t>2</w:t>
      </w:r>
      <w:r w:rsidRPr="004E608D">
        <w:rPr>
          <w:rFonts w:ascii="Times New Roman" w:hAnsi="Times New Roman"/>
          <w:bCs/>
          <w:lang w:val="en-US"/>
        </w:rPr>
        <w:t xml:space="preserve">B (lower) showed adjusted survival curve of 5 regions. In each figure, hazard ratios, confidence interval, and p value of 10-year mortality of each region against </w:t>
      </w:r>
      <w:r w:rsidR="00953C4D" w:rsidRPr="004E608D">
        <w:rPr>
          <w:rFonts w:ascii="Times New Roman" w:hAnsi="Times New Roman"/>
          <w:bCs/>
          <w:lang w:val="en-US"/>
        </w:rPr>
        <w:t>W</w:t>
      </w:r>
      <w:r w:rsidRPr="004E608D">
        <w:rPr>
          <w:rFonts w:ascii="Times New Roman" w:hAnsi="Times New Roman"/>
          <w:bCs/>
          <w:lang w:val="en-US"/>
        </w:rPr>
        <w:t>-E using Cox regression analysis were presented on left upper side.</w:t>
      </w:r>
    </w:p>
    <w:p w14:paraId="6858B5E3" w14:textId="6D43A0AF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Preprocedural characteristics which were used to adjustment of the survival curves in the whole population are as follows; </w:t>
      </w:r>
    </w:p>
    <w:p w14:paraId="00584105" w14:textId="5D5428E4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age, sex, medically treated diabetes, current smokers, peripheral vascular disease, chronic obstructive pulmonary disease, chronic kidney disease (defined as creatinine clearance &lt;60 mL/min/1.73m</w:t>
      </w:r>
      <w:r w:rsidRPr="004E608D">
        <w:rPr>
          <w:rFonts w:ascii="Times New Roman" w:hAnsi="Times New Roman"/>
          <w:bCs/>
          <w:vertAlign w:val="superscript"/>
          <w:lang w:val="en-US"/>
        </w:rPr>
        <w:t>2</w:t>
      </w:r>
      <w:r w:rsidRPr="004E608D">
        <w:rPr>
          <w:rFonts w:ascii="Times New Roman" w:hAnsi="Times New Roman"/>
          <w:bCs/>
          <w:lang w:val="en-US"/>
        </w:rPr>
        <w:t xml:space="preserve">), left ventricular ejection fraction (categorized less than 50% or not), disease type (left main coronary artery disease or three-vessel disease), and anatomical SYNTAX score. The number of participants who could not be included in the analysis due to missing values in the whole population </w:t>
      </w:r>
      <w:r w:rsidRPr="004E608D">
        <w:rPr>
          <w:rFonts w:ascii="Times New Roman" w:hAnsi="Times New Roman"/>
          <w:bCs/>
          <w:lang w:val="en-US"/>
        </w:rPr>
        <w:lastRenderedPageBreak/>
        <w:t>was 176 out of 1800 participants (9.8%).</w:t>
      </w:r>
    </w:p>
    <w:p w14:paraId="65A08392" w14:textId="78273AB8" w:rsidR="00772BAA" w:rsidRPr="004E608D" w:rsidRDefault="00772BAA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Abbreviations: N-A, North America, E-E, Easter</w:t>
      </w:r>
      <w:r w:rsidR="00547EC6" w:rsidRPr="004E608D">
        <w:rPr>
          <w:rFonts w:ascii="Times New Roman" w:hAnsi="Times New Roman"/>
          <w:bCs/>
          <w:lang w:val="en-US"/>
        </w:rPr>
        <w:t>n</w:t>
      </w:r>
      <w:r w:rsidRPr="004E608D">
        <w:rPr>
          <w:rFonts w:ascii="Times New Roman" w:hAnsi="Times New Roman"/>
          <w:bCs/>
          <w:lang w:val="en-US"/>
        </w:rPr>
        <w:t xml:space="preserve"> Europe; N-E, Northern Europe; S-E, Southern Europe; W-E, Western Europe</w:t>
      </w:r>
    </w:p>
    <w:p w14:paraId="1B121F20" w14:textId="32A13DFC" w:rsidR="00772BAA" w:rsidRPr="004E608D" w:rsidRDefault="00772BAA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6ED3BFCA" w14:textId="77777777" w:rsidR="00494FB1" w:rsidRPr="004E608D" w:rsidRDefault="00494FB1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0E8D8B2D" w14:textId="2620A898" w:rsidR="00A76C7E" w:rsidRPr="004E608D" w:rsidRDefault="00A76C7E" w:rsidP="00494FB1">
      <w:pPr>
        <w:spacing w:line="480" w:lineRule="auto"/>
        <w:rPr>
          <w:rFonts w:ascii="Times New Roman" w:hAnsi="Times New Roman"/>
          <w:b/>
          <w:lang w:val="en-US"/>
        </w:rPr>
      </w:pPr>
      <w:r w:rsidRPr="004E608D">
        <w:rPr>
          <w:rFonts w:ascii="Times New Roman" w:hAnsi="Times New Roman"/>
          <w:b/>
          <w:lang w:val="en-US"/>
        </w:rPr>
        <w:t xml:space="preserve">Figure </w:t>
      </w:r>
      <w:r w:rsidR="00D549D6" w:rsidRPr="004E608D">
        <w:rPr>
          <w:rFonts w:ascii="Times New Roman" w:hAnsi="Times New Roman"/>
          <w:b/>
          <w:lang w:val="en-US"/>
        </w:rPr>
        <w:t>3</w:t>
      </w:r>
      <w:r w:rsidRPr="004E608D">
        <w:rPr>
          <w:rFonts w:ascii="Times New Roman" w:hAnsi="Times New Roman"/>
          <w:b/>
          <w:lang w:val="en-US"/>
        </w:rPr>
        <w:t>. non-adjusted and adjusted survival curve</w:t>
      </w:r>
      <w:r w:rsidR="0024412C" w:rsidRPr="004E608D">
        <w:rPr>
          <w:rFonts w:ascii="Times New Roman" w:hAnsi="Times New Roman"/>
          <w:b/>
          <w:lang w:val="en-US"/>
        </w:rPr>
        <w:t>s</w:t>
      </w:r>
      <w:r w:rsidRPr="004E608D">
        <w:rPr>
          <w:rFonts w:ascii="Times New Roman" w:hAnsi="Times New Roman"/>
          <w:b/>
          <w:lang w:val="en-US"/>
        </w:rPr>
        <w:t xml:space="preserve"> of 5 regions in each treatment arm.</w:t>
      </w:r>
    </w:p>
    <w:p w14:paraId="5473A582" w14:textId="7222A32A" w:rsidR="00A76C7E" w:rsidRPr="004E608D" w:rsidRDefault="00EF479F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Figure </w:t>
      </w:r>
      <w:r w:rsidR="00D549D6" w:rsidRPr="004E608D">
        <w:rPr>
          <w:rFonts w:ascii="Times New Roman" w:hAnsi="Times New Roman"/>
          <w:bCs/>
          <w:lang w:val="en-US"/>
        </w:rPr>
        <w:t>3</w:t>
      </w:r>
      <w:r w:rsidR="00A76C7E" w:rsidRPr="004E608D">
        <w:rPr>
          <w:rFonts w:ascii="Times New Roman" w:hAnsi="Times New Roman"/>
          <w:bCs/>
          <w:lang w:val="en-US"/>
        </w:rPr>
        <w:t xml:space="preserve">A (upper) showed </w:t>
      </w:r>
      <w:r w:rsidR="00394F90" w:rsidRPr="004E608D">
        <w:rPr>
          <w:rFonts w:ascii="Times New Roman" w:hAnsi="Times New Roman"/>
          <w:bCs/>
          <w:lang w:val="en-US"/>
        </w:rPr>
        <w:t xml:space="preserve">non-adjusted </w:t>
      </w:r>
      <w:r w:rsidR="00A76C7E" w:rsidRPr="004E608D">
        <w:rPr>
          <w:rFonts w:ascii="Times New Roman" w:hAnsi="Times New Roman"/>
          <w:bCs/>
          <w:lang w:val="en-US"/>
        </w:rPr>
        <w:t>cumulative incidence of mortality (</w:t>
      </w:r>
      <w:r w:rsidR="00394F90" w:rsidRPr="004E608D">
        <w:rPr>
          <w:rFonts w:ascii="Times New Roman" w:hAnsi="Times New Roman"/>
          <w:bCs/>
          <w:lang w:val="en-US"/>
        </w:rPr>
        <w:t>left</w:t>
      </w:r>
      <w:r w:rsidR="00A76C7E" w:rsidRPr="004E608D">
        <w:rPr>
          <w:rFonts w:ascii="Times New Roman" w:hAnsi="Times New Roman"/>
          <w:bCs/>
          <w:lang w:val="en-US"/>
        </w:rPr>
        <w:t>)</w:t>
      </w:r>
      <w:r w:rsidR="00394F90" w:rsidRPr="004E608D">
        <w:rPr>
          <w:rFonts w:ascii="Times New Roman" w:hAnsi="Times New Roman"/>
          <w:bCs/>
          <w:lang w:val="en-US"/>
        </w:rPr>
        <w:t xml:space="preserve"> and adjusted cumulative incidence of mortality (right) of 5 regions in PCI arm</w:t>
      </w:r>
      <w:r w:rsidR="00A76C7E" w:rsidRPr="004E608D">
        <w:rPr>
          <w:rFonts w:ascii="Times New Roman" w:hAnsi="Times New Roman"/>
          <w:bCs/>
          <w:lang w:val="en-US"/>
        </w:rPr>
        <w:t xml:space="preserve">. Figure </w:t>
      </w:r>
      <w:r w:rsidR="00D549D6" w:rsidRPr="004E608D">
        <w:rPr>
          <w:rFonts w:ascii="Times New Roman" w:hAnsi="Times New Roman"/>
          <w:bCs/>
          <w:lang w:val="en-US"/>
        </w:rPr>
        <w:t>3</w:t>
      </w:r>
      <w:r w:rsidR="00A76C7E" w:rsidRPr="004E608D">
        <w:rPr>
          <w:rFonts w:ascii="Times New Roman" w:hAnsi="Times New Roman"/>
          <w:bCs/>
          <w:lang w:val="en-US"/>
        </w:rPr>
        <w:t xml:space="preserve">B </w:t>
      </w:r>
      <w:r w:rsidR="00394F90" w:rsidRPr="004E608D">
        <w:rPr>
          <w:rFonts w:ascii="Times New Roman" w:hAnsi="Times New Roman"/>
          <w:bCs/>
          <w:lang w:val="en-US"/>
        </w:rPr>
        <w:t xml:space="preserve">(lower) showed non-adjusted cumulative incidence of mortality (left) and adjusted cumulative incidence of mortality (right) </w:t>
      </w:r>
      <w:r w:rsidR="0024412C" w:rsidRPr="004E608D">
        <w:rPr>
          <w:rFonts w:ascii="Times New Roman" w:hAnsi="Times New Roman"/>
          <w:bCs/>
          <w:lang w:val="en-US"/>
        </w:rPr>
        <w:t>in</w:t>
      </w:r>
      <w:r w:rsidR="00394F90" w:rsidRPr="004E608D">
        <w:rPr>
          <w:rFonts w:ascii="Times New Roman" w:hAnsi="Times New Roman"/>
          <w:bCs/>
          <w:lang w:val="en-US"/>
        </w:rPr>
        <w:t xml:space="preserve"> 5 regions in CABG arm. </w:t>
      </w:r>
      <w:r w:rsidR="00A76C7E" w:rsidRPr="004E608D">
        <w:rPr>
          <w:rFonts w:ascii="Times New Roman" w:hAnsi="Times New Roman"/>
          <w:bCs/>
          <w:lang w:val="en-US"/>
        </w:rPr>
        <w:t xml:space="preserve">In each figure, hazard ratios, confidence interval, and p value of 10-year mortality of each region against </w:t>
      </w:r>
      <w:r w:rsidR="00953C4D" w:rsidRPr="004E608D">
        <w:rPr>
          <w:rFonts w:ascii="Times New Roman" w:hAnsi="Times New Roman"/>
          <w:bCs/>
          <w:lang w:val="en-US"/>
        </w:rPr>
        <w:t>W</w:t>
      </w:r>
      <w:r w:rsidR="00A76C7E" w:rsidRPr="004E608D">
        <w:rPr>
          <w:rFonts w:ascii="Times New Roman" w:hAnsi="Times New Roman"/>
          <w:bCs/>
          <w:lang w:val="en-US"/>
        </w:rPr>
        <w:t xml:space="preserve">-E using Cox regression analysis were presented </w:t>
      </w:r>
      <w:r w:rsidR="0024412C" w:rsidRPr="004E608D">
        <w:rPr>
          <w:rFonts w:ascii="Times New Roman" w:hAnsi="Times New Roman"/>
          <w:bCs/>
          <w:lang w:val="en-US"/>
        </w:rPr>
        <w:t>i</w:t>
      </w:r>
      <w:r w:rsidR="00A76C7E" w:rsidRPr="004E608D">
        <w:rPr>
          <w:rFonts w:ascii="Times New Roman" w:hAnsi="Times New Roman"/>
          <w:bCs/>
          <w:lang w:val="en-US"/>
        </w:rPr>
        <w:t xml:space="preserve">n </w:t>
      </w:r>
      <w:r w:rsidR="0024412C" w:rsidRPr="004E608D">
        <w:rPr>
          <w:rFonts w:ascii="Times New Roman" w:hAnsi="Times New Roman"/>
          <w:bCs/>
          <w:lang w:val="en-US"/>
        </w:rPr>
        <w:t xml:space="preserve">the </w:t>
      </w:r>
      <w:r w:rsidR="00394F90" w:rsidRPr="004E608D">
        <w:rPr>
          <w:rFonts w:ascii="Times New Roman" w:hAnsi="Times New Roman"/>
          <w:bCs/>
          <w:lang w:val="en-US"/>
        </w:rPr>
        <w:t>middle</w:t>
      </w:r>
      <w:r w:rsidR="0024412C" w:rsidRPr="004E608D">
        <w:rPr>
          <w:rFonts w:ascii="Times New Roman" w:hAnsi="Times New Roman"/>
          <w:bCs/>
          <w:lang w:val="en-US"/>
        </w:rPr>
        <w:t>-</w:t>
      </w:r>
      <w:r w:rsidR="00394F90" w:rsidRPr="004E608D">
        <w:rPr>
          <w:rFonts w:ascii="Times New Roman" w:hAnsi="Times New Roman"/>
          <w:bCs/>
          <w:lang w:val="en-US"/>
        </w:rPr>
        <w:t>lower</w:t>
      </w:r>
      <w:r w:rsidR="00A76C7E" w:rsidRPr="004E608D">
        <w:rPr>
          <w:rFonts w:ascii="Times New Roman" w:hAnsi="Times New Roman"/>
          <w:bCs/>
          <w:lang w:val="en-US"/>
        </w:rPr>
        <w:t>.</w:t>
      </w:r>
    </w:p>
    <w:p w14:paraId="76F137EA" w14:textId="0591BA1E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Procedural characteristics which were used to adjustment of the survival curves in each revascularization in addition to the factors which was used to adjust the whole population.</w:t>
      </w:r>
    </w:p>
    <w:p w14:paraId="1EFB0039" w14:textId="2BA3FC44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PCI: Emergent or urgent procedure, IABP use, number of stents, total stent length, number of lesions, bifurcation lesion, total occlusion, heavy calcification, residual SYNTAX score after the index procedure.</w:t>
      </w:r>
    </w:p>
    <w:p w14:paraId="1E445A0F" w14:textId="2878AA34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CABG: Emergent or urgent procedure, operation time, IABP use, off-pump bypass surgery, number of arterial conduits, bilateral IMA use, complete revascularization, </w:t>
      </w:r>
      <w:proofErr w:type="spellStart"/>
      <w:r w:rsidRPr="004E608D">
        <w:rPr>
          <w:rFonts w:ascii="Times New Roman" w:hAnsi="Times New Roman"/>
          <w:bCs/>
          <w:lang w:val="en-US"/>
        </w:rPr>
        <w:t>EuroSCORE</w:t>
      </w:r>
      <w:proofErr w:type="spellEnd"/>
      <w:r w:rsidRPr="004E608D">
        <w:rPr>
          <w:rFonts w:ascii="Times New Roman" w:hAnsi="Times New Roman"/>
          <w:bCs/>
          <w:lang w:val="en-US"/>
        </w:rPr>
        <w:t>.</w:t>
      </w:r>
    </w:p>
    <w:p w14:paraId="35DA792C" w14:textId="67A80721" w:rsidR="0024412C" w:rsidRPr="004E608D" w:rsidRDefault="0024412C" w:rsidP="0024412C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The number of participants who could not be included in the analysis due to missing values is as follows; PCI arm, 85 out </w:t>
      </w:r>
      <w:r w:rsidRPr="004E608D">
        <w:rPr>
          <w:rFonts w:ascii="Times New Roman" w:hAnsi="Times New Roman"/>
          <w:bCs/>
          <w:lang w:val="en-US"/>
        </w:rPr>
        <w:lastRenderedPageBreak/>
        <w:t>of 903 participants (9.4%), CABG arm, 134 out of 897 participants (14.9%).</w:t>
      </w:r>
    </w:p>
    <w:p w14:paraId="2C35DC5F" w14:textId="3ACEEAA9" w:rsidR="00A76C7E" w:rsidRPr="004E608D" w:rsidRDefault="00A76C7E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  <w:r w:rsidRPr="004E608D">
        <w:rPr>
          <w:rFonts w:ascii="Times New Roman" w:hAnsi="Times New Roman"/>
          <w:bCs/>
          <w:lang w:val="en-US"/>
        </w:rPr>
        <w:t>Abbreviations: N-A, North America, E-E, Easter</w:t>
      </w:r>
      <w:r w:rsidR="0024412C" w:rsidRPr="004E608D">
        <w:rPr>
          <w:rFonts w:ascii="Times New Roman" w:hAnsi="Times New Roman"/>
          <w:bCs/>
          <w:lang w:val="en-US"/>
        </w:rPr>
        <w:t>n</w:t>
      </w:r>
      <w:r w:rsidRPr="004E608D">
        <w:rPr>
          <w:rFonts w:ascii="Times New Roman" w:hAnsi="Times New Roman"/>
          <w:bCs/>
          <w:lang w:val="en-US"/>
        </w:rPr>
        <w:t xml:space="preserve"> Europe; N-E, Northern Europe; S-E, Southern Europe; W-E, Western Europe</w:t>
      </w:r>
    </w:p>
    <w:p w14:paraId="422438BA" w14:textId="2B37BD22" w:rsidR="00542A6D" w:rsidRPr="004E608D" w:rsidRDefault="00542A6D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145F94C0" w14:textId="5454A152" w:rsidR="00EF01E4" w:rsidRPr="004E608D" w:rsidRDefault="00EF01E4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</w:p>
    <w:p w14:paraId="56C516C4" w14:textId="08F6095A" w:rsidR="00C1301A" w:rsidRPr="004E608D" w:rsidRDefault="00C1301A" w:rsidP="00494FB1">
      <w:pPr>
        <w:spacing w:line="480" w:lineRule="auto"/>
        <w:rPr>
          <w:rFonts w:ascii="Times New Roman" w:hAnsi="Times New Roman"/>
          <w:b/>
          <w:lang w:val="en-US"/>
        </w:rPr>
      </w:pPr>
      <w:r w:rsidRPr="004E608D">
        <w:rPr>
          <w:rFonts w:ascii="Times New Roman" w:hAnsi="Times New Roman"/>
          <w:b/>
          <w:lang w:val="en-US"/>
        </w:rPr>
        <w:t xml:space="preserve">Figure </w:t>
      </w:r>
      <w:r w:rsidR="00D549D6" w:rsidRPr="004E608D">
        <w:rPr>
          <w:rFonts w:ascii="Times New Roman" w:hAnsi="Times New Roman"/>
          <w:b/>
          <w:lang w:val="en-US"/>
        </w:rPr>
        <w:t>4</w:t>
      </w:r>
      <w:r w:rsidRPr="004E608D">
        <w:rPr>
          <w:rFonts w:ascii="Times New Roman" w:hAnsi="Times New Roman"/>
          <w:b/>
          <w:lang w:val="en-US"/>
        </w:rPr>
        <w:t>. Bubble chart and forest plot of the relation of observed 10-year mortality between revascularization strategy and regions.</w:t>
      </w:r>
    </w:p>
    <w:p w14:paraId="21E6092E" w14:textId="54B5D097" w:rsidR="00EF01E4" w:rsidRPr="004E608D" w:rsidRDefault="00EF01E4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 xml:space="preserve">Figure 4A (left side) showed bubble chart of relations between unadjusted 10-year mortality per revascularization strategy and the region. </w:t>
      </w:r>
      <w:r w:rsidR="0006169F" w:rsidRPr="004E608D">
        <w:rPr>
          <w:rFonts w:ascii="Times New Roman" w:hAnsi="Times New Roman"/>
          <w:bCs/>
          <w:lang w:val="en-US"/>
        </w:rPr>
        <w:t>The size of the bubble reflects the patient number of each region.</w:t>
      </w:r>
      <w:r w:rsidR="0006169F" w:rsidRPr="004E608D">
        <w:rPr>
          <w:rFonts w:ascii="Times New Roman" w:hAnsi="Times New Roman" w:hint="eastAsia"/>
          <w:bCs/>
          <w:lang w:val="en-US"/>
        </w:rPr>
        <w:t xml:space="preserve"> </w:t>
      </w:r>
      <w:r w:rsidRPr="004E608D">
        <w:rPr>
          <w:rFonts w:ascii="Times New Roman" w:hAnsi="Times New Roman"/>
          <w:bCs/>
          <w:lang w:val="en-US"/>
        </w:rPr>
        <w:t>Error bar reflects 95% CI of mortality of PCI or CABG in each group. (</w:t>
      </w:r>
      <w:proofErr w:type="gramStart"/>
      <w:r w:rsidRPr="004E608D">
        <w:rPr>
          <w:rFonts w:ascii="Times New Roman" w:hAnsi="Times New Roman"/>
          <w:bCs/>
          <w:lang w:val="en-US"/>
        </w:rPr>
        <w:t>right</w:t>
      </w:r>
      <w:proofErr w:type="gramEnd"/>
      <w:r w:rsidRPr="004E608D">
        <w:rPr>
          <w:rFonts w:ascii="Times New Roman" w:hAnsi="Times New Roman"/>
          <w:bCs/>
          <w:lang w:val="en-US"/>
        </w:rPr>
        <w:t xml:space="preserve"> side) showed forest plot presenting hazard ratio of PCI arm against CABG arm in the five 5 regions. P for interaction between revascularization and region was 0.728.</w:t>
      </w:r>
    </w:p>
    <w:p w14:paraId="3A023EEA" w14:textId="0B9419C8" w:rsidR="00254F70" w:rsidRPr="004E608D" w:rsidRDefault="00254F70" w:rsidP="00494FB1">
      <w:pPr>
        <w:spacing w:line="480" w:lineRule="auto"/>
        <w:rPr>
          <w:rFonts w:ascii="Times New Roman" w:hAnsi="Times New Roman"/>
          <w:bCs/>
          <w:lang w:val="en-US"/>
        </w:rPr>
      </w:pPr>
      <w:r w:rsidRPr="004E608D">
        <w:rPr>
          <w:rFonts w:ascii="Times New Roman" w:hAnsi="Times New Roman"/>
          <w:bCs/>
          <w:lang w:val="en-US"/>
        </w:rPr>
        <w:t>Figure 4B (left side) showed bubble chart of relations between adjusted 10-year mortality per revascularization strategy and the region. (</w:t>
      </w:r>
      <w:proofErr w:type="gramStart"/>
      <w:r w:rsidRPr="004E608D">
        <w:rPr>
          <w:rFonts w:ascii="Times New Roman" w:hAnsi="Times New Roman"/>
          <w:bCs/>
          <w:lang w:val="en-US"/>
        </w:rPr>
        <w:t>right</w:t>
      </w:r>
      <w:proofErr w:type="gramEnd"/>
      <w:r w:rsidRPr="004E608D">
        <w:rPr>
          <w:rFonts w:ascii="Times New Roman" w:hAnsi="Times New Roman"/>
          <w:bCs/>
          <w:lang w:val="en-US"/>
        </w:rPr>
        <w:t xml:space="preserve"> side) showed forest plot presenting hazard ratio of PCI arm against CABG arm in the five 5 regions. P for interaction between revascularization and region was 0.302.</w:t>
      </w:r>
    </w:p>
    <w:p w14:paraId="039D3FF5" w14:textId="011EDEAA" w:rsidR="00C137D3" w:rsidRPr="004E608D" w:rsidRDefault="00254F70" w:rsidP="00494FB1">
      <w:pPr>
        <w:widowControl/>
        <w:spacing w:line="480" w:lineRule="auto"/>
        <w:jc w:val="left"/>
        <w:rPr>
          <w:rFonts w:ascii="Times New Roman" w:hAnsi="Times New Roman"/>
          <w:lang w:val="en-US"/>
        </w:rPr>
      </w:pPr>
      <w:r w:rsidRPr="004E608D">
        <w:rPr>
          <w:rFonts w:ascii="Times New Roman" w:hAnsi="Times New Roman"/>
          <w:bCs/>
          <w:lang w:val="en-US"/>
        </w:rPr>
        <w:t>Abbreviations: PCI, percutaneous coronary intervention; CABG, coronary artery bypass graft; E-E, Eastern Europe; N-E, Northern Europe; S-E, Southern Europe; W-E, Western Europe; N-A, North America; OR, odds ratio; CI, confidence interval.</w:t>
      </w:r>
    </w:p>
    <w:sectPr w:rsidR="00C137D3" w:rsidRPr="004E608D" w:rsidSect="00494FB1">
      <w:footerReference w:type="default" r:id="rId8"/>
      <w:pgSz w:w="11906" w:h="16838"/>
      <w:pgMar w:top="1985" w:right="851" w:bottom="1701" w:left="851" w:header="851" w:footer="992" w:gutter="0"/>
      <w:lnNumType w:countBy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87F54" w14:textId="77777777" w:rsidR="00DA5B33" w:rsidRDefault="00DA5B33">
      <w:r>
        <w:separator/>
      </w:r>
    </w:p>
  </w:endnote>
  <w:endnote w:type="continuationSeparator" w:id="0">
    <w:p w14:paraId="67484063" w14:textId="77777777" w:rsidR="00DA5B33" w:rsidRDefault="00DA5B33">
      <w:r>
        <w:continuationSeparator/>
      </w:r>
    </w:p>
  </w:endnote>
  <w:endnote w:type="continuationNotice" w:id="1">
    <w:p w14:paraId="41760941" w14:textId="77777777" w:rsidR="00DA5B33" w:rsidRDefault="00DA5B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en-US"/>
      </w:rPr>
      <w:id w:val="-1061472020"/>
      <w:docPartObj>
        <w:docPartGallery w:val="Page Numbers (Bottom of Page)"/>
        <w:docPartUnique/>
      </w:docPartObj>
    </w:sdtPr>
    <w:sdtContent>
      <w:p w14:paraId="490C8BF8" w14:textId="79A9A604" w:rsidR="00123E8A" w:rsidRPr="003E0388" w:rsidRDefault="00123E8A">
        <w:pPr>
          <w:pStyle w:val="Footer"/>
          <w:jc w:val="center"/>
          <w:rPr>
            <w:lang w:val="en-US"/>
          </w:rPr>
        </w:pPr>
        <w:r w:rsidRPr="003E0388">
          <w:rPr>
            <w:lang w:val="en-US"/>
          </w:rPr>
          <w:fldChar w:fldCharType="begin"/>
        </w:r>
        <w:r w:rsidRPr="003E0388">
          <w:rPr>
            <w:lang w:val="en-US"/>
          </w:rPr>
          <w:instrText xml:space="preserve"> PAGE   \* MERGEFORMAT </w:instrText>
        </w:r>
        <w:r w:rsidRPr="003E0388">
          <w:rPr>
            <w:lang w:val="en-US"/>
          </w:rPr>
          <w:fldChar w:fldCharType="separate"/>
        </w:r>
        <w:r w:rsidR="005417B0">
          <w:rPr>
            <w:noProof/>
            <w:lang w:val="en-US"/>
          </w:rPr>
          <w:t>3</w:t>
        </w:r>
        <w:r w:rsidRPr="003E0388">
          <w:rPr>
            <w:lang w:val="en-US"/>
          </w:rPr>
          <w:fldChar w:fldCharType="end"/>
        </w:r>
      </w:p>
    </w:sdtContent>
  </w:sdt>
  <w:p w14:paraId="40602994" w14:textId="77777777" w:rsidR="00123E8A" w:rsidRPr="003E0388" w:rsidRDefault="00123E8A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DEF8F" w14:textId="77777777" w:rsidR="00DA5B33" w:rsidRDefault="00DA5B33">
      <w:r>
        <w:separator/>
      </w:r>
    </w:p>
  </w:footnote>
  <w:footnote w:type="continuationSeparator" w:id="0">
    <w:p w14:paraId="180BD09D" w14:textId="77777777" w:rsidR="00DA5B33" w:rsidRDefault="00DA5B33">
      <w:r>
        <w:continuationSeparator/>
      </w:r>
    </w:p>
  </w:footnote>
  <w:footnote w:type="continuationNotice" w:id="1">
    <w:p w14:paraId="25ACC7DF" w14:textId="77777777" w:rsidR="00DA5B33" w:rsidRDefault="00DA5B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4F9B"/>
    <w:multiLevelType w:val="multilevel"/>
    <w:tmpl w:val="46A2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E4A"/>
    <w:multiLevelType w:val="multilevel"/>
    <w:tmpl w:val="0DBC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0364E8"/>
    <w:multiLevelType w:val="hybridMultilevel"/>
    <w:tmpl w:val="5C0459AA"/>
    <w:lvl w:ilvl="0" w:tplc="3ECA40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56FD8"/>
    <w:multiLevelType w:val="hybridMultilevel"/>
    <w:tmpl w:val="127C8072"/>
    <w:lvl w:ilvl="0" w:tplc="EC563B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8C2C69"/>
    <w:multiLevelType w:val="hybridMultilevel"/>
    <w:tmpl w:val="83A85688"/>
    <w:lvl w:ilvl="0" w:tplc="0EAEA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67C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62D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B43F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DC4B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B4B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683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C41E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0DE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A1B5F"/>
    <w:multiLevelType w:val="hybridMultilevel"/>
    <w:tmpl w:val="451CCF28"/>
    <w:lvl w:ilvl="0" w:tplc="7C82231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7B98FA7E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41887452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D4A2FAAA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CFBAAEB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E7B00252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42EA855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7C210C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5C4086E0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731C78"/>
    <w:multiLevelType w:val="hybridMultilevel"/>
    <w:tmpl w:val="C2109172"/>
    <w:lvl w:ilvl="0" w:tplc="30B62CB6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73656"/>
    <w:multiLevelType w:val="hybridMultilevel"/>
    <w:tmpl w:val="9ACADADE"/>
    <w:lvl w:ilvl="0" w:tplc="3140C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D04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863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885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E8B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CA89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78B3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C1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D43E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4349D"/>
    <w:multiLevelType w:val="multilevel"/>
    <w:tmpl w:val="717AC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8350E2"/>
    <w:multiLevelType w:val="multilevel"/>
    <w:tmpl w:val="8212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9550CF"/>
    <w:multiLevelType w:val="hybridMultilevel"/>
    <w:tmpl w:val="C3C610EC"/>
    <w:lvl w:ilvl="0" w:tplc="A18A92D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920" w:hanging="360"/>
      </w:pPr>
    </w:lvl>
    <w:lvl w:ilvl="2" w:tplc="1809001B" w:tentative="1">
      <w:start w:val="1"/>
      <w:numFmt w:val="lowerRoman"/>
      <w:lvlText w:val="%3."/>
      <w:lvlJc w:val="right"/>
      <w:pPr>
        <w:ind w:left="2640" w:hanging="180"/>
      </w:pPr>
    </w:lvl>
    <w:lvl w:ilvl="3" w:tplc="1809000F" w:tentative="1">
      <w:start w:val="1"/>
      <w:numFmt w:val="decimal"/>
      <w:lvlText w:val="%4."/>
      <w:lvlJc w:val="left"/>
      <w:pPr>
        <w:ind w:left="3360" w:hanging="360"/>
      </w:pPr>
    </w:lvl>
    <w:lvl w:ilvl="4" w:tplc="18090019" w:tentative="1">
      <w:start w:val="1"/>
      <w:numFmt w:val="lowerLetter"/>
      <w:lvlText w:val="%5."/>
      <w:lvlJc w:val="left"/>
      <w:pPr>
        <w:ind w:left="4080" w:hanging="360"/>
      </w:pPr>
    </w:lvl>
    <w:lvl w:ilvl="5" w:tplc="1809001B" w:tentative="1">
      <w:start w:val="1"/>
      <w:numFmt w:val="lowerRoman"/>
      <w:lvlText w:val="%6."/>
      <w:lvlJc w:val="right"/>
      <w:pPr>
        <w:ind w:left="4800" w:hanging="180"/>
      </w:pPr>
    </w:lvl>
    <w:lvl w:ilvl="6" w:tplc="1809000F" w:tentative="1">
      <w:start w:val="1"/>
      <w:numFmt w:val="decimal"/>
      <w:lvlText w:val="%7."/>
      <w:lvlJc w:val="left"/>
      <w:pPr>
        <w:ind w:left="5520" w:hanging="360"/>
      </w:pPr>
    </w:lvl>
    <w:lvl w:ilvl="7" w:tplc="18090019" w:tentative="1">
      <w:start w:val="1"/>
      <w:numFmt w:val="lowerLetter"/>
      <w:lvlText w:val="%8."/>
      <w:lvlJc w:val="left"/>
      <w:pPr>
        <w:ind w:left="6240" w:hanging="360"/>
      </w:pPr>
    </w:lvl>
    <w:lvl w:ilvl="8" w:tplc="1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66D845AF"/>
    <w:multiLevelType w:val="hybridMultilevel"/>
    <w:tmpl w:val="1834C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B0753"/>
    <w:multiLevelType w:val="hybridMultilevel"/>
    <w:tmpl w:val="D8586912"/>
    <w:lvl w:ilvl="0" w:tplc="95FEBF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A723B63"/>
    <w:multiLevelType w:val="hybridMultilevel"/>
    <w:tmpl w:val="5C0459AA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6293824">
    <w:abstractNumId w:val="7"/>
  </w:num>
  <w:num w:numId="2" w16cid:durableId="452287542">
    <w:abstractNumId w:val="5"/>
  </w:num>
  <w:num w:numId="3" w16cid:durableId="937562320">
    <w:abstractNumId w:val="4"/>
  </w:num>
  <w:num w:numId="4" w16cid:durableId="785461574">
    <w:abstractNumId w:val="9"/>
  </w:num>
  <w:num w:numId="5" w16cid:durableId="1377193049">
    <w:abstractNumId w:val="8"/>
  </w:num>
  <w:num w:numId="6" w16cid:durableId="749304515">
    <w:abstractNumId w:val="1"/>
  </w:num>
  <w:num w:numId="7" w16cid:durableId="1598100904">
    <w:abstractNumId w:val="0"/>
  </w:num>
  <w:num w:numId="8" w16cid:durableId="1591810329">
    <w:abstractNumId w:val="12"/>
  </w:num>
  <w:num w:numId="9" w16cid:durableId="874582518">
    <w:abstractNumId w:val="3"/>
  </w:num>
  <w:num w:numId="10" w16cid:durableId="2080516986">
    <w:abstractNumId w:val="10"/>
  </w:num>
  <w:num w:numId="11" w16cid:durableId="609315330">
    <w:abstractNumId w:val="2"/>
  </w:num>
  <w:num w:numId="12" w16cid:durableId="564031286">
    <w:abstractNumId w:val="13"/>
  </w:num>
  <w:num w:numId="13" w16cid:durableId="335544989">
    <w:abstractNumId w:val="6"/>
  </w:num>
  <w:num w:numId="14" w16cid:durableId="3783638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pt-BR" w:vendorID="64" w:dllVersion="0" w:nlCheck="1" w:checkStyle="0"/>
  <w:activeWritingStyle w:appName="MSWord" w:lang="nb-NO" w:vendorID="64" w:dllVersion="0" w:nlCheck="1" w:checkStyle="0"/>
  <w:activeWritingStyle w:appName="MSWord" w:lang="it-IT" w:vendorID="64" w:dllVersion="0" w:nlCheck="1" w:checkStyle="0"/>
  <w:activeWritingStyle w:appName="MSWord" w:lang="en-IE" w:vendorID="64" w:dllVersion="6" w:nlCheck="1" w:checkStyle="1"/>
  <w:activeWritingStyle w:appName="MSWord" w:lang="en-IE" w:vendorID="64" w:dllVersion="4096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wMzUxNjOwtDAzNjFU0lEKTi0uzszPAykwrgUAVjvZySwAAAA="/>
    <w:docVar w:name="is_review_method" w:val="Cluster_Cluster_Incompatible_Incompatible_Incompatible_Incompatible"/>
  </w:docVars>
  <w:rsids>
    <w:rsidRoot w:val="00173624"/>
    <w:rsid w:val="00000C50"/>
    <w:rsid w:val="00000C66"/>
    <w:rsid w:val="00000FD9"/>
    <w:rsid w:val="00001145"/>
    <w:rsid w:val="00001B87"/>
    <w:rsid w:val="00001D4E"/>
    <w:rsid w:val="00002515"/>
    <w:rsid w:val="000026F4"/>
    <w:rsid w:val="00002CF8"/>
    <w:rsid w:val="000044AE"/>
    <w:rsid w:val="00004835"/>
    <w:rsid w:val="000049C4"/>
    <w:rsid w:val="00006230"/>
    <w:rsid w:val="00007A19"/>
    <w:rsid w:val="00007AFF"/>
    <w:rsid w:val="00007E6B"/>
    <w:rsid w:val="00007F41"/>
    <w:rsid w:val="0001022D"/>
    <w:rsid w:val="00011307"/>
    <w:rsid w:val="0001191F"/>
    <w:rsid w:val="00011A21"/>
    <w:rsid w:val="00012535"/>
    <w:rsid w:val="00012999"/>
    <w:rsid w:val="000129E2"/>
    <w:rsid w:val="00013909"/>
    <w:rsid w:val="000149C2"/>
    <w:rsid w:val="00014FF0"/>
    <w:rsid w:val="00016254"/>
    <w:rsid w:val="00016B77"/>
    <w:rsid w:val="00016BEF"/>
    <w:rsid w:val="00016CDB"/>
    <w:rsid w:val="00016D4B"/>
    <w:rsid w:val="00016FFC"/>
    <w:rsid w:val="00017D3B"/>
    <w:rsid w:val="00021599"/>
    <w:rsid w:val="0002193B"/>
    <w:rsid w:val="0002204C"/>
    <w:rsid w:val="0002295C"/>
    <w:rsid w:val="0002324E"/>
    <w:rsid w:val="000248F5"/>
    <w:rsid w:val="00024D42"/>
    <w:rsid w:val="00024D4A"/>
    <w:rsid w:val="00025C97"/>
    <w:rsid w:val="00026E05"/>
    <w:rsid w:val="00030E17"/>
    <w:rsid w:val="00031419"/>
    <w:rsid w:val="000317A3"/>
    <w:rsid w:val="00031F4C"/>
    <w:rsid w:val="0003267A"/>
    <w:rsid w:val="000340E2"/>
    <w:rsid w:val="000353BF"/>
    <w:rsid w:val="000362E9"/>
    <w:rsid w:val="00036966"/>
    <w:rsid w:val="00036C48"/>
    <w:rsid w:val="000373DC"/>
    <w:rsid w:val="000377A6"/>
    <w:rsid w:val="00037EC0"/>
    <w:rsid w:val="000402F0"/>
    <w:rsid w:val="00040BDA"/>
    <w:rsid w:val="00041A6B"/>
    <w:rsid w:val="000426F4"/>
    <w:rsid w:val="00042A9F"/>
    <w:rsid w:val="00042DEC"/>
    <w:rsid w:val="00043023"/>
    <w:rsid w:val="0004325B"/>
    <w:rsid w:val="00043B9F"/>
    <w:rsid w:val="0004504E"/>
    <w:rsid w:val="00045667"/>
    <w:rsid w:val="0004578C"/>
    <w:rsid w:val="00047142"/>
    <w:rsid w:val="00047235"/>
    <w:rsid w:val="0004746C"/>
    <w:rsid w:val="0004780F"/>
    <w:rsid w:val="0005022B"/>
    <w:rsid w:val="00050A68"/>
    <w:rsid w:val="00050F8F"/>
    <w:rsid w:val="00051620"/>
    <w:rsid w:val="00052C92"/>
    <w:rsid w:val="00052EDC"/>
    <w:rsid w:val="000542EA"/>
    <w:rsid w:val="00055929"/>
    <w:rsid w:val="00056140"/>
    <w:rsid w:val="00057790"/>
    <w:rsid w:val="0006169F"/>
    <w:rsid w:val="00062F8A"/>
    <w:rsid w:val="00063A3B"/>
    <w:rsid w:val="00065154"/>
    <w:rsid w:val="00066B5D"/>
    <w:rsid w:val="00066CBF"/>
    <w:rsid w:val="00066E77"/>
    <w:rsid w:val="00067A23"/>
    <w:rsid w:val="0007116A"/>
    <w:rsid w:val="00072D25"/>
    <w:rsid w:val="00072D6F"/>
    <w:rsid w:val="00072E4A"/>
    <w:rsid w:val="00072F7A"/>
    <w:rsid w:val="00073430"/>
    <w:rsid w:val="0007407A"/>
    <w:rsid w:val="00074F57"/>
    <w:rsid w:val="00075DFF"/>
    <w:rsid w:val="00076ABD"/>
    <w:rsid w:val="00077BBA"/>
    <w:rsid w:val="00077CBB"/>
    <w:rsid w:val="00077FA4"/>
    <w:rsid w:val="00080693"/>
    <w:rsid w:val="00081631"/>
    <w:rsid w:val="000816F8"/>
    <w:rsid w:val="00081CE1"/>
    <w:rsid w:val="000821AF"/>
    <w:rsid w:val="000831F1"/>
    <w:rsid w:val="00083EAD"/>
    <w:rsid w:val="00084CBB"/>
    <w:rsid w:val="00086812"/>
    <w:rsid w:val="00087492"/>
    <w:rsid w:val="00087704"/>
    <w:rsid w:val="00090173"/>
    <w:rsid w:val="00090B75"/>
    <w:rsid w:val="00094EBD"/>
    <w:rsid w:val="0009594D"/>
    <w:rsid w:val="00095EAB"/>
    <w:rsid w:val="00096226"/>
    <w:rsid w:val="000A07A2"/>
    <w:rsid w:val="000A0A77"/>
    <w:rsid w:val="000A195A"/>
    <w:rsid w:val="000A33E3"/>
    <w:rsid w:val="000A3695"/>
    <w:rsid w:val="000A414F"/>
    <w:rsid w:val="000A4479"/>
    <w:rsid w:val="000A4C7E"/>
    <w:rsid w:val="000A4D6A"/>
    <w:rsid w:val="000A56B7"/>
    <w:rsid w:val="000A5861"/>
    <w:rsid w:val="000B11E7"/>
    <w:rsid w:val="000B1245"/>
    <w:rsid w:val="000B15E9"/>
    <w:rsid w:val="000B1886"/>
    <w:rsid w:val="000B1CDD"/>
    <w:rsid w:val="000B1D14"/>
    <w:rsid w:val="000B23A8"/>
    <w:rsid w:val="000B25FB"/>
    <w:rsid w:val="000B361C"/>
    <w:rsid w:val="000B4159"/>
    <w:rsid w:val="000B44E1"/>
    <w:rsid w:val="000B47A6"/>
    <w:rsid w:val="000B5F78"/>
    <w:rsid w:val="000B6D12"/>
    <w:rsid w:val="000B76D0"/>
    <w:rsid w:val="000B7F29"/>
    <w:rsid w:val="000C047D"/>
    <w:rsid w:val="000C0655"/>
    <w:rsid w:val="000C1A73"/>
    <w:rsid w:val="000C2808"/>
    <w:rsid w:val="000C29C0"/>
    <w:rsid w:val="000C3106"/>
    <w:rsid w:val="000C3B10"/>
    <w:rsid w:val="000C45A5"/>
    <w:rsid w:val="000C4F4D"/>
    <w:rsid w:val="000C54B1"/>
    <w:rsid w:val="000C6890"/>
    <w:rsid w:val="000C739C"/>
    <w:rsid w:val="000C77C7"/>
    <w:rsid w:val="000C795A"/>
    <w:rsid w:val="000D1F5D"/>
    <w:rsid w:val="000D33B4"/>
    <w:rsid w:val="000D344D"/>
    <w:rsid w:val="000D4025"/>
    <w:rsid w:val="000D4256"/>
    <w:rsid w:val="000D5278"/>
    <w:rsid w:val="000D5647"/>
    <w:rsid w:val="000D596A"/>
    <w:rsid w:val="000D5C7D"/>
    <w:rsid w:val="000D6E97"/>
    <w:rsid w:val="000D71A7"/>
    <w:rsid w:val="000D7568"/>
    <w:rsid w:val="000D78FB"/>
    <w:rsid w:val="000D7D31"/>
    <w:rsid w:val="000D7D88"/>
    <w:rsid w:val="000D7EAE"/>
    <w:rsid w:val="000E05CB"/>
    <w:rsid w:val="000E3FAD"/>
    <w:rsid w:val="000E427C"/>
    <w:rsid w:val="000E4870"/>
    <w:rsid w:val="000E5012"/>
    <w:rsid w:val="000E546C"/>
    <w:rsid w:val="000E6C0F"/>
    <w:rsid w:val="000F06A8"/>
    <w:rsid w:val="000F0F92"/>
    <w:rsid w:val="000F1B14"/>
    <w:rsid w:val="000F2841"/>
    <w:rsid w:val="000F28E0"/>
    <w:rsid w:val="000F2D0F"/>
    <w:rsid w:val="000F3909"/>
    <w:rsid w:val="000F3918"/>
    <w:rsid w:val="000F3E6E"/>
    <w:rsid w:val="000F4181"/>
    <w:rsid w:val="000F53EA"/>
    <w:rsid w:val="000F675F"/>
    <w:rsid w:val="000F6C03"/>
    <w:rsid w:val="0010000C"/>
    <w:rsid w:val="00100677"/>
    <w:rsid w:val="00100DC9"/>
    <w:rsid w:val="00100DE6"/>
    <w:rsid w:val="00100E16"/>
    <w:rsid w:val="00100F73"/>
    <w:rsid w:val="00101498"/>
    <w:rsid w:val="0010163D"/>
    <w:rsid w:val="001028A2"/>
    <w:rsid w:val="001028CE"/>
    <w:rsid w:val="00102D7C"/>
    <w:rsid w:val="001051ED"/>
    <w:rsid w:val="00106311"/>
    <w:rsid w:val="0010688C"/>
    <w:rsid w:val="001069EC"/>
    <w:rsid w:val="00107379"/>
    <w:rsid w:val="001100F0"/>
    <w:rsid w:val="001114D5"/>
    <w:rsid w:val="00111AF7"/>
    <w:rsid w:val="00112E89"/>
    <w:rsid w:val="001137A5"/>
    <w:rsid w:val="00113919"/>
    <w:rsid w:val="00114AB3"/>
    <w:rsid w:val="00114FA2"/>
    <w:rsid w:val="00115434"/>
    <w:rsid w:val="00121E47"/>
    <w:rsid w:val="001221EC"/>
    <w:rsid w:val="001232F8"/>
    <w:rsid w:val="001237E0"/>
    <w:rsid w:val="00123A3A"/>
    <w:rsid w:val="00123E8A"/>
    <w:rsid w:val="00124109"/>
    <w:rsid w:val="001242C3"/>
    <w:rsid w:val="00124763"/>
    <w:rsid w:val="00125B91"/>
    <w:rsid w:val="00126781"/>
    <w:rsid w:val="00126A6F"/>
    <w:rsid w:val="00126FCE"/>
    <w:rsid w:val="00127659"/>
    <w:rsid w:val="00127B96"/>
    <w:rsid w:val="00127D66"/>
    <w:rsid w:val="0013053F"/>
    <w:rsid w:val="001308FD"/>
    <w:rsid w:val="00130CDC"/>
    <w:rsid w:val="00131711"/>
    <w:rsid w:val="00131F90"/>
    <w:rsid w:val="00132111"/>
    <w:rsid w:val="00132C4C"/>
    <w:rsid w:val="00134394"/>
    <w:rsid w:val="00134522"/>
    <w:rsid w:val="00134ADC"/>
    <w:rsid w:val="00136579"/>
    <w:rsid w:val="0013777B"/>
    <w:rsid w:val="0013799F"/>
    <w:rsid w:val="00137AAC"/>
    <w:rsid w:val="00141572"/>
    <w:rsid w:val="00141772"/>
    <w:rsid w:val="00141B75"/>
    <w:rsid w:val="00141F44"/>
    <w:rsid w:val="00142160"/>
    <w:rsid w:val="00142E41"/>
    <w:rsid w:val="00143278"/>
    <w:rsid w:val="0014358E"/>
    <w:rsid w:val="00143863"/>
    <w:rsid w:val="00143D95"/>
    <w:rsid w:val="00144211"/>
    <w:rsid w:val="001447B4"/>
    <w:rsid w:val="00147456"/>
    <w:rsid w:val="00147FF2"/>
    <w:rsid w:val="00150132"/>
    <w:rsid w:val="00150F09"/>
    <w:rsid w:val="00153081"/>
    <w:rsid w:val="00153144"/>
    <w:rsid w:val="0015331B"/>
    <w:rsid w:val="001533A0"/>
    <w:rsid w:val="00153F5A"/>
    <w:rsid w:val="00154A39"/>
    <w:rsid w:val="00154BAF"/>
    <w:rsid w:val="00154CC0"/>
    <w:rsid w:val="00155EBD"/>
    <w:rsid w:val="00156293"/>
    <w:rsid w:val="001564D6"/>
    <w:rsid w:val="00157457"/>
    <w:rsid w:val="00160553"/>
    <w:rsid w:val="00162561"/>
    <w:rsid w:val="00162B92"/>
    <w:rsid w:val="00163590"/>
    <w:rsid w:val="00166371"/>
    <w:rsid w:val="001663CA"/>
    <w:rsid w:val="0017000F"/>
    <w:rsid w:val="0017128B"/>
    <w:rsid w:val="00171927"/>
    <w:rsid w:val="001721B3"/>
    <w:rsid w:val="0017242E"/>
    <w:rsid w:val="00173624"/>
    <w:rsid w:val="00173AFC"/>
    <w:rsid w:val="00174F31"/>
    <w:rsid w:val="001758ED"/>
    <w:rsid w:val="00176414"/>
    <w:rsid w:val="001764F0"/>
    <w:rsid w:val="00176AE8"/>
    <w:rsid w:val="00176ED5"/>
    <w:rsid w:val="00177621"/>
    <w:rsid w:val="00177D4A"/>
    <w:rsid w:val="0018024E"/>
    <w:rsid w:val="00180343"/>
    <w:rsid w:val="001807EC"/>
    <w:rsid w:val="00181625"/>
    <w:rsid w:val="00181B15"/>
    <w:rsid w:val="00181D1E"/>
    <w:rsid w:val="0018271F"/>
    <w:rsid w:val="00182CAC"/>
    <w:rsid w:val="00182CBF"/>
    <w:rsid w:val="00184510"/>
    <w:rsid w:val="001848EA"/>
    <w:rsid w:val="00185FA3"/>
    <w:rsid w:val="00186743"/>
    <w:rsid w:val="00187684"/>
    <w:rsid w:val="0018785C"/>
    <w:rsid w:val="00191A96"/>
    <w:rsid w:val="0019237B"/>
    <w:rsid w:val="00192A38"/>
    <w:rsid w:val="00192AC7"/>
    <w:rsid w:val="001943D0"/>
    <w:rsid w:val="00195961"/>
    <w:rsid w:val="001978C5"/>
    <w:rsid w:val="001A09BD"/>
    <w:rsid w:val="001A23D6"/>
    <w:rsid w:val="001A36B5"/>
    <w:rsid w:val="001A41CA"/>
    <w:rsid w:val="001A4E90"/>
    <w:rsid w:val="001A5554"/>
    <w:rsid w:val="001A648D"/>
    <w:rsid w:val="001A6524"/>
    <w:rsid w:val="001A6D59"/>
    <w:rsid w:val="001A76E8"/>
    <w:rsid w:val="001A799D"/>
    <w:rsid w:val="001A7CDF"/>
    <w:rsid w:val="001B0327"/>
    <w:rsid w:val="001B130F"/>
    <w:rsid w:val="001B1F35"/>
    <w:rsid w:val="001B24BD"/>
    <w:rsid w:val="001B2748"/>
    <w:rsid w:val="001B3013"/>
    <w:rsid w:val="001B483A"/>
    <w:rsid w:val="001B4990"/>
    <w:rsid w:val="001B4B59"/>
    <w:rsid w:val="001B65EB"/>
    <w:rsid w:val="001B7416"/>
    <w:rsid w:val="001B7675"/>
    <w:rsid w:val="001C082F"/>
    <w:rsid w:val="001C099D"/>
    <w:rsid w:val="001C13B3"/>
    <w:rsid w:val="001C16C4"/>
    <w:rsid w:val="001C1EFF"/>
    <w:rsid w:val="001C2144"/>
    <w:rsid w:val="001C2CA0"/>
    <w:rsid w:val="001C2EAB"/>
    <w:rsid w:val="001C32A9"/>
    <w:rsid w:val="001C3975"/>
    <w:rsid w:val="001C4B87"/>
    <w:rsid w:val="001C53DA"/>
    <w:rsid w:val="001C6B62"/>
    <w:rsid w:val="001D0720"/>
    <w:rsid w:val="001D2D4D"/>
    <w:rsid w:val="001D2EF8"/>
    <w:rsid w:val="001D6218"/>
    <w:rsid w:val="001D673B"/>
    <w:rsid w:val="001D6EB4"/>
    <w:rsid w:val="001D7839"/>
    <w:rsid w:val="001E09E6"/>
    <w:rsid w:val="001E0C65"/>
    <w:rsid w:val="001E1202"/>
    <w:rsid w:val="001E1750"/>
    <w:rsid w:val="001E21FE"/>
    <w:rsid w:val="001E2C85"/>
    <w:rsid w:val="001E2E15"/>
    <w:rsid w:val="001E2E7C"/>
    <w:rsid w:val="001E3549"/>
    <w:rsid w:val="001E5616"/>
    <w:rsid w:val="001E591A"/>
    <w:rsid w:val="001E65AA"/>
    <w:rsid w:val="001E67CD"/>
    <w:rsid w:val="001E6C7A"/>
    <w:rsid w:val="001E72D1"/>
    <w:rsid w:val="001E7E64"/>
    <w:rsid w:val="001F0903"/>
    <w:rsid w:val="001F57FB"/>
    <w:rsid w:val="001F58C9"/>
    <w:rsid w:val="001F60B9"/>
    <w:rsid w:val="001F7ECE"/>
    <w:rsid w:val="002004B2"/>
    <w:rsid w:val="00200CC3"/>
    <w:rsid w:val="00200E56"/>
    <w:rsid w:val="0020165D"/>
    <w:rsid w:val="00202FBA"/>
    <w:rsid w:val="002046F8"/>
    <w:rsid w:val="00205FD8"/>
    <w:rsid w:val="00206BB4"/>
    <w:rsid w:val="00206CC1"/>
    <w:rsid w:val="00206E0D"/>
    <w:rsid w:val="00207E89"/>
    <w:rsid w:val="0021079F"/>
    <w:rsid w:val="00211B3B"/>
    <w:rsid w:val="00213A03"/>
    <w:rsid w:val="00213B5A"/>
    <w:rsid w:val="00214AE7"/>
    <w:rsid w:val="00214B59"/>
    <w:rsid w:val="00214C26"/>
    <w:rsid w:val="00215047"/>
    <w:rsid w:val="00215058"/>
    <w:rsid w:val="0021533B"/>
    <w:rsid w:val="00215B6B"/>
    <w:rsid w:val="00215DD9"/>
    <w:rsid w:val="0021661E"/>
    <w:rsid w:val="002175F0"/>
    <w:rsid w:val="00217B4F"/>
    <w:rsid w:val="00217B59"/>
    <w:rsid w:val="00217C63"/>
    <w:rsid w:val="00220571"/>
    <w:rsid w:val="0022070C"/>
    <w:rsid w:val="00221C1B"/>
    <w:rsid w:val="00221C54"/>
    <w:rsid w:val="002220B1"/>
    <w:rsid w:val="002221B5"/>
    <w:rsid w:val="002240F7"/>
    <w:rsid w:val="002242A6"/>
    <w:rsid w:val="002246C0"/>
    <w:rsid w:val="00224B9F"/>
    <w:rsid w:val="00224C90"/>
    <w:rsid w:val="00225C58"/>
    <w:rsid w:val="00226DF3"/>
    <w:rsid w:val="002300C5"/>
    <w:rsid w:val="00230611"/>
    <w:rsid w:val="0023075A"/>
    <w:rsid w:val="00230E99"/>
    <w:rsid w:val="002317CF"/>
    <w:rsid w:val="00232146"/>
    <w:rsid w:val="002326D7"/>
    <w:rsid w:val="00232A04"/>
    <w:rsid w:val="00233D04"/>
    <w:rsid w:val="00233E23"/>
    <w:rsid w:val="0023461F"/>
    <w:rsid w:val="00236598"/>
    <w:rsid w:val="00237215"/>
    <w:rsid w:val="002373CB"/>
    <w:rsid w:val="0023755F"/>
    <w:rsid w:val="00237656"/>
    <w:rsid w:val="002409B1"/>
    <w:rsid w:val="00241B62"/>
    <w:rsid w:val="00241D0E"/>
    <w:rsid w:val="002423CA"/>
    <w:rsid w:val="00244090"/>
    <w:rsid w:val="0024412C"/>
    <w:rsid w:val="002462EB"/>
    <w:rsid w:val="00246BCD"/>
    <w:rsid w:val="002470E6"/>
    <w:rsid w:val="002473F6"/>
    <w:rsid w:val="00247CE1"/>
    <w:rsid w:val="00251D81"/>
    <w:rsid w:val="00251F1C"/>
    <w:rsid w:val="00253238"/>
    <w:rsid w:val="00253B49"/>
    <w:rsid w:val="00253CC9"/>
    <w:rsid w:val="00254BE8"/>
    <w:rsid w:val="00254DE7"/>
    <w:rsid w:val="00254F70"/>
    <w:rsid w:val="002554EE"/>
    <w:rsid w:val="0025573A"/>
    <w:rsid w:val="00255A13"/>
    <w:rsid w:val="00257024"/>
    <w:rsid w:val="00260938"/>
    <w:rsid w:val="002613AF"/>
    <w:rsid w:val="00261588"/>
    <w:rsid w:val="0026216A"/>
    <w:rsid w:val="00262576"/>
    <w:rsid w:val="0026268D"/>
    <w:rsid w:val="00263A17"/>
    <w:rsid w:val="0026488F"/>
    <w:rsid w:val="002652D5"/>
    <w:rsid w:val="00265987"/>
    <w:rsid w:val="00266567"/>
    <w:rsid w:val="002673DF"/>
    <w:rsid w:val="0026742E"/>
    <w:rsid w:val="00267533"/>
    <w:rsid w:val="002719E1"/>
    <w:rsid w:val="00271A16"/>
    <w:rsid w:val="00272330"/>
    <w:rsid w:val="00272A7B"/>
    <w:rsid w:val="0027404F"/>
    <w:rsid w:val="002747D7"/>
    <w:rsid w:val="002762BE"/>
    <w:rsid w:val="00276787"/>
    <w:rsid w:val="0027799F"/>
    <w:rsid w:val="00277A86"/>
    <w:rsid w:val="00277D1E"/>
    <w:rsid w:val="0028014D"/>
    <w:rsid w:val="00280941"/>
    <w:rsid w:val="002815A5"/>
    <w:rsid w:val="00282497"/>
    <w:rsid w:val="00282D87"/>
    <w:rsid w:val="00283409"/>
    <w:rsid w:val="0028348A"/>
    <w:rsid w:val="002834F5"/>
    <w:rsid w:val="00285AB5"/>
    <w:rsid w:val="00285B71"/>
    <w:rsid w:val="00285ED4"/>
    <w:rsid w:val="00286216"/>
    <w:rsid w:val="00286A07"/>
    <w:rsid w:val="00287452"/>
    <w:rsid w:val="0028791A"/>
    <w:rsid w:val="00290160"/>
    <w:rsid w:val="002907A8"/>
    <w:rsid w:val="0029163A"/>
    <w:rsid w:val="00291649"/>
    <w:rsid w:val="00291DF9"/>
    <w:rsid w:val="00291E74"/>
    <w:rsid w:val="002923D4"/>
    <w:rsid w:val="00292E85"/>
    <w:rsid w:val="002930E2"/>
    <w:rsid w:val="00293346"/>
    <w:rsid w:val="002946DE"/>
    <w:rsid w:val="00294E9A"/>
    <w:rsid w:val="00295790"/>
    <w:rsid w:val="00296148"/>
    <w:rsid w:val="00296C20"/>
    <w:rsid w:val="002A1133"/>
    <w:rsid w:val="002A1E77"/>
    <w:rsid w:val="002A22BD"/>
    <w:rsid w:val="002A2AE0"/>
    <w:rsid w:val="002A2D80"/>
    <w:rsid w:val="002A33A8"/>
    <w:rsid w:val="002A3744"/>
    <w:rsid w:val="002A3D16"/>
    <w:rsid w:val="002A3D79"/>
    <w:rsid w:val="002A4D53"/>
    <w:rsid w:val="002A4DAC"/>
    <w:rsid w:val="002A5212"/>
    <w:rsid w:val="002A64A1"/>
    <w:rsid w:val="002A6765"/>
    <w:rsid w:val="002A6C56"/>
    <w:rsid w:val="002A6D0E"/>
    <w:rsid w:val="002A7D8A"/>
    <w:rsid w:val="002B0681"/>
    <w:rsid w:val="002B2C5C"/>
    <w:rsid w:val="002B308D"/>
    <w:rsid w:val="002B35C9"/>
    <w:rsid w:val="002B37CE"/>
    <w:rsid w:val="002B4967"/>
    <w:rsid w:val="002B521F"/>
    <w:rsid w:val="002B5839"/>
    <w:rsid w:val="002B68E2"/>
    <w:rsid w:val="002B6D98"/>
    <w:rsid w:val="002B6DDA"/>
    <w:rsid w:val="002B74C2"/>
    <w:rsid w:val="002C0479"/>
    <w:rsid w:val="002C0590"/>
    <w:rsid w:val="002C0C24"/>
    <w:rsid w:val="002C2655"/>
    <w:rsid w:val="002C2723"/>
    <w:rsid w:val="002C282D"/>
    <w:rsid w:val="002C3D43"/>
    <w:rsid w:val="002C40F3"/>
    <w:rsid w:val="002C4966"/>
    <w:rsid w:val="002C4CEB"/>
    <w:rsid w:val="002C59CE"/>
    <w:rsid w:val="002C5BDE"/>
    <w:rsid w:val="002C6121"/>
    <w:rsid w:val="002C6408"/>
    <w:rsid w:val="002C6F8B"/>
    <w:rsid w:val="002C72B7"/>
    <w:rsid w:val="002D0195"/>
    <w:rsid w:val="002D0BBA"/>
    <w:rsid w:val="002D1277"/>
    <w:rsid w:val="002D1CC7"/>
    <w:rsid w:val="002D2058"/>
    <w:rsid w:val="002D2062"/>
    <w:rsid w:val="002D26E9"/>
    <w:rsid w:val="002D2ADA"/>
    <w:rsid w:val="002D40A2"/>
    <w:rsid w:val="002D4467"/>
    <w:rsid w:val="002D46DA"/>
    <w:rsid w:val="002D536D"/>
    <w:rsid w:val="002D5F75"/>
    <w:rsid w:val="002D7212"/>
    <w:rsid w:val="002E046E"/>
    <w:rsid w:val="002E0721"/>
    <w:rsid w:val="002E0F14"/>
    <w:rsid w:val="002E1AE9"/>
    <w:rsid w:val="002E26A6"/>
    <w:rsid w:val="002E2809"/>
    <w:rsid w:val="002E3785"/>
    <w:rsid w:val="002E4013"/>
    <w:rsid w:val="002E46A6"/>
    <w:rsid w:val="002E6739"/>
    <w:rsid w:val="002E6956"/>
    <w:rsid w:val="002E72ED"/>
    <w:rsid w:val="002E7351"/>
    <w:rsid w:val="002F0F7B"/>
    <w:rsid w:val="002F1D74"/>
    <w:rsid w:val="002F2148"/>
    <w:rsid w:val="002F2557"/>
    <w:rsid w:val="002F2AE0"/>
    <w:rsid w:val="002F2D50"/>
    <w:rsid w:val="002F3E44"/>
    <w:rsid w:val="002F46BE"/>
    <w:rsid w:val="002F59BC"/>
    <w:rsid w:val="002F65D9"/>
    <w:rsid w:val="002F68EB"/>
    <w:rsid w:val="002F6A82"/>
    <w:rsid w:val="002F6CB0"/>
    <w:rsid w:val="00300748"/>
    <w:rsid w:val="003017F1"/>
    <w:rsid w:val="003028A3"/>
    <w:rsid w:val="003046DD"/>
    <w:rsid w:val="0030495E"/>
    <w:rsid w:val="0030527F"/>
    <w:rsid w:val="00305652"/>
    <w:rsid w:val="00305F13"/>
    <w:rsid w:val="00306115"/>
    <w:rsid w:val="003061D9"/>
    <w:rsid w:val="00306686"/>
    <w:rsid w:val="003072DA"/>
    <w:rsid w:val="00310C42"/>
    <w:rsid w:val="00311ED2"/>
    <w:rsid w:val="00313643"/>
    <w:rsid w:val="00313A2A"/>
    <w:rsid w:val="00313C1A"/>
    <w:rsid w:val="0031450E"/>
    <w:rsid w:val="00314906"/>
    <w:rsid w:val="003151C1"/>
    <w:rsid w:val="0031665C"/>
    <w:rsid w:val="003168B1"/>
    <w:rsid w:val="00316A51"/>
    <w:rsid w:val="00316F61"/>
    <w:rsid w:val="00317C46"/>
    <w:rsid w:val="00321083"/>
    <w:rsid w:val="00321440"/>
    <w:rsid w:val="0032171C"/>
    <w:rsid w:val="00321A32"/>
    <w:rsid w:val="00321EE5"/>
    <w:rsid w:val="00321FDC"/>
    <w:rsid w:val="00322DC1"/>
    <w:rsid w:val="0032333B"/>
    <w:rsid w:val="00323A62"/>
    <w:rsid w:val="00324115"/>
    <w:rsid w:val="00324E51"/>
    <w:rsid w:val="003252E4"/>
    <w:rsid w:val="00325D27"/>
    <w:rsid w:val="00326996"/>
    <w:rsid w:val="00327C70"/>
    <w:rsid w:val="00327D37"/>
    <w:rsid w:val="003308A2"/>
    <w:rsid w:val="003308C6"/>
    <w:rsid w:val="00331D8A"/>
    <w:rsid w:val="00331E74"/>
    <w:rsid w:val="00332EE2"/>
    <w:rsid w:val="0033383E"/>
    <w:rsid w:val="003338CE"/>
    <w:rsid w:val="00333905"/>
    <w:rsid w:val="00333A33"/>
    <w:rsid w:val="00333EC1"/>
    <w:rsid w:val="00333FA4"/>
    <w:rsid w:val="003345F3"/>
    <w:rsid w:val="003346E9"/>
    <w:rsid w:val="00334D90"/>
    <w:rsid w:val="003353EE"/>
    <w:rsid w:val="00336562"/>
    <w:rsid w:val="00336669"/>
    <w:rsid w:val="00336C47"/>
    <w:rsid w:val="00337578"/>
    <w:rsid w:val="00337A98"/>
    <w:rsid w:val="00337C47"/>
    <w:rsid w:val="00337E93"/>
    <w:rsid w:val="00341312"/>
    <w:rsid w:val="00342675"/>
    <w:rsid w:val="00342826"/>
    <w:rsid w:val="003433A8"/>
    <w:rsid w:val="003436A9"/>
    <w:rsid w:val="003450C9"/>
    <w:rsid w:val="003450CA"/>
    <w:rsid w:val="00346BB6"/>
    <w:rsid w:val="003470A6"/>
    <w:rsid w:val="00351A0A"/>
    <w:rsid w:val="0035324C"/>
    <w:rsid w:val="0035345C"/>
    <w:rsid w:val="00353461"/>
    <w:rsid w:val="0035396B"/>
    <w:rsid w:val="00355847"/>
    <w:rsid w:val="003558D6"/>
    <w:rsid w:val="003562CE"/>
    <w:rsid w:val="003579F9"/>
    <w:rsid w:val="00357B89"/>
    <w:rsid w:val="00360825"/>
    <w:rsid w:val="00360875"/>
    <w:rsid w:val="00361556"/>
    <w:rsid w:val="00361F7F"/>
    <w:rsid w:val="00362BDA"/>
    <w:rsid w:val="00363117"/>
    <w:rsid w:val="00363839"/>
    <w:rsid w:val="00363D35"/>
    <w:rsid w:val="003642ED"/>
    <w:rsid w:val="003647BA"/>
    <w:rsid w:val="003655AA"/>
    <w:rsid w:val="003655AE"/>
    <w:rsid w:val="00365A0E"/>
    <w:rsid w:val="00365F3A"/>
    <w:rsid w:val="00366762"/>
    <w:rsid w:val="00367033"/>
    <w:rsid w:val="003670B4"/>
    <w:rsid w:val="003679FA"/>
    <w:rsid w:val="00367AA3"/>
    <w:rsid w:val="00370AAA"/>
    <w:rsid w:val="00370C23"/>
    <w:rsid w:val="0037219D"/>
    <w:rsid w:val="003745B9"/>
    <w:rsid w:val="0037486D"/>
    <w:rsid w:val="00375064"/>
    <w:rsid w:val="00375E94"/>
    <w:rsid w:val="00375FCA"/>
    <w:rsid w:val="00376C30"/>
    <w:rsid w:val="003800F8"/>
    <w:rsid w:val="0038053D"/>
    <w:rsid w:val="00380D59"/>
    <w:rsid w:val="00380EB4"/>
    <w:rsid w:val="003812D8"/>
    <w:rsid w:val="003814D4"/>
    <w:rsid w:val="00381A77"/>
    <w:rsid w:val="00381CC1"/>
    <w:rsid w:val="003836CB"/>
    <w:rsid w:val="0038376D"/>
    <w:rsid w:val="00384A8C"/>
    <w:rsid w:val="003860BB"/>
    <w:rsid w:val="00386DE0"/>
    <w:rsid w:val="003876B2"/>
    <w:rsid w:val="003878BF"/>
    <w:rsid w:val="00387D2A"/>
    <w:rsid w:val="00387EC1"/>
    <w:rsid w:val="003906FC"/>
    <w:rsid w:val="003927E6"/>
    <w:rsid w:val="00393844"/>
    <w:rsid w:val="003943F1"/>
    <w:rsid w:val="003947CC"/>
    <w:rsid w:val="00394837"/>
    <w:rsid w:val="00394F90"/>
    <w:rsid w:val="00396A3D"/>
    <w:rsid w:val="00397246"/>
    <w:rsid w:val="0039774E"/>
    <w:rsid w:val="003A1AFB"/>
    <w:rsid w:val="003A2744"/>
    <w:rsid w:val="003A5F45"/>
    <w:rsid w:val="003A7286"/>
    <w:rsid w:val="003A7B7C"/>
    <w:rsid w:val="003A7F2C"/>
    <w:rsid w:val="003B0678"/>
    <w:rsid w:val="003B0E3D"/>
    <w:rsid w:val="003B119F"/>
    <w:rsid w:val="003B159D"/>
    <w:rsid w:val="003B1A88"/>
    <w:rsid w:val="003B1DE2"/>
    <w:rsid w:val="003B21D9"/>
    <w:rsid w:val="003B22EC"/>
    <w:rsid w:val="003B2553"/>
    <w:rsid w:val="003B3295"/>
    <w:rsid w:val="003B3A7B"/>
    <w:rsid w:val="003B4053"/>
    <w:rsid w:val="003B4BA8"/>
    <w:rsid w:val="003B4CD7"/>
    <w:rsid w:val="003B5621"/>
    <w:rsid w:val="003B59C7"/>
    <w:rsid w:val="003B5E1C"/>
    <w:rsid w:val="003B6576"/>
    <w:rsid w:val="003B69D8"/>
    <w:rsid w:val="003B7015"/>
    <w:rsid w:val="003C2219"/>
    <w:rsid w:val="003C26AC"/>
    <w:rsid w:val="003C2AF0"/>
    <w:rsid w:val="003C3045"/>
    <w:rsid w:val="003C3689"/>
    <w:rsid w:val="003C588B"/>
    <w:rsid w:val="003C5A1B"/>
    <w:rsid w:val="003C60A8"/>
    <w:rsid w:val="003C6B60"/>
    <w:rsid w:val="003C7437"/>
    <w:rsid w:val="003C7784"/>
    <w:rsid w:val="003C7ABF"/>
    <w:rsid w:val="003D0099"/>
    <w:rsid w:val="003D133D"/>
    <w:rsid w:val="003D15AB"/>
    <w:rsid w:val="003D2A35"/>
    <w:rsid w:val="003D31A3"/>
    <w:rsid w:val="003D3EBE"/>
    <w:rsid w:val="003D48E3"/>
    <w:rsid w:val="003D50FC"/>
    <w:rsid w:val="003D5C7E"/>
    <w:rsid w:val="003D5EB1"/>
    <w:rsid w:val="003D68E0"/>
    <w:rsid w:val="003D7D2B"/>
    <w:rsid w:val="003D7F00"/>
    <w:rsid w:val="003E0388"/>
    <w:rsid w:val="003E0641"/>
    <w:rsid w:val="003E0B41"/>
    <w:rsid w:val="003E0EEE"/>
    <w:rsid w:val="003E13C7"/>
    <w:rsid w:val="003E26CF"/>
    <w:rsid w:val="003E2BA2"/>
    <w:rsid w:val="003E3257"/>
    <w:rsid w:val="003E45F4"/>
    <w:rsid w:val="003E4659"/>
    <w:rsid w:val="003E49D7"/>
    <w:rsid w:val="003E553F"/>
    <w:rsid w:val="003E60E8"/>
    <w:rsid w:val="003E7105"/>
    <w:rsid w:val="003E7C5A"/>
    <w:rsid w:val="003E7CF3"/>
    <w:rsid w:val="003E7F34"/>
    <w:rsid w:val="003F020C"/>
    <w:rsid w:val="003F054D"/>
    <w:rsid w:val="003F0CC7"/>
    <w:rsid w:val="003F26FB"/>
    <w:rsid w:val="003F2B1E"/>
    <w:rsid w:val="003F3811"/>
    <w:rsid w:val="003F4AEE"/>
    <w:rsid w:val="003F5453"/>
    <w:rsid w:val="003F7177"/>
    <w:rsid w:val="003F792F"/>
    <w:rsid w:val="00402B56"/>
    <w:rsid w:val="00402C12"/>
    <w:rsid w:val="004035FA"/>
    <w:rsid w:val="00403E47"/>
    <w:rsid w:val="004054E2"/>
    <w:rsid w:val="0040607A"/>
    <w:rsid w:val="004062B6"/>
    <w:rsid w:val="00406DB0"/>
    <w:rsid w:val="00406F8A"/>
    <w:rsid w:val="0041122E"/>
    <w:rsid w:val="00411C97"/>
    <w:rsid w:val="00412527"/>
    <w:rsid w:val="00412A48"/>
    <w:rsid w:val="00413287"/>
    <w:rsid w:val="00414012"/>
    <w:rsid w:val="0041551E"/>
    <w:rsid w:val="00415B13"/>
    <w:rsid w:val="00417072"/>
    <w:rsid w:val="00417092"/>
    <w:rsid w:val="0041729E"/>
    <w:rsid w:val="00417455"/>
    <w:rsid w:val="004207EF"/>
    <w:rsid w:val="00420D71"/>
    <w:rsid w:val="0042179C"/>
    <w:rsid w:val="004222FC"/>
    <w:rsid w:val="00423EFB"/>
    <w:rsid w:val="0042532B"/>
    <w:rsid w:val="004254C1"/>
    <w:rsid w:val="004258ED"/>
    <w:rsid w:val="00425D19"/>
    <w:rsid w:val="00427867"/>
    <w:rsid w:val="00427D3B"/>
    <w:rsid w:val="004312CF"/>
    <w:rsid w:val="00434C68"/>
    <w:rsid w:val="00434F25"/>
    <w:rsid w:val="00436181"/>
    <w:rsid w:val="00436796"/>
    <w:rsid w:val="00436B02"/>
    <w:rsid w:val="0043708E"/>
    <w:rsid w:val="004406D1"/>
    <w:rsid w:val="00441958"/>
    <w:rsid w:val="004421F2"/>
    <w:rsid w:val="004426F2"/>
    <w:rsid w:val="00442BC0"/>
    <w:rsid w:val="004433EE"/>
    <w:rsid w:val="004436FF"/>
    <w:rsid w:val="00443704"/>
    <w:rsid w:val="004441E7"/>
    <w:rsid w:val="00444EFE"/>
    <w:rsid w:val="00445125"/>
    <w:rsid w:val="004459B5"/>
    <w:rsid w:val="00445F60"/>
    <w:rsid w:val="00451B6D"/>
    <w:rsid w:val="00451FB3"/>
    <w:rsid w:val="00452646"/>
    <w:rsid w:val="004536AD"/>
    <w:rsid w:val="00453A47"/>
    <w:rsid w:val="004540DF"/>
    <w:rsid w:val="004557B6"/>
    <w:rsid w:val="00455C63"/>
    <w:rsid w:val="00455F0F"/>
    <w:rsid w:val="004569AF"/>
    <w:rsid w:val="00456B73"/>
    <w:rsid w:val="00456F8D"/>
    <w:rsid w:val="004601D7"/>
    <w:rsid w:val="00461C98"/>
    <w:rsid w:val="004622A6"/>
    <w:rsid w:val="004622D0"/>
    <w:rsid w:val="004629C6"/>
    <w:rsid w:val="00462FF6"/>
    <w:rsid w:val="0046452B"/>
    <w:rsid w:val="00464A53"/>
    <w:rsid w:val="00464B8D"/>
    <w:rsid w:val="00464F86"/>
    <w:rsid w:val="00465224"/>
    <w:rsid w:val="004658DC"/>
    <w:rsid w:val="00466081"/>
    <w:rsid w:val="004660CE"/>
    <w:rsid w:val="00466330"/>
    <w:rsid w:val="0046636A"/>
    <w:rsid w:val="00466630"/>
    <w:rsid w:val="00466CCA"/>
    <w:rsid w:val="00467004"/>
    <w:rsid w:val="00467119"/>
    <w:rsid w:val="004716CD"/>
    <w:rsid w:val="00471AFE"/>
    <w:rsid w:val="004720C3"/>
    <w:rsid w:val="00472375"/>
    <w:rsid w:val="0047255F"/>
    <w:rsid w:val="00472991"/>
    <w:rsid w:val="00472C90"/>
    <w:rsid w:val="004734DC"/>
    <w:rsid w:val="00473E2A"/>
    <w:rsid w:val="00474A50"/>
    <w:rsid w:val="004754E9"/>
    <w:rsid w:val="00475861"/>
    <w:rsid w:val="0047759D"/>
    <w:rsid w:val="00477B45"/>
    <w:rsid w:val="004801B4"/>
    <w:rsid w:val="004802A7"/>
    <w:rsid w:val="00480ED4"/>
    <w:rsid w:val="00481532"/>
    <w:rsid w:val="00481E45"/>
    <w:rsid w:val="00482348"/>
    <w:rsid w:val="004829B0"/>
    <w:rsid w:val="00483F2B"/>
    <w:rsid w:val="00485080"/>
    <w:rsid w:val="0048556A"/>
    <w:rsid w:val="00485A8B"/>
    <w:rsid w:val="00485C40"/>
    <w:rsid w:val="00486C0E"/>
    <w:rsid w:val="00490A00"/>
    <w:rsid w:val="0049143B"/>
    <w:rsid w:val="00491766"/>
    <w:rsid w:val="00492842"/>
    <w:rsid w:val="004930AD"/>
    <w:rsid w:val="0049456F"/>
    <w:rsid w:val="00494D68"/>
    <w:rsid w:val="00494FB1"/>
    <w:rsid w:val="0049500B"/>
    <w:rsid w:val="00495305"/>
    <w:rsid w:val="00496FC6"/>
    <w:rsid w:val="00497680"/>
    <w:rsid w:val="004A01D5"/>
    <w:rsid w:val="004A2667"/>
    <w:rsid w:val="004A3499"/>
    <w:rsid w:val="004A3E9E"/>
    <w:rsid w:val="004A47CF"/>
    <w:rsid w:val="004A4A93"/>
    <w:rsid w:val="004A5155"/>
    <w:rsid w:val="004A6EC4"/>
    <w:rsid w:val="004A70B7"/>
    <w:rsid w:val="004A7B78"/>
    <w:rsid w:val="004B14B7"/>
    <w:rsid w:val="004B342D"/>
    <w:rsid w:val="004B3A76"/>
    <w:rsid w:val="004B4709"/>
    <w:rsid w:val="004B6F7C"/>
    <w:rsid w:val="004B7C66"/>
    <w:rsid w:val="004C0481"/>
    <w:rsid w:val="004C1548"/>
    <w:rsid w:val="004C1A08"/>
    <w:rsid w:val="004C1A85"/>
    <w:rsid w:val="004C1C86"/>
    <w:rsid w:val="004C2AE7"/>
    <w:rsid w:val="004C2CCC"/>
    <w:rsid w:val="004C30F8"/>
    <w:rsid w:val="004C35DA"/>
    <w:rsid w:val="004C58A7"/>
    <w:rsid w:val="004C6177"/>
    <w:rsid w:val="004C71D9"/>
    <w:rsid w:val="004D0D93"/>
    <w:rsid w:val="004D1BE4"/>
    <w:rsid w:val="004D43BC"/>
    <w:rsid w:val="004D4687"/>
    <w:rsid w:val="004D48F8"/>
    <w:rsid w:val="004D6721"/>
    <w:rsid w:val="004D69B7"/>
    <w:rsid w:val="004D765C"/>
    <w:rsid w:val="004D7ECB"/>
    <w:rsid w:val="004E0D8C"/>
    <w:rsid w:val="004E159A"/>
    <w:rsid w:val="004E1A6F"/>
    <w:rsid w:val="004E2A23"/>
    <w:rsid w:val="004E3B57"/>
    <w:rsid w:val="004E3BA7"/>
    <w:rsid w:val="004E3D16"/>
    <w:rsid w:val="004E4CBF"/>
    <w:rsid w:val="004E5177"/>
    <w:rsid w:val="004E5410"/>
    <w:rsid w:val="004E5F95"/>
    <w:rsid w:val="004E608D"/>
    <w:rsid w:val="004E7175"/>
    <w:rsid w:val="004E7C43"/>
    <w:rsid w:val="004F2144"/>
    <w:rsid w:val="004F325A"/>
    <w:rsid w:val="004F392F"/>
    <w:rsid w:val="004F404E"/>
    <w:rsid w:val="004F4146"/>
    <w:rsid w:val="004F44BD"/>
    <w:rsid w:val="004F6E7C"/>
    <w:rsid w:val="004F6FED"/>
    <w:rsid w:val="004F7D6C"/>
    <w:rsid w:val="004F7FF1"/>
    <w:rsid w:val="0050095D"/>
    <w:rsid w:val="00500BC1"/>
    <w:rsid w:val="00500DD0"/>
    <w:rsid w:val="0050101C"/>
    <w:rsid w:val="005010F2"/>
    <w:rsid w:val="005011BA"/>
    <w:rsid w:val="0050140D"/>
    <w:rsid w:val="0050204A"/>
    <w:rsid w:val="00502DE6"/>
    <w:rsid w:val="00503001"/>
    <w:rsid w:val="0050320C"/>
    <w:rsid w:val="0050403B"/>
    <w:rsid w:val="005040E6"/>
    <w:rsid w:val="005048C5"/>
    <w:rsid w:val="00504E1F"/>
    <w:rsid w:val="00504EEB"/>
    <w:rsid w:val="005057A5"/>
    <w:rsid w:val="00505967"/>
    <w:rsid w:val="00506E5F"/>
    <w:rsid w:val="0050793E"/>
    <w:rsid w:val="00514443"/>
    <w:rsid w:val="00515E39"/>
    <w:rsid w:val="00515EDB"/>
    <w:rsid w:val="0051750C"/>
    <w:rsid w:val="0051756E"/>
    <w:rsid w:val="00517762"/>
    <w:rsid w:val="0052135E"/>
    <w:rsid w:val="005219AA"/>
    <w:rsid w:val="00521E87"/>
    <w:rsid w:val="005227AF"/>
    <w:rsid w:val="00522ADD"/>
    <w:rsid w:val="005236B4"/>
    <w:rsid w:val="00524B23"/>
    <w:rsid w:val="00525065"/>
    <w:rsid w:val="00525464"/>
    <w:rsid w:val="005256D7"/>
    <w:rsid w:val="00525B75"/>
    <w:rsid w:val="005261D8"/>
    <w:rsid w:val="00526B9C"/>
    <w:rsid w:val="0052731D"/>
    <w:rsid w:val="00527C34"/>
    <w:rsid w:val="0053030B"/>
    <w:rsid w:val="0053054D"/>
    <w:rsid w:val="00530681"/>
    <w:rsid w:val="005307B3"/>
    <w:rsid w:val="005326CB"/>
    <w:rsid w:val="00532C24"/>
    <w:rsid w:val="0053419B"/>
    <w:rsid w:val="00534928"/>
    <w:rsid w:val="00534B3B"/>
    <w:rsid w:val="00536A9D"/>
    <w:rsid w:val="00536E1B"/>
    <w:rsid w:val="005371E3"/>
    <w:rsid w:val="005373B9"/>
    <w:rsid w:val="00537B77"/>
    <w:rsid w:val="005406B9"/>
    <w:rsid w:val="005408EC"/>
    <w:rsid w:val="005413A5"/>
    <w:rsid w:val="005417B0"/>
    <w:rsid w:val="00541F83"/>
    <w:rsid w:val="00542319"/>
    <w:rsid w:val="00542465"/>
    <w:rsid w:val="00542A6D"/>
    <w:rsid w:val="00543685"/>
    <w:rsid w:val="00543D97"/>
    <w:rsid w:val="00543ED7"/>
    <w:rsid w:val="00545ACB"/>
    <w:rsid w:val="00546A15"/>
    <w:rsid w:val="00546DC9"/>
    <w:rsid w:val="00547232"/>
    <w:rsid w:val="00547EC6"/>
    <w:rsid w:val="0055003E"/>
    <w:rsid w:val="00551B43"/>
    <w:rsid w:val="00552894"/>
    <w:rsid w:val="00553B70"/>
    <w:rsid w:val="00554A13"/>
    <w:rsid w:val="0055544A"/>
    <w:rsid w:val="0055616A"/>
    <w:rsid w:val="005579F7"/>
    <w:rsid w:val="0056044F"/>
    <w:rsid w:val="005607CF"/>
    <w:rsid w:val="00560C3B"/>
    <w:rsid w:val="00563218"/>
    <w:rsid w:val="005633E4"/>
    <w:rsid w:val="00563538"/>
    <w:rsid w:val="005638E1"/>
    <w:rsid w:val="0056405F"/>
    <w:rsid w:val="00564843"/>
    <w:rsid w:val="005649AC"/>
    <w:rsid w:val="00566806"/>
    <w:rsid w:val="00566F17"/>
    <w:rsid w:val="0056752C"/>
    <w:rsid w:val="00567C56"/>
    <w:rsid w:val="00571343"/>
    <w:rsid w:val="00571B3C"/>
    <w:rsid w:val="00572089"/>
    <w:rsid w:val="0057369A"/>
    <w:rsid w:val="00573783"/>
    <w:rsid w:val="00574AC4"/>
    <w:rsid w:val="0057553C"/>
    <w:rsid w:val="0057566D"/>
    <w:rsid w:val="00575FEC"/>
    <w:rsid w:val="00577098"/>
    <w:rsid w:val="00577CB7"/>
    <w:rsid w:val="00580338"/>
    <w:rsid w:val="00580D24"/>
    <w:rsid w:val="00580EEE"/>
    <w:rsid w:val="005818AB"/>
    <w:rsid w:val="00581A9B"/>
    <w:rsid w:val="00581FF8"/>
    <w:rsid w:val="005823DE"/>
    <w:rsid w:val="0058259C"/>
    <w:rsid w:val="005829E8"/>
    <w:rsid w:val="00582ECC"/>
    <w:rsid w:val="0058378B"/>
    <w:rsid w:val="00583AAC"/>
    <w:rsid w:val="00583C94"/>
    <w:rsid w:val="00583D22"/>
    <w:rsid w:val="005842D2"/>
    <w:rsid w:val="00584329"/>
    <w:rsid w:val="005849A5"/>
    <w:rsid w:val="005852EF"/>
    <w:rsid w:val="0058534F"/>
    <w:rsid w:val="0058654C"/>
    <w:rsid w:val="00586B70"/>
    <w:rsid w:val="00586C52"/>
    <w:rsid w:val="00590686"/>
    <w:rsid w:val="005917F7"/>
    <w:rsid w:val="00592469"/>
    <w:rsid w:val="0059324B"/>
    <w:rsid w:val="0059359D"/>
    <w:rsid w:val="00594647"/>
    <w:rsid w:val="00595CAE"/>
    <w:rsid w:val="00597262"/>
    <w:rsid w:val="005A15D2"/>
    <w:rsid w:val="005A1F13"/>
    <w:rsid w:val="005A2A46"/>
    <w:rsid w:val="005A3389"/>
    <w:rsid w:val="005A3EA3"/>
    <w:rsid w:val="005A41BF"/>
    <w:rsid w:val="005A461A"/>
    <w:rsid w:val="005A4DDE"/>
    <w:rsid w:val="005A4FBF"/>
    <w:rsid w:val="005A5C61"/>
    <w:rsid w:val="005A6990"/>
    <w:rsid w:val="005A70AB"/>
    <w:rsid w:val="005A7D29"/>
    <w:rsid w:val="005A7ECD"/>
    <w:rsid w:val="005B00A2"/>
    <w:rsid w:val="005B0408"/>
    <w:rsid w:val="005B0918"/>
    <w:rsid w:val="005B093C"/>
    <w:rsid w:val="005B1BEF"/>
    <w:rsid w:val="005B2186"/>
    <w:rsid w:val="005B2F66"/>
    <w:rsid w:val="005B3BFA"/>
    <w:rsid w:val="005B4C64"/>
    <w:rsid w:val="005B61A6"/>
    <w:rsid w:val="005B635E"/>
    <w:rsid w:val="005B773D"/>
    <w:rsid w:val="005B7CB2"/>
    <w:rsid w:val="005C01AF"/>
    <w:rsid w:val="005C1CFA"/>
    <w:rsid w:val="005C28B7"/>
    <w:rsid w:val="005C309D"/>
    <w:rsid w:val="005C30C4"/>
    <w:rsid w:val="005C32BE"/>
    <w:rsid w:val="005C35FE"/>
    <w:rsid w:val="005C3C24"/>
    <w:rsid w:val="005C571B"/>
    <w:rsid w:val="005C5CA4"/>
    <w:rsid w:val="005D00E4"/>
    <w:rsid w:val="005D11A2"/>
    <w:rsid w:val="005D1624"/>
    <w:rsid w:val="005D1D57"/>
    <w:rsid w:val="005D2F49"/>
    <w:rsid w:val="005D34C1"/>
    <w:rsid w:val="005D3953"/>
    <w:rsid w:val="005D3A4B"/>
    <w:rsid w:val="005D45E8"/>
    <w:rsid w:val="005D476C"/>
    <w:rsid w:val="005D6280"/>
    <w:rsid w:val="005D6A3C"/>
    <w:rsid w:val="005D7326"/>
    <w:rsid w:val="005D7498"/>
    <w:rsid w:val="005D7A60"/>
    <w:rsid w:val="005D7FC9"/>
    <w:rsid w:val="005E0ACF"/>
    <w:rsid w:val="005E0D94"/>
    <w:rsid w:val="005E1B23"/>
    <w:rsid w:val="005E391F"/>
    <w:rsid w:val="005E4597"/>
    <w:rsid w:val="005E5BC9"/>
    <w:rsid w:val="005E5F3C"/>
    <w:rsid w:val="005E6168"/>
    <w:rsid w:val="005E6C72"/>
    <w:rsid w:val="005E7D5F"/>
    <w:rsid w:val="005F0CF1"/>
    <w:rsid w:val="005F121A"/>
    <w:rsid w:val="005F1F1C"/>
    <w:rsid w:val="005F2407"/>
    <w:rsid w:val="005F25EE"/>
    <w:rsid w:val="005F2F53"/>
    <w:rsid w:val="005F40D6"/>
    <w:rsid w:val="005F451E"/>
    <w:rsid w:val="005F4F06"/>
    <w:rsid w:val="005F5FDC"/>
    <w:rsid w:val="005F6298"/>
    <w:rsid w:val="00600382"/>
    <w:rsid w:val="00600540"/>
    <w:rsid w:val="00600914"/>
    <w:rsid w:val="00600C91"/>
    <w:rsid w:val="00601AC1"/>
    <w:rsid w:val="00601BAA"/>
    <w:rsid w:val="00602941"/>
    <w:rsid w:val="00606125"/>
    <w:rsid w:val="00607441"/>
    <w:rsid w:val="006078C6"/>
    <w:rsid w:val="00607ABE"/>
    <w:rsid w:val="00610A4E"/>
    <w:rsid w:val="00610C64"/>
    <w:rsid w:val="006117B2"/>
    <w:rsid w:val="00611D4F"/>
    <w:rsid w:val="00612422"/>
    <w:rsid w:val="0061291E"/>
    <w:rsid w:val="00613092"/>
    <w:rsid w:val="00613A11"/>
    <w:rsid w:val="006140C8"/>
    <w:rsid w:val="0061439F"/>
    <w:rsid w:val="00614DBD"/>
    <w:rsid w:val="00614E99"/>
    <w:rsid w:val="006157A1"/>
    <w:rsid w:val="006160A6"/>
    <w:rsid w:val="0061646A"/>
    <w:rsid w:val="006165A8"/>
    <w:rsid w:val="00616693"/>
    <w:rsid w:val="00616FEA"/>
    <w:rsid w:val="0062079A"/>
    <w:rsid w:val="00620BFF"/>
    <w:rsid w:val="006210C1"/>
    <w:rsid w:val="006222C5"/>
    <w:rsid w:val="006225BA"/>
    <w:rsid w:val="00622721"/>
    <w:rsid w:val="00622DD3"/>
    <w:rsid w:val="00623055"/>
    <w:rsid w:val="00623791"/>
    <w:rsid w:val="00623C5D"/>
    <w:rsid w:val="00624A78"/>
    <w:rsid w:val="00624CA3"/>
    <w:rsid w:val="00624DE5"/>
    <w:rsid w:val="0062690E"/>
    <w:rsid w:val="0062756B"/>
    <w:rsid w:val="00630153"/>
    <w:rsid w:val="006302B5"/>
    <w:rsid w:val="00630897"/>
    <w:rsid w:val="00631582"/>
    <w:rsid w:val="006318AA"/>
    <w:rsid w:val="00631931"/>
    <w:rsid w:val="00631DAB"/>
    <w:rsid w:val="00632A47"/>
    <w:rsid w:val="00632E2B"/>
    <w:rsid w:val="00633657"/>
    <w:rsid w:val="00634B44"/>
    <w:rsid w:val="0063538D"/>
    <w:rsid w:val="0063691F"/>
    <w:rsid w:val="00637DB8"/>
    <w:rsid w:val="00640364"/>
    <w:rsid w:val="00640442"/>
    <w:rsid w:val="00640E65"/>
    <w:rsid w:val="0064112D"/>
    <w:rsid w:val="0064179D"/>
    <w:rsid w:val="00642749"/>
    <w:rsid w:val="006439C3"/>
    <w:rsid w:val="00644B93"/>
    <w:rsid w:val="00644C53"/>
    <w:rsid w:val="0064625B"/>
    <w:rsid w:val="00646F78"/>
    <w:rsid w:val="00647F95"/>
    <w:rsid w:val="00650239"/>
    <w:rsid w:val="006503A7"/>
    <w:rsid w:val="00650A21"/>
    <w:rsid w:val="006517E4"/>
    <w:rsid w:val="00651BAA"/>
    <w:rsid w:val="00652EFF"/>
    <w:rsid w:val="006547BC"/>
    <w:rsid w:val="00655993"/>
    <w:rsid w:val="00655E7C"/>
    <w:rsid w:val="00656D0F"/>
    <w:rsid w:val="00656F88"/>
    <w:rsid w:val="006572F0"/>
    <w:rsid w:val="00657727"/>
    <w:rsid w:val="00662DBB"/>
    <w:rsid w:val="00663016"/>
    <w:rsid w:val="006639A6"/>
    <w:rsid w:val="00663B98"/>
    <w:rsid w:val="00663BD2"/>
    <w:rsid w:val="00663BDF"/>
    <w:rsid w:val="006644C4"/>
    <w:rsid w:val="006653EA"/>
    <w:rsid w:val="00665AE5"/>
    <w:rsid w:val="00665AEC"/>
    <w:rsid w:val="00665D11"/>
    <w:rsid w:val="00665E0C"/>
    <w:rsid w:val="00666180"/>
    <w:rsid w:val="00666294"/>
    <w:rsid w:val="00667A79"/>
    <w:rsid w:val="00667B9E"/>
    <w:rsid w:val="0067157F"/>
    <w:rsid w:val="0067439B"/>
    <w:rsid w:val="0067487C"/>
    <w:rsid w:val="00674C2D"/>
    <w:rsid w:val="00675609"/>
    <w:rsid w:val="00675CC9"/>
    <w:rsid w:val="00676343"/>
    <w:rsid w:val="0067742D"/>
    <w:rsid w:val="00677874"/>
    <w:rsid w:val="00680537"/>
    <w:rsid w:val="00680C15"/>
    <w:rsid w:val="00681F16"/>
    <w:rsid w:val="006825F0"/>
    <w:rsid w:val="00682A22"/>
    <w:rsid w:val="00682ABA"/>
    <w:rsid w:val="00683476"/>
    <w:rsid w:val="00683615"/>
    <w:rsid w:val="0068377C"/>
    <w:rsid w:val="00683B05"/>
    <w:rsid w:val="00683D5D"/>
    <w:rsid w:val="00683FF8"/>
    <w:rsid w:val="006846B3"/>
    <w:rsid w:val="006856D6"/>
    <w:rsid w:val="00685AA3"/>
    <w:rsid w:val="0068789D"/>
    <w:rsid w:val="00690E1C"/>
    <w:rsid w:val="00691915"/>
    <w:rsid w:val="006923A9"/>
    <w:rsid w:val="006939A1"/>
    <w:rsid w:val="00693AE4"/>
    <w:rsid w:val="00693B88"/>
    <w:rsid w:val="00693F8F"/>
    <w:rsid w:val="0069692A"/>
    <w:rsid w:val="00696A75"/>
    <w:rsid w:val="00696CC5"/>
    <w:rsid w:val="00697333"/>
    <w:rsid w:val="00697411"/>
    <w:rsid w:val="006A0296"/>
    <w:rsid w:val="006A1788"/>
    <w:rsid w:val="006A28C7"/>
    <w:rsid w:val="006A36B9"/>
    <w:rsid w:val="006A3B66"/>
    <w:rsid w:val="006A49D7"/>
    <w:rsid w:val="006A4A9F"/>
    <w:rsid w:val="006A4E88"/>
    <w:rsid w:val="006A5204"/>
    <w:rsid w:val="006B1408"/>
    <w:rsid w:val="006B15ED"/>
    <w:rsid w:val="006B17D4"/>
    <w:rsid w:val="006B229B"/>
    <w:rsid w:val="006B320D"/>
    <w:rsid w:val="006B367C"/>
    <w:rsid w:val="006B37BA"/>
    <w:rsid w:val="006B396A"/>
    <w:rsid w:val="006B4369"/>
    <w:rsid w:val="006B5413"/>
    <w:rsid w:val="006B5673"/>
    <w:rsid w:val="006B570E"/>
    <w:rsid w:val="006B69A4"/>
    <w:rsid w:val="006B6B42"/>
    <w:rsid w:val="006B79AB"/>
    <w:rsid w:val="006C0A96"/>
    <w:rsid w:val="006C0C79"/>
    <w:rsid w:val="006C12DD"/>
    <w:rsid w:val="006C1B08"/>
    <w:rsid w:val="006C1D36"/>
    <w:rsid w:val="006C2404"/>
    <w:rsid w:val="006C2597"/>
    <w:rsid w:val="006C29DA"/>
    <w:rsid w:val="006C317F"/>
    <w:rsid w:val="006C4D7F"/>
    <w:rsid w:val="006C4D93"/>
    <w:rsid w:val="006C4EA4"/>
    <w:rsid w:val="006C5604"/>
    <w:rsid w:val="006C577B"/>
    <w:rsid w:val="006C677F"/>
    <w:rsid w:val="006C7546"/>
    <w:rsid w:val="006C7AB9"/>
    <w:rsid w:val="006D1E6C"/>
    <w:rsid w:val="006D2521"/>
    <w:rsid w:val="006D2CC1"/>
    <w:rsid w:val="006D2D15"/>
    <w:rsid w:val="006D3869"/>
    <w:rsid w:val="006D3FB4"/>
    <w:rsid w:val="006D4840"/>
    <w:rsid w:val="006D4F3E"/>
    <w:rsid w:val="006D51D0"/>
    <w:rsid w:val="006D620C"/>
    <w:rsid w:val="006D69BE"/>
    <w:rsid w:val="006D75D0"/>
    <w:rsid w:val="006D774A"/>
    <w:rsid w:val="006D7DB9"/>
    <w:rsid w:val="006E03A0"/>
    <w:rsid w:val="006E04A8"/>
    <w:rsid w:val="006E087A"/>
    <w:rsid w:val="006E122B"/>
    <w:rsid w:val="006E1D9D"/>
    <w:rsid w:val="006E3EF1"/>
    <w:rsid w:val="006E45D2"/>
    <w:rsid w:val="006E4A66"/>
    <w:rsid w:val="006E57D9"/>
    <w:rsid w:val="006E6D51"/>
    <w:rsid w:val="006E7CC0"/>
    <w:rsid w:val="006F06C8"/>
    <w:rsid w:val="006F1FE4"/>
    <w:rsid w:val="006F2623"/>
    <w:rsid w:val="006F34D4"/>
    <w:rsid w:val="006F3579"/>
    <w:rsid w:val="006F3700"/>
    <w:rsid w:val="006F3DD7"/>
    <w:rsid w:val="006F40C3"/>
    <w:rsid w:val="006F445C"/>
    <w:rsid w:val="006F4494"/>
    <w:rsid w:val="006F47D8"/>
    <w:rsid w:val="006F4837"/>
    <w:rsid w:val="006F4C8C"/>
    <w:rsid w:val="006F5F85"/>
    <w:rsid w:val="006F60AA"/>
    <w:rsid w:val="006F60B1"/>
    <w:rsid w:val="006F68CE"/>
    <w:rsid w:val="006F73C4"/>
    <w:rsid w:val="006F789E"/>
    <w:rsid w:val="00700455"/>
    <w:rsid w:val="007011F5"/>
    <w:rsid w:val="007013A7"/>
    <w:rsid w:val="00701451"/>
    <w:rsid w:val="007029C7"/>
    <w:rsid w:val="00703612"/>
    <w:rsid w:val="00706CA4"/>
    <w:rsid w:val="00706E28"/>
    <w:rsid w:val="00706F4C"/>
    <w:rsid w:val="007079BA"/>
    <w:rsid w:val="00707B26"/>
    <w:rsid w:val="00707B68"/>
    <w:rsid w:val="00707D04"/>
    <w:rsid w:val="00707FC4"/>
    <w:rsid w:val="00710B0E"/>
    <w:rsid w:val="00712493"/>
    <w:rsid w:val="007128C7"/>
    <w:rsid w:val="00713BEB"/>
    <w:rsid w:val="00713C83"/>
    <w:rsid w:val="00713E17"/>
    <w:rsid w:val="00714440"/>
    <w:rsid w:val="00715030"/>
    <w:rsid w:val="00715D92"/>
    <w:rsid w:val="00716DBB"/>
    <w:rsid w:val="007179F3"/>
    <w:rsid w:val="00720C34"/>
    <w:rsid w:val="00722135"/>
    <w:rsid w:val="0072244E"/>
    <w:rsid w:val="00722833"/>
    <w:rsid w:val="00722D3F"/>
    <w:rsid w:val="00723EB8"/>
    <w:rsid w:val="007240A9"/>
    <w:rsid w:val="0072454B"/>
    <w:rsid w:val="0072493D"/>
    <w:rsid w:val="00724A23"/>
    <w:rsid w:val="007258D6"/>
    <w:rsid w:val="00725CF3"/>
    <w:rsid w:val="00725F82"/>
    <w:rsid w:val="0072637A"/>
    <w:rsid w:val="007269C8"/>
    <w:rsid w:val="00727182"/>
    <w:rsid w:val="00727A3E"/>
    <w:rsid w:val="00727D8F"/>
    <w:rsid w:val="0073103A"/>
    <w:rsid w:val="00732C17"/>
    <w:rsid w:val="00734BDE"/>
    <w:rsid w:val="007368D2"/>
    <w:rsid w:val="007370E1"/>
    <w:rsid w:val="0074099A"/>
    <w:rsid w:val="00740F07"/>
    <w:rsid w:val="00741263"/>
    <w:rsid w:val="007435E4"/>
    <w:rsid w:val="00743927"/>
    <w:rsid w:val="00743D65"/>
    <w:rsid w:val="007443EB"/>
    <w:rsid w:val="00746A5D"/>
    <w:rsid w:val="007471CF"/>
    <w:rsid w:val="00747498"/>
    <w:rsid w:val="00747E2B"/>
    <w:rsid w:val="0075015D"/>
    <w:rsid w:val="00750293"/>
    <w:rsid w:val="0075088E"/>
    <w:rsid w:val="00751922"/>
    <w:rsid w:val="007520DC"/>
    <w:rsid w:val="0075232A"/>
    <w:rsid w:val="00752E32"/>
    <w:rsid w:val="0075328D"/>
    <w:rsid w:val="007532C8"/>
    <w:rsid w:val="007533DF"/>
    <w:rsid w:val="0075344D"/>
    <w:rsid w:val="00754C32"/>
    <w:rsid w:val="00754D92"/>
    <w:rsid w:val="00755106"/>
    <w:rsid w:val="00755825"/>
    <w:rsid w:val="00756D6C"/>
    <w:rsid w:val="0075736D"/>
    <w:rsid w:val="00757935"/>
    <w:rsid w:val="00762181"/>
    <w:rsid w:val="0076220A"/>
    <w:rsid w:val="0076368F"/>
    <w:rsid w:val="00764BEB"/>
    <w:rsid w:val="007651E7"/>
    <w:rsid w:val="00766C7B"/>
    <w:rsid w:val="00767835"/>
    <w:rsid w:val="00767BB1"/>
    <w:rsid w:val="00770B4F"/>
    <w:rsid w:val="00771C02"/>
    <w:rsid w:val="00772A5F"/>
    <w:rsid w:val="00772A82"/>
    <w:rsid w:val="00772B3C"/>
    <w:rsid w:val="00772BAA"/>
    <w:rsid w:val="00772F36"/>
    <w:rsid w:val="00773632"/>
    <w:rsid w:val="00773810"/>
    <w:rsid w:val="00775570"/>
    <w:rsid w:val="007764A1"/>
    <w:rsid w:val="00776AC9"/>
    <w:rsid w:val="00776DB6"/>
    <w:rsid w:val="0077709F"/>
    <w:rsid w:val="00777903"/>
    <w:rsid w:val="00781AD0"/>
    <w:rsid w:val="007821EA"/>
    <w:rsid w:val="00783ED4"/>
    <w:rsid w:val="00783FE8"/>
    <w:rsid w:val="00784126"/>
    <w:rsid w:val="00785B2F"/>
    <w:rsid w:val="0078627F"/>
    <w:rsid w:val="00787FEE"/>
    <w:rsid w:val="007904C9"/>
    <w:rsid w:val="007908BD"/>
    <w:rsid w:val="00792790"/>
    <w:rsid w:val="00793093"/>
    <w:rsid w:val="00793375"/>
    <w:rsid w:val="00793D8B"/>
    <w:rsid w:val="0079456F"/>
    <w:rsid w:val="00794783"/>
    <w:rsid w:val="00794F7E"/>
    <w:rsid w:val="007950C7"/>
    <w:rsid w:val="0079642E"/>
    <w:rsid w:val="00797364"/>
    <w:rsid w:val="007A0D08"/>
    <w:rsid w:val="007A1D5B"/>
    <w:rsid w:val="007A1F63"/>
    <w:rsid w:val="007A2930"/>
    <w:rsid w:val="007A2D08"/>
    <w:rsid w:val="007A3596"/>
    <w:rsid w:val="007A37AD"/>
    <w:rsid w:val="007A3E4D"/>
    <w:rsid w:val="007A443F"/>
    <w:rsid w:val="007A77F0"/>
    <w:rsid w:val="007B064B"/>
    <w:rsid w:val="007B0D7F"/>
    <w:rsid w:val="007B3B99"/>
    <w:rsid w:val="007B3BBD"/>
    <w:rsid w:val="007B3CE7"/>
    <w:rsid w:val="007B44F1"/>
    <w:rsid w:val="007B4C04"/>
    <w:rsid w:val="007B4DEB"/>
    <w:rsid w:val="007B55BB"/>
    <w:rsid w:val="007B61AC"/>
    <w:rsid w:val="007B6422"/>
    <w:rsid w:val="007B723A"/>
    <w:rsid w:val="007B7304"/>
    <w:rsid w:val="007B7B5F"/>
    <w:rsid w:val="007C0941"/>
    <w:rsid w:val="007C13B3"/>
    <w:rsid w:val="007C2CC0"/>
    <w:rsid w:val="007C355C"/>
    <w:rsid w:val="007C388F"/>
    <w:rsid w:val="007C38A9"/>
    <w:rsid w:val="007C3B3F"/>
    <w:rsid w:val="007C3F10"/>
    <w:rsid w:val="007C41CA"/>
    <w:rsid w:val="007C5887"/>
    <w:rsid w:val="007C6627"/>
    <w:rsid w:val="007C6C85"/>
    <w:rsid w:val="007C713E"/>
    <w:rsid w:val="007C7E8E"/>
    <w:rsid w:val="007D0A8C"/>
    <w:rsid w:val="007D1CFE"/>
    <w:rsid w:val="007D3815"/>
    <w:rsid w:val="007D386C"/>
    <w:rsid w:val="007D3A33"/>
    <w:rsid w:val="007D3DC8"/>
    <w:rsid w:val="007D499C"/>
    <w:rsid w:val="007D5221"/>
    <w:rsid w:val="007D5252"/>
    <w:rsid w:val="007D6765"/>
    <w:rsid w:val="007E0422"/>
    <w:rsid w:val="007E0B1F"/>
    <w:rsid w:val="007E0BF9"/>
    <w:rsid w:val="007E0EF0"/>
    <w:rsid w:val="007E13EF"/>
    <w:rsid w:val="007E19DF"/>
    <w:rsid w:val="007E36AF"/>
    <w:rsid w:val="007E5436"/>
    <w:rsid w:val="007E5F8C"/>
    <w:rsid w:val="007E6412"/>
    <w:rsid w:val="007E7B52"/>
    <w:rsid w:val="007F07B9"/>
    <w:rsid w:val="007F104C"/>
    <w:rsid w:val="007F207C"/>
    <w:rsid w:val="007F2811"/>
    <w:rsid w:val="007F2929"/>
    <w:rsid w:val="007F29B8"/>
    <w:rsid w:val="007F2A58"/>
    <w:rsid w:val="007F3598"/>
    <w:rsid w:val="007F3C0E"/>
    <w:rsid w:val="007F3E87"/>
    <w:rsid w:val="007F4179"/>
    <w:rsid w:val="007F5DCE"/>
    <w:rsid w:val="007F7253"/>
    <w:rsid w:val="007F7500"/>
    <w:rsid w:val="007F77C8"/>
    <w:rsid w:val="007F7D33"/>
    <w:rsid w:val="008002D1"/>
    <w:rsid w:val="0080156E"/>
    <w:rsid w:val="008017FB"/>
    <w:rsid w:val="008022E9"/>
    <w:rsid w:val="008024B1"/>
    <w:rsid w:val="0080362C"/>
    <w:rsid w:val="0080631A"/>
    <w:rsid w:val="00806821"/>
    <w:rsid w:val="00806B73"/>
    <w:rsid w:val="0080776A"/>
    <w:rsid w:val="00807BCE"/>
    <w:rsid w:val="008119DE"/>
    <w:rsid w:val="00813110"/>
    <w:rsid w:val="008131D8"/>
    <w:rsid w:val="00813849"/>
    <w:rsid w:val="00813C8C"/>
    <w:rsid w:val="008149BB"/>
    <w:rsid w:val="00814DAD"/>
    <w:rsid w:val="0081589C"/>
    <w:rsid w:val="0081660F"/>
    <w:rsid w:val="0081744C"/>
    <w:rsid w:val="00817AB8"/>
    <w:rsid w:val="00817B47"/>
    <w:rsid w:val="00820A0C"/>
    <w:rsid w:val="00821282"/>
    <w:rsid w:val="008215C6"/>
    <w:rsid w:val="00822065"/>
    <w:rsid w:val="00824D98"/>
    <w:rsid w:val="00826E17"/>
    <w:rsid w:val="008274F0"/>
    <w:rsid w:val="008279BC"/>
    <w:rsid w:val="00827D8D"/>
    <w:rsid w:val="00827F12"/>
    <w:rsid w:val="0083030A"/>
    <w:rsid w:val="00830997"/>
    <w:rsid w:val="008320E4"/>
    <w:rsid w:val="0083240B"/>
    <w:rsid w:val="00832989"/>
    <w:rsid w:val="008337A2"/>
    <w:rsid w:val="008339DC"/>
    <w:rsid w:val="00835B66"/>
    <w:rsid w:val="00836206"/>
    <w:rsid w:val="008362D7"/>
    <w:rsid w:val="0083637E"/>
    <w:rsid w:val="00837971"/>
    <w:rsid w:val="00837AA7"/>
    <w:rsid w:val="00841304"/>
    <w:rsid w:val="00843176"/>
    <w:rsid w:val="008435D1"/>
    <w:rsid w:val="00843A95"/>
    <w:rsid w:val="008446CF"/>
    <w:rsid w:val="00845D8F"/>
    <w:rsid w:val="00845FE5"/>
    <w:rsid w:val="008460F0"/>
    <w:rsid w:val="008466C9"/>
    <w:rsid w:val="00846BC5"/>
    <w:rsid w:val="00847129"/>
    <w:rsid w:val="00847396"/>
    <w:rsid w:val="00847BF9"/>
    <w:rsid w:val="00847D2C"/>
    <w:rsid w:val="0085024C"/>
    <w:rsid w:val="00850941"/>
    <w:rsid w:val="00850A5E"/>
    <w:rsid w:val="008510F5"/>
    <w:rsid w:val="008526D6"/>
    <w:rsid w:val="0085348A"/>
    <w:rsid w:val="0085414A"/>
    <w:rsid w:val="0085485A"/>
    <w:rsid w:val="0085522E"/>
    <w:rsid w:val="00856790"/>
    <w:rsid w:val="00856A48"/>
    <w:rsid w:val="00860C31"/>
    <w:rsid w:val="00860E0F"/>
    <w:rsid w:val="00861354"/>
    <w:rsid w:val="008619B0"/>
    <w:rsid w:val="0086318F"/>
    <w:rsid w:val="00863EF0"/>
    <w:rsid w:val="008642CF"/>
    <w:rsid w:val="00864626"/>
    <w:rsid w:val="0086553D"/>
    <w:rsid w:val="008656B8"/>
    <w:rsid w:val="008659E3"/>
    <w:rsid w:val="00865CAB"/>
    <w:rsid w:val="00866386"/>
    <w:rsid w:val="00866D4D"/>
    <w:rsid w:val="00867476"/>
    <w:rsid w:val="0086765D"/>
    <w:rsid w:val="00870233"/>
    <w:rsid w:val="0087051C"/>
    <w:rsid w:val="00872969"/>
    <w:rsid w:val="00872B74"/>
    <w:rsid w:val="00872BC3"/>
    <w:rsid w:val="00872C31"/>
    <w:rsid w:val="00872F56"/>
    <w:rsid w:val="0087411D"/>
    <w:rsid w:val="008741BF"/>
    <w:rsid w:val="00874236"/>
    <w:rsid w:val="008742DA"/>
    <w:rsid w:val="00874651"/>
    <w:rsid w:val="0087484D"/>
    <w:rsid w:val="00877489"/>
    <w:rsid w:val="00877B83"/>
    <w:rsid w:val="00877B9C"/>
    <w:rsid w:val="00877DC4"/>
    <w:rsid w:val="00877F05"/>
    <w:rsid w:val="00880CCA"/>
    <w:rsid w:val="0088318D"/>
    <w:rsid w:val="00883F9C"/>
    <w:rsid w:val="0088419D"/>
    <w:rsid w:val="00884C37"/>
    <w:rsid w:val="008870F6"/>
    <w:rsid w:val="008875AB"/>
    <w:rsid w:val="00887843"/>
    <w:rsid w:val="00890C06"/>
    <w:rsid w:val="008910D7"/>
    <w:rsid w:val="00891E8B"/>
    <w:rsid w:val="008920E9"/>
    <w:rsid w:val="0089227C"/>
    <w:rsid w:val="00893037"/>
    <w:rsid w:val="00893ADD"/>
    <w:rsid w:val="00894B84"/>
    <w:rsid w:val="00894C82"/>
    <w:rsid w:val="0089516C"/>
    <w:rsid w:val="008955B4"/>
    <w:rsid w:val="00895805"/>
    <w:rsid w:val="0089711B"/>
    <w:rsid w:val="00897760"/>
    <w:rsid w:val="008977D1"/>
    <w:rsid w:val="008A0BDA"/>
    <w:rsid w:val="008A10BA"/>
    <w:rsid w:val="008A15E7"/>
    <w:rsid w:val="008A3B6E"/>
    <w:rsid w:val="008A420C"/>
    <w:rsid w:val="008A5E94"/>
    <w:rsid w:val="008A6577"/>
    <w:rsid w:val="008A6C73"/>
    <w:rsid w:val="008A7013"/>
    <w:rsid w:val="008A72D2"/>
    <w:rsid w:val="008B0E8B"/>
    <w:rsid w:val="008B1A53"/>
    <w:rsid w:val="008B2119"/>
    <w:rsid w:val="008B21DB"/>
    <w:rsid w:val="008B3377"/>
    <w:rsid w:val="008B3F3A"/>
    <w:rsid w:val="008B489E"/>
    <w:rsid w:val="008B4DF9"/>
    <w:rsid w:val="008B4E67"/>
    <w:rsid w:val="008B4F44"/>
    <w:rsid w:val="008B52AD"/>
    <w:rsid w:val="008B5505"/>
    <w:rsid w:val="008B76F3"/>
    <w:rsid w:val="008B7FF7"/>
    <w:rsid w:val="008C2448"/>
    <w:rsid w:val="008C2B70"/>
    <w:rsid w:val="008C2C65"/>
    <w:rsid w:val="008C44A7"/>
    <w:rsid w:val="008C589B"/>
    <w:rsid w:val="008C59CF"/>
    <w:rsid w:val="008C67F2"/>
    <w:rsid w:val="008C74E9"/>
    <w:rsid w:val="008D09F5"/>
    <w:rsid w:val="008D0CC6"/>
    <w:rsid w:val="008D1D66"/>
    <w:rsid w:val="008D3642"/>
    <w:rsid w:val="008D3702"/>
    <w:rsid w:val="008D3B05"/>
    <w:rsid w:val="008D4328"/>
    <w:rsid w:val="008D5040"/>
    <w:rsid w:val="008D5498"/>
    <w:rsid w:val="008D6E83"/>
    <w:rsid w:val="008D7A94"/>
    <w:rsid w:val="008E04B6"/>
    <w:rsid w:val="008E083E"/>
    <w:rsid w:val="008E261D"/>
    <w:rsid w:val="008E2726"/>
    <w:rsid w:val="008E2FCE"/>
    <w:rsid w:val="008E4456"/>
    <w:rsid w:val="008E4689"/>
    <w:rsid w:val="008E4B1B"/>
    <w:rsid w:val="008E5231"/>
    <w:rsid w:val="008E5278"/>
    <w:rsid w:val="008E5758"/>
    <w:rsid w:val="008E6AD9"/>
    <w:rsid w:val="008E7956"/>
    <w:rsid w:val="008E7C65"/>
    <w:rsid w:val="008F0621"/>
    <w:rsid w:val="008F079B"/>
    <w:rsid w:val="008F1964"/>
    <w:rsid w:val="008F239D"/>
    <w:rsid w:val="008F36B6"/>
    <w:rsid w:val="008F3E10"/>
    <w:rsid w:val="008F6D7D"/>
    <w:rsid w:val="008F6EA0"/>
    <w:rsid w:val="008F7F87"/>
    <w:rsid w:val="00900743"/>
    <w:rsid w:val="00900E8D"/>
    <w:rsid w:val="00900F29"/>
    <w:rsid w:val="0090172A"/>
    <w:rsid w:val="00901969"/>
    <w:rsid w:val="00902E25"/>
    <w:rsid w:val="0090320F"/>
    <w:rsid w:val="0090395E"/>
    <w:rsid w:val="009046EF"/>
    <w:rsid w:val="00904A17"/>
    <w:rsid w:val="00904C5E"/>
    <w:rsid w:val="009050CF"/>
    <w:rsid w:val="0090545A"/>
    <w:rsid w:val="00905962"/>
    <w:rsid w:val="009059FF"/>
    <w:rsid w:val="0090698B"/>
    <w:rsid w:val="009078E3"/>
    <w:rsid w:val="0090797A"/>
    <w:rsid w:val="009107E5"/>
    <w:rsid w:val="00910F9D"/>
    <w:rsid w:val="009122A9"/>
    <w:rsid w:val="00912974"/>
    <w:rsid w:val="00914566"/>
    <w:rsid w:val="009151D1"/>
    <w:rsid w:val="009155F6"/>
    <w:rsid w:val="009170EE"/>
    <w:rsid w:val="00917950"/>
    <w:rsid w:val="00917BF2"/>
    <w:rsid w:val="009200F5"/>
    <w:rsid w:val="00920305"/>
    <w:rsid w:val="009215BA"/>
    <w:rsid w:val="009218F4"/>
    <w:rsid w:val="009238E0"/>
    <w:rsid w:val="00923CB3"/>
    <w:rsid w:val="00924556"/>
    <w:rsid w:val="00925208"/>
    <w:rsid w:val="00925F32"/>
    <w:rsid w:val="0092706C"/>
    <w:rsid w:val="009277EC"/>
    <w:rsid w:val="00927BD3"/>
    <w:rsid w:val="009302A8"/>
    <w:rsid w:val="00930F4E"/>
    <w:rsid w:val="00931365"/>
    <w:rsid w:val="00931724"/>
    <w:rsid w:val="00933349"/>
    <w:rsid w:val="009341B8"/>
    <w:rsid w:val="0093490E"/>
    <w:rsid w:val="00934C79"/>
    <w:rsid w:val="00935043"/>
    <w:rsid w:val="0093563F"/>
    <w:rsid w:val="00935ACC"/>
    <w:rsid w:val="00936160"/>
    <w:rsid w:val="00940459"/>
    <w:rsid w:val="00940F14"/>
    <w:rsid w:val="0094220D"/>
    <w:rsid w:val="009437CE"/>
    <w:rsid w:val="00943A5D"/>
    <w:rsid w:val="00943DF1"/>
    <w:rsid w:val="009447A2"/>
    <w:rsid w:val="009452C4"/>
    <w:rsid w:val="0094569C"/>
    <w:rsid w:val="00946C5B"/>
    <w:rsid w:val="009472DF"/>
    <w:rsid w:val="0094782C"/>
    <w:rsid w:val="009518D1"/>
    <w:rsid w:val="00952226"/>
    <w:rsid w:val="009537F0"/>
    <w:rsid w:val="00953C4D"/>
    <w:rsid w:val="00953F23"/>
    <w:rsid w:val="009546BD"/>
    <w:rsid w:val="00954D2B"/>
    <w:rsid w:val="00955BA3"/>
    <w:rsid w:val="00955F50"/>
    <w:rsid w:val="009606B3"/>
    <w:rsid w:val="009610B4"/>
    <w:rsid w:val="0096216C"/>
    <w:rsid w:val="009631AF"/>
    <w:rsid w:val="009654BC"/>
    <w:rsid w:val="009661AF"/>
    <w:rsid w:val="009666E3"/>
    <w:rsid w:val="009666FA"/>
    <w:rsid w:val="009672B7"/>
    <w:rsid w:val="00967A35"/>
    <w:rsid w:val="00967D4F"/>
    <w:rsid w:val="00971E11"/>
    <w:rsid w:val="009724CC"/>
    <w:rsid w:val="00973721"/>
    <w:rsid w:val="00974B3A"/>
    <w:rsid w:val="00976188"/>
    <w:rsid w:val="00976F73"/>
    <w:rsid w:val="00977AD5"/>
    <w:rsid w:val="00977E74"/>
    <w:rsid w:val="00980157"/>
    <w:rsid w:val="0098099D"/>
    <w:rsid w:val="00981B6A"/>
    <w:rsid w:val="00982089"/>
    <w:rsid w:val="00982CF1"/>
    <w:rsid w:val="00982FEB"/>
    <w:rsid w:val="009834E3"/>
    <w:rsid w:val="009836FA"/>
    <w:rsid w:val="0098411F"/>
    <w:rsid w:val="00984308"/>
    <w:rsid w:val="00984B92"/>
    <w:rsid w:val="00986217"/>
    <w:rsid w:val="00990A68"/>
    <w:rsid w:val="00990BE9"/>
    <w:rsid w:val="00992361"/>
    <w:rsid w:val="00992F39"/>
    <w:rsid w:val="00994250"/>
    <w:rsid w:val="009942DD"/>
    <w:rsid w:val="00994BE4"/>
    <w:rsid w:val="00994ED9"/>
    <w:rsid w:val="00996A78"/>
    <w:rsid w:val="00997059"/>
    <w:rsid w:val="00997799"/>
    <w:rsid w:val="009A0403"/>
    <w:rsid w:val="009A0D58"/>
    <w:rsid w:val="009A2277"/>
    <w:rsid w:val="009A3418"/>
    <w:rsid w:val="009A367D"/>
    <w:rsid w:val="009A3AF7"/>
    <w:rsid w:val="009A4118"/>
    <w:rsid w:val="009A4E0C"/>
    <w:rsid w:val="009A525F"/>
    <w:rsid w:val="009A5C99"/>
    <w:rsid w:val="009A5D9B"/>
    <w:rsid w:val="009A7416"/>
    <w:rsid w:val="009A7FCA"/>
    <w:rsid w:val="009B04B8"/>
    <w:rsid w:val="009B1191"/>
    <w:rsid w:val="009B1E66"/>
    <w:rsid w:val="009B25DD"/>
    <w:rsid w:val="009B37FA"/>
    <w:rsid w:val="009B42D1"/>
    <w:rsid w:val="009B765F"/>
    <w:rsid w:val="009C2A7D"/>
    <w:rsid w:val="009C343C"/>
    <w:rsid w:val="009C370A"/>
    <w:rsid w:val="009C4DCD"/>
    <w:rsid w:val="009C50E1"/>
    <w:rsid w:val="009C5B0B"/>
    <w:rsid w:val="009C5DBF"/>
    <w:rsid w:val="009C63A0"/>
    <w:rsid w:val="009C756D"/>
    <w:rsid w:val="009C7FBA"/>
    <w:rsid w:val="009D2F87"/>
    <w:rsid w:val="009D34F4"/>
    <w:rsid w:val="009D39B6"/>
    <w:rsid w:val="009D3C40"/>
    <w:rsid w:val="009D4205"/>
    <w:rsid w:val="009D42CA"/>
    <w:rsid w:val="009D48E8"/>
    <w:rsid w:val="009D523C"/>
    <w:rsid w:val="009D5978"/>
    <w:rsid w:val="009D5B56"/>
    <w:rsid w:val="009D5E9D"/>
    <w:rsid w:val="009D6611"/>
    <w:rsid w:val="009D6B76"/>
    <w:rsid w:val="009D6F34"/>
    <w:rsid w:val="009D75C3"/>
    <w:rsid w:val="009E026F"/>
    <w:rsid w:val="009E0611"/>
    <w:rsid w:val="009E0D22"/>
    <w:rsid w:val="009E1720"/>
    <w:rsid w:val="009E287D"/>
    <w:rsid w:val="009E3790"/>
    <w:rsid w:val="009E3E3E"/>
    <w:rsid w:val="009E4271"/>
    <w:rsid w:val="009E4B65"/>
    <w:rsid w:val="009E58FD"/>
    <w:rsid w:val="009E60D9"/>
    <w:rsid w:val="009E664F"/>
    <w:rsid w:val="009E66A7"/>
    <w:rsid w:val="009E7513"/>
    <w:rsid w:val="009E7AB2"/>
    <w:rsid w:val="009E7F16"/>
    <w:rsid w:val="009F05A5"/>
    <w:rsid w:val="009F0D22"/>
    <w:rsid w:val="009F1472"/>
    <w:rsid w:val="009F1DBB"/>
    <w:rsid w:val="009F2295"/>
    <w:rsid w:val="009F2B8F"/>
    <w:rsid w:val="009F34E9"/>
    <w:rsid w:val="009F380B"/>
    <w:rsid w:val="009F3914"/>
    <w:rsid w:val="009F522C"/>
    <w:rsid w:val="009F54E5"/>
    <w:rsid w:val="009F555F"/>
    <w:rsid w:val="00A01E6D"/>
    <w:rsid w:val="00A02109"/>
    <w:rsid w:val="00A03D86"/>
    <w:rsid w:val="00A03E87"/>
    <w:rsid w:val="00A0406F"/>
    <w:rsid w:val="00A04079"/>
    <w:rsid w:val="00A04C52"/>
    <w:rsid w:val="00A0525B"/>
    <w:rsid w:val="00A05686"/>
    <w:rsid w:val="00A0665F"/>
    <w:rsid w:val="00A0680E"/>
    <w:rsid w:val="00A06FB9"/>
    <w:rsid w:val="00A0714D"/>
    <w:rsid w:val="00A0762E"/>
    <w:rsid w:val="00A07A9A"/>
    <w:rsid w:val="00A1062F"/>
    <w:rsid w:val="00A115F1"/>
    <w:rsid w:val="00A127F1"/>
    <w:rsid w:val="00A13C89"/>
    <w:rsid w:val="00A13F9F"/>
    <w:rsid w:val="00A1520B"/>
    <w:rsid w:val="00A153DA"/>
    <w:rsid w:val="00A15C4A"/>
    <w:rsid w:val="00A16767"/>
    <w:rsid w:val="00A20D0B"/>
    <w:rsid w:val="00A22159"/>
    <w:rsid w:val="00A223DA"/>
    <w:rsid w:val="00A2377F"/>
    <w:rsid w:val="00A24452"/>
    <w:rsid w:val="00A244C4"/>
    <w:rsid w:val="00A24B3D"/>
    <w:rsid w:val="00A24FE7"/>
    <w:rsid w:val="00A25A66"/>
    <w:rsid w:val="00A25EA0"/>
    <w:rsid w:val="00A2782C"/>
    <w:rsid w:val="00A278A9"/>
    <w:rsid w:val="00A303FB"/>
    <w:rsid w:val="00A30403"/>
    <w:rsid w:val="00A306C2"/>
    <w:rsid w:val="00A30BC5"/>
    <w:rsid w:val="00A323AD"/>
    <w:rsid w:val="00A32CEC"/>
    <w:rsid w:val="00A334F8"/>
    <w:rsid w:val="00A359D4"/>
    <w:rsid w:val="00A36D18"/>
    <w:rsid w:val="00A3702B"/>
    <w:rsid w:val="00A37B89"/>
    <w:rsid w:val="00A37CD3"/>
    <w:rsid w:val="00A40207"/>
    <w:rsid w:val="00A40D84"/>
    <w:rsid w:val="00A419F0"/>
    <w:rsid w:val="00A41A8E"/>
    <w:rsid w:val="00A42261"/>
    <w:rsid w:val="00A43474"/>
    <w:rsid w:val="00A43AC0"/>
    <w:rsid w:val="00A43B11"/>
    <w:rsid w:val="00A44146"/>
    <w:rsid w:val="00A4543D"/>
    <w:rsid w:val="00A454CC"/>
    <w:rsid w:val="00A457EF"/>
    <w:rsid w:val="00A47CE6"/>
    <w:rsid w:val="00A50AED"/>
    <w:rsid w:val="00A50FFF"/>
    <w:rsid w:val="00A518B4"/>
    <w:rsid w:val="00A51E11"/>
    <w:rsid w:val="00A52411"/>
    <w:rsid w:val="00A52428"/>
    <w:rsid w:val="00A52B28"/>
    <w:rsid w:val="00A532BA"/>
    <w:rsid w:val="00A538D7"/>
    <w:rsid w:val="00A53C2D"/>
    <w:rsid w:val="00A550E5"/>
    <w:rsid w:val="00A5520F"/>
    <w:rsid w:val="00A572F9"/>
    <w:rsid w:val="00A6051C"/>
    <w:rsid w:val="00A60526"/>
    <w:rsid w:val="00A60F49"/>
    <w:rsid w:val="00A61B06"/>
    <w:rsid w:val="00A61B50"/>
    <w:rsid w:val="00A64958"/>
    <w:rsid w:val="00A65709"/>
    <w:rsid w:val="00A66830"/>
    <w:rsid w:val="00A66D46"/>
    <w:rsid w:val="00A67F89"/>
    <w:rsid w:val="00A703BD"/>
    <w:rsid w:val="00A7058D"/>
    <w:rsid w:val="00A706A8"/>
    <w:rsid w:val="00A70E9C"/>
    <w:rsid w:val="00A72AB5"/>
    <w:rsid w:val="00A73BAB"/>
    <w:rsid w:val="00A73BF1"/>
    <w:rsid w:val="00A750F8"/>
    <w:rsid w:val="00A753E0"/>
    <w:rsid w:val="00A75534"/>
    <w:rsid w:val="00A75AB7"/>
    <w:rsid w:val="00A76081"/>
    <w:rsid w:val="00A76C7E"/>
    <w:rsid w:val="00A80B52"/>
    <w:rsid w:val="00A80E73"/>
    <w:rsid w:val="00A81388"/>
    <w:rsid w:val="00A815BF"/>
    <w:rsid w:val="00A81736"/>
    <w:rsid w:val="00A81A58"/>
    <w:rsid w:val="00A81E53"/>
    <w:rsid w:val="00A82045"/>
    <w:rsid w:val="00A82736"/>
    <w:rsid w:val="00A83223"/>
    <w:rsid w:val="00A834D6"/>
    <w:rsid w:val="00A84103"/>
    <w:rsid w:val="00A84801"/>
    <w:rsid w:val="00A849E8"/>
    <w:rsid w:val="00A84FA3"/>
    <w:rsid w:val="00A85458"/>
    <w:rsid w:val="00A85E85"/>
    <w:rsid w:val="00A85EE2"/>
    <w:rsid w:val="00A86359"/>
    <w:rsid w:val="00A904EE"/>
    <w:rsid w:val="00A911B7"/>
    <w:rsid w:val="00A940AD"/>
    <w:rsid w:val="00A9465F"/>
    <w:rsid w:val="00A94E85"/>
    <w:rsid w:val="00A95238"/>
    <w:rsid w:val="00A95851"/>
    <w:rsid w:val="00A960EB"/>
    <w:rsid w:val="00A961B4"/>
    <w:rsid w:val="00A96810"/>
    <w:rsid w:val="00A96D02"/>
    <w:rsid w:val="00A96F6E"/>
    <w:rsid w:val="00A974E1"/>
    <w:rsid w:val="00A977DB"/>
    <w:rsid w:val="00A97AA9"/>
    <w:rsid w:val="00AA0F08"/>
    <w:rsid w:val="00AA1049"/>
    <w:rsid w:val="00AA1C70"/>
    <w:rsid w:val="00AA1EB5"/>
    <w:rsid w:val="00AA2405"/>
    <w:rsid w:val="00AA262A"/>
    <w:rsid w:val="00AA3B98"/>
    <w:rsid w:val="00AA4A64"/>
    <w:rsid w:val="00AA54B4"/>
    <w:rsid w:val="00AA5752"/>
    <w:rsid w:val="00AA63AF"/>
    <w:rsid w:val="00AA7614"/>
    <w:rsid w:val="00AB1BD9"/>
    <w:rsid w:val="00AB1E08"/>
    <w:rsid w:val="00AB239C"/>
    <w:rsid w:val="00AB3331"/>
    <w:rsid w:val="00AB38AC"/>
    <w:rsid w:val="00AB3FAF"/>
    <w:rsid w:val="00AB4B0F"/>
    <w:rsid w:val="00AB4CBB"/>
    <w:rsid w:val="00AB57DA"/>
    <w:rsid w:val="00AB6373"/>
    <w:rsid w:val="00AB6718"/>
    <w:rsid w:val="00AB6C0A"/>
    <w:rsid w:val="00AB77A5"/>
    <w:rsid w:val="00AC0175"/>
    <w:rsid w:val="00AC0755"/>
    <w:rsid w:val="00AC6D30"/>
    <w:rsid w:val="00AC7098"/>
    <w:rsid w:val="00AD00B5"/>
    <w:rsid w:val="00AD101E"/>
    <w:rsid w:val="00AD11F1"/>
    <w:rsid w:val="00AD16EC"/>
    <w:rsid w:val="00AD251E"/>
    <w:rsid w:val="00AD31DF"/>
    <w:rsid w:val="00AD3287"/>
    <w:rsid w:val="00AD3C94"/>
    <w:rsid w:val="00AD3C9A"/>
    <w:rsid w:val="00AD4A08"/>
    <w:rsid w:val="00AD6208"/>
    <w:rsid w:val="00AD6365"/>
    <w:rsid w:val="00AD6D44"/>
    <w:rsid w:val="00AE08A0"/>
    <w:rsid w:val="00AE1CDC"/>
    <w:rsid w:val="00AE23A3"/>
    <w:rsid w:val="00AE3335"/>
    <w:rsid w:val="00AE3879"/>
    <w:rsid w:val="00AE4E90"/>
    <w:rsid w:val="00AE5F13"/>
    <w:rsid w:val="00AE6124"/>
    <w:rsid w:val="00AF056D"/>
    <w:rsid w:val="00AF21B0"/>
    <w:rsid w:val="00AF31E8"/>
    <w:rsid w:val="00AF37E4"/>
    <w:rsid w:val="00AF3E73"/>
    <w:rsid w:val="00AF41CE"/>
    <w:rsid w:val="00AF4BD6"/>
    <w:rsid w:val="00AF4D36"/>
    <w:rsid w:val="00AF4E0A"/>
    <w:rsid w:val="00AF553A"/>
    <w:rsid w:val="00AF5EBA"/>
    <w:rsid w:val="00AF6228"/>
    <w:rsid w:val="00AF6C0B"/>
    <w:rsid w:val="00AF7057"/>
    <w:rsid w:val="00AF762F"/>
    <w:rsid w:val="00AF772E"/>
    <w:rsid w:val="00AF7A06"/>
    <w:rsid w:val="00AF7DE5"/>
    <w:rsid w:val="00B0014B"/>
    <w:rsid w:val="00B0044A"/>
    <w:rsid w:val="00B00460"/>
    <w:rsid w:val="00B028B0"/>
    <w:rsid w:val="00B03633"/>
    <w:rsid w:val="00B03680"/>
    <w:rsid w:val="00B036B0"/>
    <w:rsid w:val="00B03707"/>
    <w:rsid w:val="00B04494"/>
    <w:rsid w:val="00B0457D"/>
    <w:rsid w:val="00B05430"/>
    <w:rsid w:val="00B0635E"/>
    <w:rsid w:val="00B06E0F"/>
    <w:rsid w:val="00B0700F"/>
    <w:rsid w:val="00B07CC2"/>
    <w:rsid w:val="00B1069A"/>
    <w:rsid w:val="00B1319D"/>
    <w:rsid w:val="00B1320C"/>
    <w:rsid w:val="00B13AA6"/>
    <w:rsid w:val="00B13CEB"/>
    <w:rsid w:val="00B146B3"/>
    <w:rsid w:val="00B15357"/>
    <w:rsid w:val="00B17245"/>
    <w:rsid w:val="00B17717"/>
    <w:rsid w:val="00B17A74"/>
    <w:rsid w:val="00B17F4E"/>
    <w:rsid w:val="00B206E0"/>
    <w:rsid w:val="00B206F3"/>
    <w:rsid w:val="00B20FFE"/>
    <w:rsid w:val="00B212A1"/>
    <w:rsid w:val="00B2359C"/>
    <w:rsid w:val="00B23702"/>
    <w:rsid w:val="00B24315"/>
    <w:rsid w:val="00B24972"/>
    <w:rsid w:val="00B2772C"/>
    <w:rsid w:val="00B303B7"/>
    <w:rsid w:val="00B31747"/>
    <w:rsid w:val="00B32837"/>
    <w:rsid w:val="00B33580"/>
    <w:rsid w:val="00B34784"/>
    <w:rsid w:val="00B349D6"/>
    <w:rsid w:val="00B34B65"/>
    <w:rsid w:val="00B34C17"/>
    <w:rsid w:val="00B35976"/>
    <w:rsid w:val="00B35C0B"/>
    <w:rsid w:val="00B36BBD"/>
    <w:rsid w:val="00B37A17"/>
    <w:rsid w:val="00B4139B"/>
    <w:rsid w:val="00B41A2E"/>
    <w:rsid w:val="00B435FE"/>
    <w:rsid w:val="00B43C5B"/>
    <w:rsid w:val="00B44083"/>
    <w:rsid w:val="00B4426F"/>
    <w:rsid w:val="00B449BD"/>
    <w:rsid w:val="00B44DC4"/>
    <w:rsid w:val="00B475C0"/>
    <w:rsid w:val="00B47C85"/>
    <w:rsid w:val="00B47D2F"/>
    <w:rsid w:val="00B50629"/>
    <w:rsid w:val="00B50D9D"/>
    <w:rsid w:val="00B510B9"/>
    <w:rsid w:val="00B51A9A"/>
    <w:rsid w:val="00B52B51"/>
    <w:rsid w:val="00B54BB5"/>
    <w:rsid w:val="00B55650"/>
    <w:rsid w:val="00B56F1F"/>
    <w:rsid w:val="00B57731"/>
    <w:rsid w:val="00B613FD"/>
    <w:rsid w:val="00B62653"/>
    <w:rsid w:val="00B64681"/>
    <w:rsid w:val="00B648F1"/>
    <w:rsid w:val="00B64A24"/>
    <w:rsid w:val="00B64E0E"/>
    <w:rsid w:val="00B658D6"/>
    <w:rsid w:val="00B65BBE"/>
    <w:rsid w:val="00B65E24"/>
    <w:rsid w:val="00B661CA"/>
    <w:rsid w:val="00B6671C"/>
    <w:rsid w:val="00B673D0"/>
    <w:rsid w:val="00B673F6"/>
    <w:rsid w:val="00B6773A"/>
    <w:rsid w:val="00B67876"/>
    <w:rsid w:val="00B711D3"/>
    <w:rsid w:val="00B713D1"/>
    <w:rsid w:val="00B71562"/>
    <w:rsid w:val="00B71EAE"/>
    <w:rsid w:val="00B723CF"/>
    <w:rsid w:val="00B72ADB"/>
    <w:rsid w:val="00B72F22"/>
    <w:rsid w:val="00B73FDE"/>
    <w:rsid w:val="00B74490"/>
    <w:rsid w:val="00B770EB"/>
    <w:rsid w:val="00B8061B"/>
    <w:rsid w:val="00B8071D"/>
    <w:rsid w:val="00B80771"/>
    <w:rsid w:val="00B81304"/>
    <w:rsid w:val="00B820C4"/>
    <w:rsid w:val="00B8310C"/>
    <w:rsid w:val="00B83551"/>
    <w:rsid w:val="00B8561C"/>
    <w:rsid w:val="00B85F5C"/>
    <w:rsid w:val="00B86C35"/>
    <w:rsid w:val="00B9009A"/>
    <w:rsid w:val="00B9028A"/>
    <w:rsid w:val="00B90567"/>
    <w:rsid w:val="00B930E1"/>
    <w:rsid w:val="00B9545B"/>
    <w:rsid w:val="00B9665C"/>
    <w:rsid w:val="00B96896"/>
    <w:rsid w:val="00B9712A"/>
    <w:rsid w:val="00B9779D"/>
    <w:rsid w:val="00BA06BF"/>
    <w:rsid w:val="00BA0B2C"/>
    <w:rsid w:val="00BA1643"/>
    <w:rsid w:val="00BA169B"/>
    <w:rsid w:val="00BA1D4B"/>
    <w:rsid w:val="00BA1EC3"/>
    <w:rsid w:val="00BA2994"/>
    <w:rsid w:val="00BA30E3"/>
    <w:rsid w:val="00BA420D"/>
    <w:rsid w:val="00BA77C9"/>
    <w:rsid w:val="00BA7A20"/>
    <w:rsid w:val="00BB028A"/>
    <w:rsid w:val="00BB058A"/>
    <w:rsid w:val="00BB07DD"/>
    <w:rsid w:val="00BB111D"/>
    <w:rsid w:val="00BB1160"/>
    <w:rsid w:val="00BB3415"/>
    <w:rsid w:val="00BB4B2B"/>
    <w:rsid w:val="00BB4B9B"/>
    <w:rsid w:val="00BB5770"/>
    <w:rsid w:val="00BB5A0A"/>
    <w:rsid w:val="00BB6BAB"/>
    <w:rsid w:val="00BB73BB"/>
    <w:rsid w:val="00BB78BA"/>
    <w:rsid w:val="00BB7FF4"/>
    <w:rsid w:val="00BC2390"/>
    <w:rsid w:val="00BC24AD"/>
    <w:rsid w:val="00BC26F2"/>
    <w:rsid w:val="00BC4739"/>
    <w:rsid w:val="00BC4D03"/>
    <w:rsid w:val="00BC561A"/>
    <w:rsid w:val="00BC5AFD"/>
    <w:rsid w:val="00BC5F4A"/>
    <w:rsid w:val="00BC6643"/>
    <w:rsid w:val="00BC698E"/>
    <w:rsid w:val="00BC6A39"/>
    <w:rsid w:val="00BC7400"/>
    <w:rsid w:val="00BC7697"/>
    <w:rsid w:val="00BC7895"/>
    <w:rsid w:val="00BC7CAE"/>
    <w:rsid w:val="00BD0165"/>
    <w:rsid w:val="00BD0F81"/>
    <w:rsid w:val="00BD1321"/>
    <w:rsid w:val="00BD303D"/>
    <w:rsid w:val="00BD39B9"/>
    <w:rsid w:val="00BD4C25"/>
    <w:rsid w:val="00BD5667"/>
    <w:rsid w:val="00BD6876"/>
    <w:rsid w:val="00BD6EC3"/>
    <w:rsid w:val="00BE051E"/>
    <w:rsid w:val="00BE0911"/>
    <w:rsid w:val="00BE102B"/>
    <w:rsid w:val="00BE1323"/>
    <w:rsid w:val="00BE14D8"/>
    <w:rsid w:val="00BE158D"/>
    <w:rsid w:val="00BE245A"/>
    <w:rsid w:val="00BE3A0D"/>
    <w:rsid w:val="00BE3FC9"/>
    <w:rsid w:val="00BE45F0"/>
    <w:rsid w:val="00BE5658"/>
    <w:rsid w:val="00BE622A"/>
    <w:rsid w:val="00BE7270"/>
    <w:rsid w:val="00BF0DF3"/>
    <w:rsid w:val="00BF0EEE"/>
    <w:rsid w:val="00BF150F"/>
    <w:rsid w:val="00BF2A26"/>
    <w:rsid w:val="00BF340B"/>
    <w:rsid w:val="00BF35E0"/>
    <w:rsid w:val="00BF38BC"/>
    <w:rsid w:val="00BF42C3"/>
    <w:rsid w:val="00BF443F"/>
    <w:rsid w:val="00BF4890"/>
    <w:rsid w:val="00BF4AF9"/>
    <w:rsid w:val="00BF4CEE"/>
    <w:rsid w:val="00BF55E5"/>
    <w:rsid w:val="00BF64E7"/>
    <w:rsid w:val="00BF687E"/>
    <w:rsid w:val="00BF6BA6"/>
    <w:rsid w:val="00BF6EA6"/>
    <w:rsid w:val="00BF6FC5"/>
    <w:rsid w:val="00C004D8"/>
    <w:rsid w:val="00C0073E"/>
    <w:rsid w:val="00C010A8"/>
    <w:rsid w:val="00C01FA6"/>
    <w:rsid w:val="00C02359"/>
    <w:rsid w:val="00C02C63"/>
    <w:rsid w:val="00C04499"/>
    <w:rsid w:val="00C04A02"/>
    <w:rsid w:val="00C0512C"/>
    <w:rsid w:val="00C055C3"/>
    <w:rsid w:val="00C06694"/>
    <w:rsid w:val="00C06712"/>
    <w:rsid w:val="00C06B30"/>
    <w:rsid w:val="00C07E0E"/>
    <w:rsid w:val="00C1053B"/>
    <w:rsid w:val="00C11A5C"/>
    <w:rsid w:val="00C120C1"/>
    <w:rsid w:val="00C125C5"/>
    <w:rsid w:val="00C1301A"/>
    <w:rsid w:val="00C137D3"/>
    <w:rsid w:val="00C137DD"/>
    <w:rsid w:val="00C1463E"/>
    <w:rsid w:val="00C16614"/>
    <w:rsid w:val="00C20394"/>
    <w:rsid w:val="00C20AB6"/>
    <w:rsid w:val="00C21F0C"/>
    <w:rsid w:val="00C2233B"/>
    <w:rsid w:val="00C2278B"/>
    <w:rsid w:val="00C228FB"/>
    <w:rsid w:val="00C246D3"/>
    <w:rsid w:val="00C24803"/>
    <w:rsid w:val="00C25744"/>
    <w:rsid w:val="00C26712"/>
    <w:rsid w:val="00C26AD4"/>
    <w:rsid w:val="00C27653"/>
    <w:rsid w:val="00C27AAC"/>
    <w:rsid w:val="00C27C8F"/>
    <w:rsid w:val="00C30454"/>
    <w:rsid w:val="00C306B2"/>
    <w:rsid w:val="00C30FDB"/>
    <w:rsid w:val="00C31937"/>
    <w:rsid w:val="00C31975"/>
    <w:rsid w:val="00C31D94"/>
    <w:rsid w:val="00C320EB"/>
    <w:rsid w:val="00C33A89"/>
    <w:rsid w:val="00C345D5"/>
    <w:rsid w:val="00C3693D"/>
    <w:rsid w:val="00C372F0"/>
    <w:rsid w:val="00C3739B"/>
    <w:rsid w:val="00C376C1"/>
    <w:rsid w:val="00C37952"/>
    <w:rsid w:val="00C415D4"/>
    <w:rsid w:val="00C41AFC"/>
    <w:rsid w:val="00C42101"/>
    <w:rsid w:val="00C42615"/>
    <w:rsid w:val="00C432E5"/>
    <w:rsid w:val="00C438E0"/>
    <w:rsid w:val="00C43B2B"/>
    <w:rsid w:val="00C43B3C"/>
    <w:rsid w:val="00C453B8"/>
    <w:rsid w:val="00C46CA0"/>
    <w:rsid w:val="00C47500"/>
    <w:rsid w:val="00C47531"/>
    <w:rsid w:val="00C501E5"/>
    <w:rsid w:val="00C506CF"/>
    <w:rsid w:val="00C50C79"/>
    <w:rsid w:val="00C5112B"/>
    <w:rsid w:val="00C51252"/>
    <w:rsid w:val="00C5211B"/>
    <w:rsid w:val="00C52316"/>
    <w:rsid w:val="00C5278D"/>
    <w:rsid w:val="00C52DB1"/>
    <w:rsid w:val="00C54826"/>
    <w:rsid w:val="00C5493D"/>
    <w:rsid w:val="00C553CB"/>
    <w:rsid w:val="00C55B6E"/>
    <w:rsid w:val="00C5620A"/>
    <w:rsid w:val="00C5652E"/>
    <w:rsid w:val="00C570A8"/>
    <w:rsid w:val="00C57152"/>
    <w:rsid w:val="00C60FEB"/>
    <w:rsid w:val="00C61C25"/>
    <w:rsid w:val="00C62426"/>
    <w:rsid w:val="00C6266C"/>
    <w:rsid w:val="00C63070"/>
    <w:rsid w:val="00C63533"/>
    <w:rsid w:val="00C63E6C"/>
    <w:rsid w:val="00C655DF"/>
    <w:rsid w:val="00C66494"/>
    <w:rsid w:val="00C6691C"/>
    <w:rsid w:val="00C66FDB"/>
    <w:rsid w:val="00C72415"/>
    <w:rsid w:val="00C7265A"/>
    <w:rsid w:val="00C75AB4"/>
    <w:rsid w:val="00C75EFB"/>
    <w:rsid w:val="00C76167"/>
    <w:rsid w:val="00C779E8"/>
    <w:rsid w:val="00C80169"/>
    <w:rsid w:val="00C80A9A"/>
    <w:rsid w:val="00C8169A"/>
    <w:rsid w:val="00C81BCE"/>
    <w:rsid w:val="00C822FB"/>
    <w:rsid w:val="00C835EF"/>
    <w:rsid w:val="00C836C8"/>
    <w:rsid w:val="00C83BBB"/>
    <w:rsid w:val="00C842DA"/>
    <w:rsid w:val="00C84CED"/>
    <w:rsid w:val="00C84DF6"/>
    <w:rsid w:val="00C85678"/>
    <w:rsid w:val="00C85C6B"/>
    <w:rsid w:val="00C8715A"/>
    <w:rsid w:val="00C87A95"/>
    <w:rsid w:val="00C9022E"/>
    <w:rsid w:val="00C90712"/>
    <w:rsid w:val="00C909D4"/>
    <w:rsid w:val="00C90BF4"/>
    <w:rsid w:val="00C90DB6"/>
    <w:rsid w:val="00C915A7"/>
    <w:rsid w:val="00C91EE9"/>
    <w:rsid w:val="00C9448E"/>
    <w:rsid w:val="00C9578A"/>
    <w:rsid w:val="00C96318"/>
    <w:rsid w:val="00C97A29"/>
    <w:rsid w:val="00CA01AB"/>
    <w:rsid w:val="00CA0794"/>
    <w:rsid w:val="00CA0BD8"/>
    <w:rsid w:val="00CA211D"/>
    <w:rsid w:val="00CA2AA2"/>
    <w:rsid w:val="00CA34FE"/>
    <w:rsid w:val="00CA3A73"/>
    <w:rsid w:val="00CA3B70"/>
    <w:rsid w:val="00CA5715"/>
    <w:rsid w:val="00CA57B2"/>
    <w:rsid w:val="00CA65F2"/>
    <w:rsid w:val="00CA6B27"/>
    <w:rsid w:val="00CA7E22"/>
    <w:rsid w:val="00CB0354"/>
    <w:rsid w:val="00CB03AF"/>
    <w:rsid w:val="00CB275D"/>
    <w:rsid w:val="00CB2FA8"/>
    <w:rsid w:val="00CB4805"/>
    <w:rsid w:val="00CB5449"/>
    <w:rsid w:val="00CB58B6"/>
    <w:rsid w:val="00CC0CCD"/>
    <w:rsid w:val="00CC1C73"/>
    <w:rsid w:val="00CC356A"/>
    <w:rsid w:val="00CC3DDB"/>
    <w:rsid w:val="00CC44F2"/>
    <w:rsid w:val="00CC4699"/>
    <w:rsid w:val="00CC6391"/>
    <w:rsid w:val="00CC68F0"/>
    <w:rsid w:val="00CC6D3C"/>
    <w:rsid w:val="00CC7ECD"/>
    <w:rsid w:val="00CD0BDE"/>
    <w:rsid w:val="00CD12DF"/>
    <w:rsid w:val="00CD137F"/>
    <w:rsid w:val="00CD20D3"/>
    <w:rsid w:val="00CD3014"/>
    <w:rsid w:val="00CD34EE"/>
    <w:rsid w:val="00CD4092"/>
    <w:rsid w:val="00CD4651"/>
    <w:rsid w:val="00CD4FDC"/>
    <w:rsid w:val="00CD63D2"/>
    <w:rsid w:val="00CD6DBF"/>
    <w:rsid w:val="00CD7A93"/>
    <w:rsid w:val="00CE1D72"/>
    <w:rsid w:val="00CE21C2"/>
    <w:rsid w:val="00CE3A50"/>
    <w:rsid w:val="00CE3D1E"/>
    <w:rsid w:val="00CE5538"/>
    <w:rsid w:val="00CE5A6A"/>
    <w:rsid w:val="00CE608D"/>
    <w:rsid w:val="00CE61CB"/>
    <w:rsid w:val="00CE6CB1"/>
    <w:rsid w:val="00CE6D08"/>
    <w:rsid w:val="00CE6DB7"/>
    <w:rsid w:val="00CE78D0"/>
    <w:rsid w:val="00CE7FF5"/>
    <w:rsid w:val="00CF0E20"/>
    <w:rsid w:val="00CF1439"/>
    <w:rsid w:val="00CF23B2"/>
    <w:rsid w:val="00CF3ABD"/>
    <w:rsid w:val="00CF43A2"/>
    <w:rsid w:val="00CF4472"/>
    <w:rsid w:val="00CF46D5"/>
    <w:rsid w:val="00CF4961"/>
    <w:rsid w:val="00CF554D"/>
    <w:rsid w:val="00CF5D8A"/>
    <w:rsid w:val="00CF732F"/>
    <w:rsid w:val="00CF73D9"/>
    <w:rsid w:val="00D00D7B"/>
    <w:rsid w:val="00D01068"/>
    <w:rsid w:val="00D016C4"/>
    <w:rsid w:val="00D01E38"/>
    <w:rsid w:val="00D022AA"/>
    <w:rsid w:val="00D027E7"/>
    <w:rsid w:val="00D02F08"/>
    <w:rsid w:val="00D02F8B"/>
    <w:rsid w:val="00D02FDE"/>
    <w:rsid w:val="00D031CB"/>
    <w:rsid w:val="00D03228"/>
    <w:rsid w:val="00D03294"/>
    <w:rsid w:val="00D05BB5"/>
    <w:rsid w:val="00D0637A"/>
    <w:rsid w:val="00D118FF"/>
    <w:rsid w:val="00D13724"/>
    <w:rsid w:val="00D137A7"/>
    <w:rsid w:val="00D14C3F"/>
    <w:rsid w:val="00D150B4"/>
    <w:rsid w:val="00D157ED"/>
    <w:rsid w:val="00D16860"/>
    <w:rsid w:val="00D168E2"/>
    <w:rsid w:val="00D16C95"/>
    <w:rsid w:val="00D176DF"/>
    <w:rsid w:val="00D20029"/>
    <w:rsid w:val="00D20EB8"/>
    <w:rsid w:val="00D21323"/>
    <w:rsid w:val="00D21612"/>
    <w:rsid w:val="00D21841"/>
    <w:rsid w:val="00D22176"/>
    <w:rsid w:val="00D223C5"/>
    <w:rsid w:val="00D22C4E"/>
    <w:rsid w:val="00D22E76"/>
    <w:rsid w:val="00D2399E"/>
    <w:rsid w:val="00D254BE"/>
    <w:rsid w:val="00D26183"/>
    <w:rsid w:val="00D264DA"/>
    <w:rsid w:val="00D27699"/>
    <w:rsid w:val="00D27AD2"/>
    <w:rsid w:val="00D30254"/>
    <w:rsid w:val="00D307FB"/>
    <w:rsid w:val="00D308B0"/>
    <w:rsid w:val="00D311EC"/>
    <w:rsid w:val="00D34668"/>
    <w:rsid w:val="00D34B02"/>
    <w:rsid w:val="00D35FCE"/>
    <w:rsid w:val="00D367F1"/>
    <w:rsid w:val="00D37552"/>
    <w:rsid w:val="00D400AE"/>
    <w:rsid w:val="00D404BA"/>
    <w:rsid w:val="00D405A0"/>
    <w:rsid w:val="00D40621"/>
    <w:rsid w:val="00D412E1"/>
    <w:rsid w:val="00D4136A"/>
    <w:rsid w:val="00D417A0"/>
    <w:rsid w:val="00D42629"/>
    <w:rsid w:val="00D4328B"/>
    <w:rsid w:val="00D4403F"/>
    <w:rsid w:val="00D44193"/>
    <w:rsid w:val="00D44F88"/>
    <w:rsid w:val="00D45FA8"/>
    <w:rsid w:val="00D47439"/>
    <w:rsid w:val="00D47D50"/>
    <w:rsid w:val="00D50374"/>
    <w:rsid w:val="00D50456"/>
    <w:rsid w:val="00D510D3"/>
    <w:rsid w:val="00D512C0"/>
    <w:rsid w:val="00D520C0"/>
    <w:rsid w:val="00D5298C"/>
    <w:rsid w:val="00D52EBF"/>
    <w:rsid w:val="00D536A6"/>
    <w:rsid w:val="00D53E2C"/>
    <w:rsid w:val="00D54177"/>
    <w:rsid w:val="00D549D6"/>
    <w:rsid w:val="00D55422"/>
    <w:rsid w:val="00D558CA"/>
    <w:rsid w:val="00D56CE0"/>
    <w:rsid w:val="00D5741C"/>
    <w:rsid w:val="00D57513"/>
    <w:rsid w:val="00D60A06"/>
    <w:rsid w:val="00D60F2A"/>
    <w:rsid w:val="00D62E00"/>
    <w:rsid w:val="00D63436"/>
    <w:rsid w:val="00D64F81"/>
    <w:rsid w:val="00D658CF"/>
    <w:rsid w:val="00D659B7"/>
    <w:rsid w:val="00D65D60"/>
    <w:rsid w:val="00D65D7A"/>
    <w:rsid w:val="00D66175"/>
    <w:rsid w:val="00D66416"/>
    <w:rsid w:val="00D66C30"/>
    <w:rsid w:val="00D67002"/>
    <w:rsid w:val="00D702F2"/>
    <w:rsid w:val="00D70E3D"/>
    <w:rsid w:val="00D70F77"/>
    <w:rsid w:val="00D71409"/>
    <w:rsid w:val="00D71817"/>
    <w:rsid w:val="00D72917"/>
    <w:rsid w:val="00D729C6"/>
    <w:rsid w:val="00D73637"/>
    <w:rsid w:val="00D740F0"/>
    <w:rsid w:val="00D7427D"/>
    <w:rsid w:val="00D75281"/>
    <w:rsid w:val="00D7682B"/>
    <w:rsid w:val="00D77438"/>
    <w:rsid w:val="00D77767"/>
    <w:rsid w:val="00D80029"/>
    <w:rsid w:val="00D8027E"/>
    <w:rsid w:val="00D81FBF"/>
    <w:rsid w:val="00D8223D"/>
    <w:rsid w:val="00D84771"/>
    <w:rsid w:val="00D8515E"/>
    <w:rsid w:val="00D85254"/>
    <w:rsid w:val="00D85542"/>
    <w:rsid w:val="00D8608D"/>
    <w:rsid w:val="00D862F8"/>
    <w:rsid w:val="00D8762E"/>
    <w:rsid w:val="00D90659"/>
    <w:rsid w:val="00D90AB7"/>
    <w:rsid w:val="00D911F8"/>
    <w:rsid w:val="00D9180B"/>
    <w:rsid w:val="00D91C32"/>
    <w:rsid w:val="00D92A33"/>
    <w:rsid w:val="00D95799"/>
    <w:rsid w:val="00D959B6"/>
    <w:rsid w:val="00DA0562"/>
    <w:rsid w:val="00DA05F2"/>
    <w:rsid w:val="00DA06E9"/>
    <w:rsid w:val="00DA089D"/>
    <w:rsid w:val="00DA1276"/>
    <w:rsid w:val="00DA2B29"/>
    <w:rsid w:val="00DA3029"/>
    <w:rsid w:val="00DA3F61"/>
    <w:rsid w:val="00DA5362"/>
    <w:rsid w:val="00DA5B33"/>
    <w:rsid w:val="00DA6140"/>
    <w:rsid w:val="00DA66E2"/>
    <w:rsid w:val="00DA7019"/>
    <w:rsid w:val="00DB0F2F"/>
    <w:rsid w:val="00DB100C"/>
    <w:rsid w:val="00DB274B"/>
    <w:rsid w:val="00DB2FF6"/>
    <w:rsid w:val="00DB3206"/>
    <w:rsid w:val="00DB3213"/>
    <w:rsid w:val="00DB3FA4"/>
    <w:rsid w:val="00DB41A5"/>
    <w:rsid w:val="00DB49A9"/>
    <w:rsid w:val="00DB49C4"/>
    <w:rsid w:val="00DB51E0"/>
    <w:rsid w:val="00DB5341"/>
    <w:rsid w:val="00DB53F7"/>
    <w:rsid w:val="00DB5A6A"/>
    <w:rsid w:val="00DC0FDD"/>
    <w:rsid w:val="00DC157D"/>
    <w:rsid w:val="00DC23DA"/>
    <w:rsid w:val="00DC32D9"/>
    <w:rsid w:val="00DC34B2"/>
    <w:rsid w:val="00DC3F08"/>
    <w:rsid w:val="00DC418A"/>
    <w:rsid w:val="00DC4A49"/>
    <w:rsid w:val="00DC4D3A"/>
    <w:rsid w:val="00DC5795"/>
    <w:rsid w:val="00DC5A00"/>
    <w:rsid w:val="00DC6661"/>
    <w:rsid w:val="00DC6A07"/>
    <w:rsid w:val="00DC7014"/>
    <w:rsid w:val="00DC73D4"/>
    <w:rsid w:val="00DC7F68"/>
    <w:rsid w:val="00DD080A"/>
    <w:rsid w:val="00DD1264"/>
    <w:rsid w:val="00DD13AA"/>
    <w:rsid w:val="00DD2352"/>
    <w:rsid w:val="00DD3AE0"/>
    <w:rsid w:val="00DD4554"/>
    <w:rsid w:val="00DD4956"/>
    <w:rsid w:val="00DD6C4F"/>
    <w:rsid w:val="00DD73BA"/>
    <w:rsid w:val="00DD78C1"/>
    <w:rsid w:val="00DD7D8F"/>
    <w:rsid w:val="00DE0409"/>
    <w:rsid w:val="00DE054D"/>
    <w:rsid w:val="00DE07FF"/>
    <w:rsid w:val="00DE08DB"/>
    <w:rsid w:val="00DE167A"/>
    <w:rsid w:val="00DE216A"/>
    <w:rsid w:val="00DE3CDA"/>
    <w:rsid w:val="00DE3DD7"/>
    <w:rsid w:val="00DE4212"/>
    <w:rsid w:val="00DE4D87"/>
    <w:rsid w:val="00DE4F06"/>
    <w:rsid w:val="00DE4F89"/>
    <w:rsid w:val="00DE5029"/>
    <w:rsid w:val="00DE5D6F"/>
    <w:rsid w:val="00DE61B2"/>
    <w:rsid w:val="00DE76E1"/>
    <w:rsid w:val="00DE79DA"/>
    <w:rsid w:val="00DE7FA8"/>
    <w:rsid w:val="00DF019D"/>
    <w:rsid w:val="00DF0556"/>
    <w:rsid w:val="00DF0971"/>
    <w:rsid w:val="00DF10B3"/>
    <w:rsid w:val="00DF1353"/>
    <w:rsid w:val="00DF3208"/>
    <w:rsid w:val="00DF3E34"/>
    <w:rsid w:val="00DF4FD9"/>
    <w:rsid w:val="00DF5A32"/>
    <w:rsid w:val="00DF6310"/>
    <w:rsid w:val="00DF707A"/>
    <w:rsid w:val="00DF73D3"/>
    <w:rsid w:val="00DF7B03"/>
    <w:rsid w:val="00DF7B39"/>
    <w:rsid w:val="00E0124F"/>
    <w:rsid w:val="00E01265"/>
    <w:rsid w:val="00E01600"/>
    <w:rsid w:val="00E0205B"/>
    <w:rsid w:val="00E04805"/>
    <w:rsid w:val="00E0553B"/>
    <w:rsid w:val="00E063AB"/>
    <w:rsid w:val="00E06981"/>
    <w:rsid w:val="00E06E7F"/>
    <w:rsid w:val="00E07B40"/>
    <w:rsid w:val="00E103B0"/>
    <w:rsid w:val="00E11000"/>
    <w:rsid w:val="00E11C97"/>
    <w:rsid w:val="00E12591"/>
    <w:rsid w:val="00E1259E"/>
    <w:rsid w:val="00E1329A"/>
    <w:rsid w:val="00E13F53"/>
    <w:rsid w:val="00E13FEF"/>
    <w:rsid w:val="00E14546"/>
    <w:rsid w:val="00E1471B"/>
    <w:rsid w:val="00E14794"/>
    <w:rsid w:val="00E14C0E"/>
    <w:rsid w:val="00E1576E"/>
    <w:rsid w:val="00E16323"/>
    <w:rsid w:val="00E16D38"/>
    <w:rsid w:val="00E17F59"/>
    <w:rsid w:val="00E20111"/>
    <w:rsid w:val="00E20B8F"/>
    <w:rsid w:val="00E20C39"/>
    <w:rsid w:val="00E2160E"/>
    <w:rsid w:val="00E23B63"/>
    <w:rsid w:val="00E25374"/>
    <w:rsid w:val="00E256BB"/>
    <w:rsid w:val="00E258D7"/>
    <w:rsid w:val="00E25A59"/>
    <w:rsid w:val="00E25AEC"/>
    <w:rsid w:val="00E26132"/>
    <w:rsid w:val="00E30715"/>
    <w:rsid w:val="00E31299"/>
    <w:rsid w:val="00E32373"/>
    <w:rsid w:val="00E335C5"/>
    <w:rsid w:val="00E33836"/>
    <w:rsid w:val="00E35036"/>
    <w:rsid w:val="00E3567E"/>
    <w:rsid w:val="00E36446"/>
    <w:rsid w:val="00E3654B"/>
    <w:rsid w:val="00E368F8"/>
    <w:rsid w:val="00E37550"/>
    <w:rsid w:val="00E375C0"/>
    <w:rsid w:val="00E378C9"/>
    <w:rsid w:val="00E400D7"/>
    <w:rsid w:val="00E41910"/>
    <w:rsid w:val="00E41BBA"/>
    <w:rsid w:val="00E42E25"/>
    <w:rsid w:val="00E43CC0"/>
    <w:rsid w:val="00E44749"/>
    <w:rsid w:val="00E44989"/>
    <w:rsid w:val="00E4619F"/>
    <w:rsid w:val="00E46D7F"/>
    <w:rsid w:val="00E4795B"/>
    <w:rsid w:val="00E50245"/>
    <w:rsid w:val="00E511CC"/>
    <w:rsid w:val="00E5134B"/>
    <w:rsid w:val="00E5168D"/>
    <w:rsid w:val="00E52D8E"/>
    <w:rsid w:val="00E53557"/>
    <w:rsid w:val="00E546CC"/>
    <w:rsid w:val="00E54AF3"/>
    <w:rsid w:val="00E56AD7"/>
    <w:rsid w:val="00E57A80"/>
    <w:rsid w:val="00E60324"/>
    <w:rsid w:val="00E6092D"/>
    <w:rsid w:val="00E6162D"/>
    <w:rsid w:val="00E61A0A"/>
    <w:rsid w:val="00E626AA"/>
    <w:rsid w:val="00E639CC"/>
    <w:rsid w:val="00E64708"/>
    <w:rsid w:val="00E65001"/>
    <w:rsid w:val="00E65292"/>
    <w:rsid w:val="00E655A8"/>
    <w:rsid w:val="00E65C0A"/>
    <w:rsid w:val="00E660E6"/>
    <w:rsid w:val="00E673C3"/>
    <w:rsid w:val="00E675E9"/>
    <w:rsid w:val="00E676A6"/>
    <w:rsid w:val="00E6786B"/>
    <w:rsid w:val="00E67F0B"/>
    <w:rsid w:val="00E7011D"/>
    <w:rsid w:val="00E705DA"/>
    <w:rsid w:val="00E713DF"/>
    <w:rsid w:val="00E72A4E"/>
    <w:rsid w:val="00E73020"/>
    <w:rsid w:val="00E73F71"/>
    <w:rsid w:val="00E74FD3"/>
    <w:rsid w:val="00E750C4"/>
    <w:rsid w:val="00E75EFB"/>
    <w:rsid w:val="00E76873"/>
    <w:rsid w:val="00E773C7"/>
    <w:rsid w:val="00E81FA1"/>
    <w:rsid w:val="00E835DD"/>
    <w:rsid w:val="00E83ECF"/>
    <w:rsid w:val="00E8444A"/>
    <w:rsid w:val="00E853FF"/>
    <w:rsid w:val="00E91E86"/>
    <w:rsid w:val="00E924A1"/>
    <w:rsid w:val="00E9302C"/>
    <w:rsid w:val="00E93E36"/>
    <w:rsid w:val="00E93E95"/>
    <w:rsid w:val="00E94BA6"/>
    <w:rsid w:val="00E954AC"/>
    <w:rsid w:val="00E95617"/>
    <w:rsid w:val="00EA009A"/>
    <w:rsid w:val="00EA0A42"/>
    <w:rsid w:val="00EA0ED2"/>
    <w:rsid w:val="00EA185D"/>
    <w:rsid w:val="00EA1C96"/>
    <w:rsid w:val="00EA2410"/>
    <w:rsid w:val="00EA3026"/>
    <w:rsid w:val="00EA438C"/>
    <w:rsid w:val="00EA4AC6"/>
    <w:rsid w:val="00EA4CA8"/>
    <w:rsid w:val="00EA4F5E"/>
    <w:rsid w:val="00EA52B3"/>
    <w:rsid w:val="00EA53DF"/>
    <w:rsid w:val="00EA5A37"/>
    <w:rsid w:val="00EA6510"/>
    <w:rsid w:val="00EA72A7"/>
    <w:rsid w:val="00EA778D"/>
    <w:rsid w:val="00EB0564"/>
    <w:rsid w:val="00EB09C4"/>
    <w:rsid w:val="00EB18D7"/>
    <w:rsid w:val="00EB30C5"/>
    <w:rsid w:val="00EB35F5"/>
    <w:rsid w:val="00EB3B41"/>
    <w:rsid w:val="00EB3C3F"/>
    <w:rsid w:val="00EB3CD1"/>
    <w:rsid w:val="00EB3E95"/>
    <w:rsid w:val="00EB436A"/>
    <w:rsid w:val="00EB44D6"/>
    <w:rsid w:val="00EB4AEF"/>
    <w:rsid w:val="00EB4BB3"/>
    <w:rsid w:val="00EB4FC1"/>
    <w:rsid w:val="00EB6ADE"/>
    <w:rsid w:val="00EB6D28"/>
    <w:rsid w:val="00EB7059"/>
    <w:rsid w:val="00EC09E3"/>
    <w:rsid w:val="00EC0CFF"/>
    <w:rsid w:val="00EC0E81"/>
    <w:rsid w:val="00EC29C8"/>
    <w:rsid w:val="00EC5E61"/>
    <w:rsid w:val="00EC6322"/>
    <w:rsid w:val="00EC6B9E"/>
    <w:rsid w:val="00EC6C76"/>
    <w:rsid w:val="00EC7908"/>
    <w:rsid w:val="00EC7DFF"/>
    <w:rsid w:val="00ED0093"/>
    <w:rsid w:val="00ED05EA"/>
    <w:rsid w:val="00ED064C"/>
    <w:rsid w:val="00ED16C8"/>
    <w:rsid w:val="00ED2861"/>
    <w:rsid w:val="00ED2E3A"/>
    <w:rsid w:val="00ED3BF3"/>
    <w:rsid w:val="00ED5609"/>
    <w:rsid w:val="00ED6307"/>
    <w:rsid w:val="00ED65F5"/>
    <w:rsid w:val="00ED7771"/>
    <w:rsid w:val="00EE08E1"/>
    <w:rsid w:val="00EE1F15"/>
    <w:rsid w:val="00EE24A0"/>
    <w:rsid w:val="00EE29B5"/>
    <w:rsid w:val="00EE2A4E"/>
    <w:rsid w:val="00EE2E7C"/>
    <w:rsid w:val="00EE3425"/>
    <w:rsid w:val="00EE4587"/>
    <w:rsid w:val="00EE49F0"/>
    <w:rsid w:val="00EE4FB5"/>
    <w:rsid w:val="00EE59BA"/>
    <w:rsid w:val="00EE5BBE"/>
    <w:rsid w:val="00EE5F9A"/>
    <w:rsid w:val="00EE6339"/>
    <w:rsid w:val="00EE6EC2"/>
    <w:rsid w:val="00EE7024"/>
    <w:rsid w:val="00EE7337"/>
    <w:rsid w:val="00EE7DAD"/>
    <w:rsid w:val="00EF0011"/>
    <w:rsid w:val="00EF01E4"/>
    <w:rsid w:val="00EF03E6"/>
    <w:rsid w:val="00EF07F8"/>
    <w:rsid w:val="00EF0DB0"/>
    <w:rsid w:val="00EF1547"/>
    <w:rsid w:val="00EF1CCD"/>
    <w:rsid w:val="00EF1D3E"/>
    <w:rsid w:val="00EF2E98"/>
    <w:rsid w:val="00EF3A96"/>
    <w:rsid w:val="00EF3B11"/>
    <w:rsid w:val="00EF3C7D"/>
    <w:rsid w:val="00EF4172"/>
    <w:rsid w:val="00EF479F"/>
    <w:rsid w:val="00EF48F5"/>
    <w:rsid w:val="00EF5578"/>
    <w:rsid w:val="00EF55CC"/>
    <w:rsid w:val="00EF6EED"/>
    <w:rsid w:val="00EF7557"/>
    <w:rsid w:val="00EF7811"/>
    <w:rsid w:val="00EF7952"/>
    <w:rsid w:val="00F00501"/>
    <w:rsid w:val="00F00606"/>
    <w:rsid w:val="00F00F61"/>
    <w:rsid w:val="00F01221"/>
    <w:rsid w:val="00F01784"/>
    <w:rsid w:val="00F02513"/>
    <w:rsid w:val="00F03828"/>
    <w:rsid w:val="00F0384C"/>
    <w:rsid w:val="00F043F9"/>
    <w:rsid w:val="00F04826"/>
    <w:rsid w:val="00F0657B"/>
    <w:rsid w:val="00F06CB5"/>
    <w:rsid w:val="00F06EB4"/>
    <w:rsid w:val="00F0719A"/>
    <w:rsid w:val="00F072F8"/>
    <w:rsid w:val="00F11C00"/>
    <w:rsid w:val="00F126A4"/>
    <w:rsid w:val="00F128AD"/>
    <w:rsid w:val="00F13645"/>
    <w:rsid w:val="00F14310"/>
    <w:rsid w:val="00F14803"/>
    <w:rsid w:val="00F15A6C"/>
    <w:rsid w:val="00F17CAC"/>
    <w:rsid w:val="00F17F98"/>
    <w:rsid w:val="00F20763"/>
    <w:rsid w:val="00F226AA"/>
    <w:rsid w:val="00F23004"/>
    <w:rsid w:val="00F230FA"/>
    <w:rsid w:val="00F23D07"/>
    <w:rsid w:val="00F23E9E"/>
    <w:rsid w:val="00F24E13"/>
    <w:rsid w:val="00F255E2"/>
    <w:rsid w:val="00F25750"/>
    <w:rsid w:val="00F26AAB"/>
    <w:rsid w:val="00F30179"/>
    <w:rsid w:val="00F3058B"/>
    <w:rsid w:val="00F30792"/>
    <w:rsid w:val="00F30FB0"/>
    <w:rsid w:val="00F318A7"/>
    <w:rsid w:val="00F3271D"/>
    <w:rsid w:val="00F3457E"/>
    <w:rsid w:val="00F34D10"/>
    <w:rsid w:val="00F3518D"/>
    <w:rsid w:val="00F35412"/>
    <w:rsid w:val="00F355D6"/>
    <w:rsid w:val="00F3745D"/>
    <w:rsid w:val="00F3761E"/>
    <w:rsid w:val="00F4061C"/>
    <w:rsid w:val="00F40949"/>
    <w:rsid w:val="00F40EC4"/>
    <w:rsid w:val="00F41182"/>
    <w:rsid w:val="00F413B6"/>
    <w:rsid w:val="00F4227C"/>
    <w:rsid w:val="00F429E8"/>
    <w:rsid w:val="00F42CA5"/>
    <w:rsid w:val="00F43972"/>
    <w:rsid w:val="00F44428"/>
    <w:rsid w:val="00F45446"/>
    <w:rsid w:val="00F45A93"/>
    <w:rsid w:val="00F46DF8"/>
    <w:rsid w:val="00F479B6"/>
    <w:rsid w:val="00F47D8B"/>
    <w:rsid w:val="00F5057C"/>
    <w:rsid w:val="00F505EE"/>
    <w:rsid w:val="00F5065F"/>
    <w:rsid w:val="00F50F8A"/>
    <w:rsid w:val="00F51583"/>
    <w:rsid w:val="00F5529A"/>
    <w:rsid w:val="00F5682F"/>
    <w:rsid w:val="00F57C2C"/>
    <w:rsid w:val="00F600E7"/>
    <w:rsid w:val="00F60A22"/>
    <w:rsid w:val="00F60D20"/>
    <w:rsid w:val="00F60DE2"/>
    <w:rsid w:val="00F62EEA"/>
    <w:rsid w:val="00F62FB8"/>
    <w:rsid w:val="00F639C9"/>
    <w:rsid w:val="00F651FF"/>
    <w:rsid w:val="00F65769"/>
    <w:rsid w:val="00F65C7B"/>
    <w:rsid w:val="00F65D04"/>
    <w:rsid w:val="00F671A7"/>
    <w:rsid w:val="00F673A8"/>
    <w:rsid w:val="00F70539"/>
    <w:rsid w:val="00F71A66"/>
    <w:rsid w:val="00F721C4"/>
    <w:rsid w:val="00F725DA"/>
    <w:rsid w:val="00F72871"/>
    <w:rsid w:val="00F72F6B"/>
    <w:rsid w:val="00F73330"/>
    <w:rsid w:val="00F73CFA"/>
    <w:rsid w:val="00F73E9B"/>
    <w:rsid w:val="00F73E9E"/>
    <w:rsid w:val="00F74014"/>
    <w:rsid w:val="00F74628"/>
    <w:rsid w:val="00F75573"/>
    <w:rsid w:val="00F755F1"/>
    <w:rsid w:val="00F75F32"/>
    <w:rsid w:val="00F76A5E"/>
    <w:rsid w:val="00F76DC8"/>
    <w:rsid w:val="00F772EE"/>
    <w:rsid w:val="00F77C1D"/>
    <w:rsid w:val="00F815EA"/>
    <w:rsid w:val="00F829EA"/>
    <w:rsid w:val="00F82F59"/>
    <w:rsid w:val="00F83FEC"/>
    <w:rsid w:val="00F847CE"/>
    <w:rsid w:val="00F857FE"/>
    <w:rsid w:val="00F8641B"/>
    <w:rsid w:val="00F9113D"/>
    <w:rsid w:val="00F912CA"/>
    <w:rsid w:val="00F91A4D"/>
    <w:rsid w:val="00F92DA8"/>
    <w:rsid w:val="00F9494B"/>
    <w:rsid w:val="00F96973"/>
    <w:rsid w:val="00F96A0F"/>
    <w:rsid w:val="00FA0A26"/>
    <w:rsid w:val="00FA2497"/>
    <w:rsid w:val="00FA2506"/>
    <w:rsid w:val="00FA2CE1"/>
    <w:rsid w:val="00FA327C"/>
    <w:rsid w:val="00FA3CAB"/>
    <w:rsid w:val="00FA401D"/>
    <w:rsid w:val="00FA4D19"/>
    <w:rsid w:val="00FA56DF"/>
    <w:rsid w:val="00FA5F6A"/>
    <w:rsid w:val="00FA6DCB"/>
    <w:rsid w:val="00FA7B2E"/>
    <w:rsid w:val="00FB04E0"/>
    <w:rsid w:val="00FB0A9A"/>
    <w:rsid w:val="00FB107C"/>
    <w:rsid w:val="00FB23AA"/>
    <w:rsid w:val="00FB25A6"/>
    <w:rsid w:val="00FB37EB"/>
    <w:rsid w:val="00FB4472"/>
    <w:rsid w:val="00FB4731"/>
    <w:rsid w:val="00FB5508"/>
    <w:rsid w:val="00FB629F"/>
    <w:rsid w:val="00FB6A6D"/>
    <w:rsid w:val="00FB6ED4"/>
    <w:rsid w:val="00FC03CF"/>
    <w:rsid w:val="00FC1213"/>
    <w:rsid w:val="00FC1ABF"/>
    <w:rsid w:val="00FC2F84"/>
    <w:rsid w:val="00FC3080"/>
    <w:rsid w:val="00FC35F6"/>
    <w:rsid w:val="00FC53FD"/>
    <w:rsid w:val="00FC5653"/>
    <w:rsid w:val="00FC7A83"/>
    <w:rsid w:val="00FD084F"/>
    <w:rsid w:val="00FD096F"/>
    <w:rsid w:val="00FD1677"/>
    <w:rsid w:val="00FD2CED"/>
    <w:rsid w:val="00FD2FFF"/>
    <w:rsid w:val="00FD3151"/>
    <w:rsid w:val="00FD43F3"/>
    <w:rsid w:val="00FD5082"/>
    <w:rsid w:val="00FD56DE"/>
    <w:rsid w:val="00FD79E5"/>
    <w:rsid w:val="00FE138A"/>
    <w:rsid w:val="00FE2097"/>
    <w:rsid w:val="00FE2152"/>
    <w:rsid w:val="00FE2FA4"/>
    <w:rsid w:val="00FE3386"/>
    <w:rsid w:val="00FE3CD6"/>
    <w:rsid w:val="00FE4C6A"/>
    <w:rsid w:val="00FE4CD8"/>
    <w:rsid w:val="00FE4E0D"/>
    <w:rsid w:val="00FE5594"/>
    <w:rsid w:val="00FE729B"/>
    <w:rsid w:val="00FF0DEF"/>
    <w:rsid w:val="00FF25D3"/>
    <w:rsid w:val="00FF2F9A"/>
    <w:rsid w:val="00FF4556"/>
    <w:rsid w:val="00FF54BF"/>
    <w:rsid w:val="00FF678F"/>
    <w:rsid w:val="00FF7A2F"/>
    <w:rsid w:val="00FF7A7E"/>
    <w:rsid w:val="00FF7ED0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013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570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793093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1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177"/>
    <w:rPr>
      <w:rFonts w:asciiTheme="majorHAnsi" w:eastAsiaTheme="majorEastAsia" w:hAnsiTheme="majorHAnsi" w:cstheme="majorBid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C617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MediumShading1-Accent1">
    <w:name w:val="Medium Shading 1 Accent 1"/>
    <w:basedOn w:val="TableNormal"/>
    <w:uiPriority w:val="63"/>
    <w:rsid w:val="004C617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5057A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B4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0B4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B4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7A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C5BDE"/>
    <w:pPr>
      <w:widowControl/>
      <w:tabs>
        <w:tab w:val="center" w:pos="4680"/>
        <w:tab w:val="right" w:pos="9360"/>
      </w:tabs>
      <w:jc w:val="left"/>
    </w:pPr>
    <w:rPr>
      <w:rFonts w:eastAsiaTheme="minorHAnsi"/>
      <w:kern w:val="0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C5BDE"/>
    <w:rPr>
      <w:rFonts w:eastAsiaTheme="minorHAnsi"/>
      <w:kern w:val="0"/>
      <w:sz w:val="22"/>
      <w:lang w:eastAsia="en-US"/>
    </w:rPr>
  </w:style>
  <w:style w:type="paragraph" w:styleId="Revision">
    <w:name w:val="Revision"/>
    <w:hidden/>
    <w:uiPriority w:val="99"/>
    <w:semiHidden/>
    <w:rsid w:val="003F26FB"/>
  </w:style>
  <w:style w:type="paragraph" w:styleId="Footer">
    <w:name w:val="footer"/>
    <w:basedOn w:val="Normal"/>
    <w:link w:val="FooterChar"/>
    <w:uiPriority w:val="99"/>
    <w:unhideWhenUsed/>
    <w:rsid w:val="002961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6148"/>
  </w:style>
  <w:style w:type="paragraph" w:styleId="ListParagraph">
    <w:name w:val="List Paragraph"/>
    <w:basedOn w:val="Normal"/>
    <w:uiPriority w:val="34"/>
    <w:qFormat/>
    <w:rsid w:val="004222FC"/>
    <w:pPr>
      <w:widowControl/>
      <w:spacing w:after="160" w:line="256" w:lineRule="auto"/>
      <w:ind w:left="720"/>
      <w:contextualSpacing/>
      <w:jc w:val="left"/>
    </w:pPr>
    <w:rPr>
      <w:rFonts w:eastAsiaTheme="minorHAnsi"/>
      <w:kern w:val="0"/>
      <w:sz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658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177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5F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62E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762E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850A5E"/>
  </w:style>
  <w:style w:type="character" w:customStyle="1" w:styleId="authors-list-item">
    <w:name w:val="authors-list-item"/>
    <w:basedOn w:val="DefaultParagraphFont"/>
    <w:rsid w:val="005C35FE"/>
  </w:style>
  <w:style w:type="character" w:customStyle="1" w:styleId="comma">
    <w:name w:val="comma"/>
    <w:basedOn w:val="DefaultParagraphFont"/>
    <w:rsid w:val="005C35FE"/>
  </w:style>
  <w:style w:type="character" w:customStyle="1" w:styleId="Heading4Char">
    <w:name w:val="Heading 4 Char"/>
    <w:basedOn w:val="DefaultParagraphFont"/>
    <w:link w:val="Heading4"/>
    <w:uiPriority w:val="9"/>
    <w:rsid w:val="00793093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customStyle="1" w:styleId="a">
    <w:name w:val="コメント内容 (文字)"/>
    <w:basedOn w:val="a0"/>
    <w:uiPriority w:val="99"/>
    <w:semiHidden/>
    <w:rsid w:val="000B47A6"/>
    <w:rPr>
      <w:b/>
      <w:bCs/>
      <w:sz w:val="20"/>
      <w:szCs w:val="20"/>
    </w:rPr>
  </w:style>
  <w:style w:type="character" w:customStyle="1" w:styleId="a0">
    <w:name w:val="コメント文字列 (文字)"/>
    <w:basedOn w:val="DefaultParagraphFont"/>
    <w:uiPriority w:val="99"/>
    <w:rsid w:val="000B47A6"/>
    <w:rPr>
      <w:sz w:val="20"/>
      <w:szCs w:val="20"/>
    </w:rPr>
  </w:style>
  <w:style w:type="character" w:customStyle="1" w:styleId="a1">
    <w:name w:val="フッター (文字)"/>
    <w:basedOn w:val="DefaultParagraphFont"/>
    <w:uiPriority w:val="99"/>
    <w:rsid w:val="00296148"/>
  </w:style>
  <w:style w:type="character" w:customStyle="1" w:styleId="a2">
    <w:name w:val="ヘッダー (文字)"/>
    <w:basedOn w:val="DefaultParagraphFont"/>
    <w:uiPriority w:val="99"/>
    <w:rsid w:val="002C5BDE"/>
    <w:rPr>
      <w:rFonts w:eastAsiaTheme="minorHAnsi"/>
      <w:kern w:val="0"/>
      <w:sz w:val="22"/>
      <w:lang w:eastAsia="en-US"/>
    </w:rPr>
  </w:style>
  <w:style w:type="character" w:customStyle="1" w:styleId="a3">
    <w:name w:val="吹き出し (文字)"/>
    <w:basedOn w:val="DefaultParagraphFont"/>
    <w:uiPriority w:val="99"/>
    <w:semiHidden/>
    <w:rsid w:val="004C6177"/>
    <w:rPr>
      <w:rFonts w:asciiTheme="majorHAnsi" w:eastAsiaTheme="majorEastAsia" w:hAnsiTheme="majorHAnsi" w:cstheme="majorBidi"/>
      <w:sz w:val="18"/>
      <w:szCs w:val="18"/>
    </w:rPr>
  </w:style>
  <w:style w:type="character" w:customStyle="1" w:styleId="4">
    <w:name w:val="見出し 4 (文字)"/>
    <w:basedOn w:val="DefaultParagraphFont"/>
    <w:uiPriority w:val="9"/>
    <w:rsid w:val="00793093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customStyle="1" w:styleId="1">
    <w:name w:val="未解決のメンション1"/>
    <w:basedOn w:val="DefaultParagraphFont"/>
    <w:uiPriority w:val="99"/>
    <w:rsid w:val="006B570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570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9C5D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2E3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2B6D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D5C7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E2F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0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3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2A25B-3232-4965-AE02-751134D8A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5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7-24T21:01:00Z</dcterms:created>
  <dcterms:modified xsi:type="dcterms:W3CDTF">2022-07-24T21:01:00Z</dcterms:modified>
</cp:coreProperties>
</file>